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338EFA" w14:textId="2B1B4403" w:rsidR="001D52CA" w:rsidRPr="005852A5" w:rsidRDefault="001D52CA" w:rsidP="001D52CA">
      <w:pPr>
        <w:spacing w:after="0" w:line="480" w:lineRule="auto"/>
        <w:jc w:val="center"/>
        <w:rPr>
          <w:rFonts w:asciiTheme="majorBidi" w:hAnsiTheme="majorBidi" w:cstheme="majorBidi"/>
          <w:b/>
          <w:bCs/>
          <w:sz w:val="36"/>
          <w:szCs w:val="36"/>
          <w:lang w:val="en-US"/>
        </w:rPr>
      </w:pPr>
      <w:r w:rsidRPr="005852A5">
        <w:rPr>
          <w:rFonts w:asciiTheme="majorBidi" w:hAnsiTheme="majorBidi" w:cstheme="majorBidi"/>
          <w:b/>
          <w:bCs/>
          <w:sz w:val="36"/>
          <w:szCs w:val="36"/>
          <w:lang w:val="en-US"/>
        </w:rPr>
        <w:t>Support Information</w:t>
      </w:r>
    </w:p>
    <w:p w14:paraId="0FFF0AB9" w14:textId="77777777" w:rsidR="005852A5" w:rsidRPr="005852A5" w:rsidRDefault="005852A5" w:rsidP="005852A5">
      <w:pPr>
        <w:pStyle w:val="Title"/>
        <w:rPr>
          <w:rFonts w:asciiTheme="majorBidi" w:hAnsiTheme="majorBidi" w:cstheme="majorBidi"/>
        </w:rPr>
      </w:pPr>
      <w:r w:rsidRPr="005852A5">
        <w:rPr>
          <w:rFonts w:asciiTheme="majorBidi" w:hAnsiTheme="majorBidi" w:cstheme="majorBidi"/>
        </w:rPr>
        <w:t>Application of QUAL2K for Water Quality Impact Assessment of Mining-Impacted River: A Case Study of Sungai Rui, Perak</w:t>
      </w:r>
    </w:p>
    <w:p w14:paraId="464B25B0" w14:textId="77777777" w:rsidR="005852A5" w:rsidRPr="005852A5" w:rsidRDefault="005852A5" w:rsidP="005852A5">
      <w:pPr>
        <w:spacing w:after="0" w:line="360" w:lineRule="auto"/>
        <w:rPr>
          <w:rFonts w:asciiTheme="majorBidi" w:hAnsiTheme="majorBidi" w:cstheme="majorBidi"/>
        </w:rPr>
      </w:pPr>
    </w:p>
    <w:p w14:paraId="4BF1998B" w14:textId="77777777" w:rsidR="005852A5" w:rsidRPr="005852A5" w:rsidRDefault="005852A5" w:rsidP="005852A5">
      <w:pPr>
        <w:spacing w:after="0"/>
        <w:jc w:val="center"/>
        <w:rPr>
          <w:rFonts w:asciiTheme="majorBidi" w:hAnsiTheme="majorBidi" w:cstheme="majorBidi"/>
          <w:sz w:val="20"/>
          <w:szCs w:val="20"/>
          <w:lang w:val="en-US"/>
        </w:rPr>
      </w:pPr>
      <w:proofErr w:type="spellStart"/>
      <w:r w:rsidRPr="005852A5">
        <w:rPr>
          <w:rFonts w:asciiTheme="majorBidi" w:hAnsiTheme="majorBidi" w:cstheme="majorBidi"/>
          <w:sz w:val="28"/>
          <w:szCs w:val="28"/>
          <w:lang w:val="en-US"/>
        </w:rPr>
        <w:t>Fasihah</w:t>
      </w:r>
      <w:proofErr w:type="spellEnd"/>
      <w:r w:rsidRPr="005852A5">
        <w:rPr>
          <w:rFonts w:asciiTheme="majorBidi" w:hAnsiTheme="majorBidi" w:cstheme="majorBidi"/>
          <w:sz w:val="28"/>
          <w:szCs w:val="28"/>
          <w:lang w:val="en-US"/>
        </w:rPr>
        <w:t xml:space="preserve"> Mohd Yusof </w:t>
      </w:r>
      <w:r w:rsidRPr="005852A5">
        <w:rPr>
          <w:rFonts w:asciiTheme="majorBidi" w:hAnsiTheme="majorBidi" w:cstheme="majorBidi"/>
          <w:sz w:val="28"/>
          <w:szCs w:val="28"/>
          <w:vertAlign w:val="superscript"/>
          <w:lang w:val="en-US"/>
        </w:rPr>
        <w:t>1,a)</w:t>
      </w:r>
      <w:r w:rsidRPr="005852A5">
        <w:rPr>
          <w:rFonts w:asciiTheme="majorBidi" w:hAnsiTheme="majorBidi" w:cstheme="majorBidi"/>
          <w:sz w:val="28"/>
          <w:szCs w:val="28"/>
          <w:lang w:val="en-US"/>
        </w:rPr>
        <w:t xml:space="preserve">, Nor </w:t>
      </w:r>
      <w:proofErr w:type="spellStart"/>
      <w:r w:rsidRPr="005852A5">
        <w:rPr>
          <w:rFonts w:asciiTheme="majorBidi" w:hAnsiTheme="majorBidi" w:cstheme="majorBidi"/>
          <w:sz w:val="28"/>
          <w:szCs w:val="28"/>
          <w:lang w:val="en-US"/>
        </w:rPr>
        <w:t>Rohaizah</w:t>
      </w:r>
      <w:proofErr w:type="spellEnd"/>
      <w:r w:rsidRPr="005852A5">
        <w:rPr>
          <w:rFonts w:asciiTheme="majorBidi" w:hAnsiTheme="majorBidi" w:cstheme="majorBidi"/>
          <w:sz w:val="28"/>
          <w:szCs w:val="28"/>
          <w:lang w:val="en-US"/>
        </w:rPr>
        <w:t xml:space="preserve"> Jamil </w:t>
      </w:r>
      <w:r w:rsidRPr="005852A5">
        <w:rPr>
          <w:rFonts w:asciiTheme="majorBidi" w:hAnsiTheme="majorBidi" w:cstheme="majorBidi"/>
          <w:sz w:val="28"/>
          <w:szCs w:val="28"/>
          <w:vertAlign w:val="superscript"/>
          <w:lang w:val="en-US"/>
        </w:rPr>
        <w:t>1,b,*)</w:t>
      </w:r>
    </w:p>
    <w:p w14:paraId="0E9C43B7" w14:textId="77777777" w:rsidR="005852A5" w:rsidRPr="005852A5" w:rsidRDefault="005852A5" w:rsidP="005852A5">
      <w:pPr>
        <w:spacing w:after="0"/>
        <w:jc w:val="center"/>
        <w:rPr>
          <w:rFonts w:asciiTheme="majorBidi" w:hAnsiTheme="majorBidi" w:cstheme="majorBidi"/>
          <w:i/>
          <w:iCs/>
          <w:sz w:val="20"/>
          <w:szCs w:val="20"/>
          <w:lang w:val="en-US"/>
        </w:rPr>
      </w:pPr>
      <w:r w:rsidRPr="005852A5">
        <w:rPr>
          <w:rFonts w:asciiTheme="majorBidi" w:hAnsiTheme="majorBidi" w:cstheme="majorBidi"/>
          <w:i/>
          <w:iCs/>
          <w:sz w:val="20"/>
          <w:szCs w:val="20"/>
          <w:vertAlign w:val="superscript"/>
          <w:lang w:val="en-US"/>
        </w:rPr>
        <w:t>1</w:t>
      </w:r>
      <w:r w:rsidRPr="005852A5">
        <w:rPr>
          <w:rFonts w:asciiTheme="majorBidi" w:hAnsiTheme="majorBidi" w:cstheme="majorBidi"/>
          <w:i/>
          <w:iCs/>
          <w:sz w:val="20"/>
          <w:szCs w:val="20"/>
          <w:lang w:val="en-US"/>
        </w:rPr>
        <w:t xml:space="preserve"> Faculty of Forestry and Environment, </w:t>
      </w:r>
      <w:proofErr w:type="spellStart"/>
      <w:r w:rsidRPr="005852A5">
        <w:rPr>
          <w:rFonts w:asciiTheme="majorBidi" w:hAnsiTheme="majorBidi" w:cstheme="majorBidi"/>
          <w:i/>
          <w:iCs/>
          <w:sz w:val="20"/>
          <w:szCs w:val="20"/>
          <w:lang w:val="en-US"/>
        </w:rPr>
        <w:t>Universiti</w:t>
      </w:r>
      <w:proofErr w:type="spellEnd"/>
      <w:r w:rsidRPr="005852A5">
        <w:rPr>
          <w:rFonts w:asciiTheme="majorBidi" w:hAnsiTheme="majorBidi" w:cstheme="majorBidi"/>
          <w:i/>
          <w:iCs/>
          <w:sz w:val="20"/>
          <w:szCs w:val="20"/>
          <w:lang w:val="en-US"/>
        </w:rPr>
        <w:t xml:space="preserve"> Putra Malaysia, Selangor-43400 (Malaysia)</w:t>
      </w:r>
    </w:p>
    <w:p w14:paraId="3EC5FADA" w14:textId="77777777" w:rsidR="005852A5" w:rsidRDefault="005852A5" w:rsidP="005852A5">
      <w:pPr>
        <w:spacing w:after="0" w:line="240" w:lineRule="auto"/>
        <w:jc w:val="center"/>
        <w:rPr>
          <w:rFonts w:asciiTheme="majorBidi" w:hAnsiTheme="majorBidi" w:cstheme="majorBidi"/>
        </w:rPr>
      </w:pPr>
      <w:r w:rsidRPr="005852A5">
        <w:rPr>
          <w:rFonts w:asciiTheme="majorBidi" w:hAnsiTheme="majorBidi" w:cstheme="majorBidi"/>
          <w:sz w:val="20"/>
          <w:szCs w:val="20"/>
          <w:vertAlign w:val="superscript"/>
          <w:lang w:val="en-US"/>
        </w:rPr>
        <w:t>a)</w:t>
      </w:r>
      <w:hyperlink r:id="rId8" w:history="1">
        <w:r w:rsidRPr="005852A5">
          <w:rPr>
            <w:rStyle w:val="Hyperlink"/>
            <w:rFonts w:asciiTheme="majorBidi" w:hAnsiTheme="majorBidi" w:cstheme="majorBidi"/>
            <w:sz w:val="20"/>
            <w:szCs w:val="20"/>
            <w:lang w:val="en-US"/>
          </w:rPr>
          <w:t>fasihah.mohd.yusof@gmail.com</w:t>
        </w:r>
      </w:hyperlink>
    </w:p>
    <w:p w14:paraId="2451DE57" w14:textId="0B50BA0E" w:rsidR="005852A5" w:rsidRPr="005852A5" w:rsidRDefault="005852A5" w:rsidP="005852A5">
      <w:pPr>
        <w:spacing w:after="0" w:line="360" w:lineRule="auto"/>
        <w:jc w:val="center"/>
        <w:rPr>
          <w:rFonts w:asciiTheme="majorBidi" w:hAnsiTheme="majorBidi" w:cstheme="majorBidi"/>
          <w:sz w:val="20"/>
          <w:szCs w:val="20"/>
          <w:lang w:val="en-US"/>
        </w:rPr>
      </w:pPr>
      <w:r w:rsidRPr="005852A5">
        <w:rPr>
          <w:rFonts w:asciiTheme="majorBidi" w:hAnsiTheme="majorBidi" w:cstheme="majorBidi"/>
          <w:sz w:val="20"/>
          <w:szCs w:val="20"/>
          <w:vertAlign w:val="superscript"/>
          <w:lang w:val="en-US"/>
        </w:rPr>
        <w:t>b)</w:t>
      </w:r>
      <w:r w:rsidRPr="005852A5">
        <w:rPr>
          <w:rFonts w:asciiTheme="majorBidi" w:hAnsiTheme="majorBidi" w:cstheme="majorBidi"/>
          <w:sz w:val="20"/>
          <w:szCs w:val="20"/>
          <w:lang w:val="en-US"/>
        </w:rPr>
        <w:t xml:space="preserve">Correspondence: </w:t>
      </w:r>
      <w:hyperlink r:id="rId9" w:history="1">
        <w:r w:rsidRPr="005852A5">
          <w:rPr>
            <w:rStyle w:val="Hyperlink"/>
            <w:rFonts w:asciiTheme="majorBidi" w:hAnsiTheme="majorBidi" w:cstheme="majorBidi"/>
            <w:sz w:val="20"/>
            <w:szCs w:val="20"/>
            <w:lang w:val="en-US"/>
          </w:rPr>
          <w:t>norohaizah@upm.edu.my</w:t>
        </w:r>
      </w:hyperlink>
    </w:p>
    <w:p w14:paraId="4C354D4B" w14:textId="77777777" w:rsidR="005852A5" w:rsidRPr="005852A5" w:rsidRDefault="005852A5" w:rsidP="005852A5">
      <w:pPr>
        <w:spacing w:after="0" w:line="360" w:lineRule="auto"/>
        <w:jc w:val="center"/>
        <w:rPr>
          <w:rFonts w:asciiTheme="majorBidi" w:hAnsiTheme="majorBidi" w:cstheme="majorBidi"/>
          <w:sz w:val="24"/>
          <w:szCs w:val="24"/>
          <w:lang w:val="en-US"/>
        </w:rPr>
      </w:pPr>
    </w:p>
    <w:p w14:paraId="33E316C1" w14:textId="77777777" w:rsidR="005852A5" w:rsidRPr="005852A5" w:rsidRDefault="005852A5" w:rsidP="005852A5">
      <w:pPr>
        <w:spacing w:after="0" w:line="36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5852A5">
        <w:rPr>
          <w:rFonts w:asciiTheme="majorBidi" w:hAnsiTheme="majorBidi" w:cstheme="majorBidi"/>
          <w:sz w:val="24"/>
          <w:szCs w:val="24"/>
          <w:lang w:val="en-US"/>
        </w:rPr>
        <w:t>ORCIDs</w:t>
      </w:r>
    </w:p>
    <w:p w14:paraId="29ECC228" w14:textId="5C56ADA8" w:rsidR="005852A5" w:rsidRPr="005852A5" w:rsidRDefault="005852A5" w:rsidP="005852A5">
      <w:pPr>
        <w:spacing w:after="0" w:line="36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5852A5">
        <w:rPr>
          <w:rFonts w:asciiTheme="majorBidi" w:hAnsiTheme="majorBidi" w:cstheme="majorBidi"/>
          <w:sz w:val="24"/>
          <w:szCs w:val="24"/>
          <w:lang w:val="en-US"/>
        </w:rPr>
        <w:t xml:space="preserve">First AUTHOR </w:t>
      </w:r>
      <w:r w:rsidRPr="005852A5">
        <w:rPr>
          <w:rFonts w:asciiTheme="majorBidi" w:hAnsiTheme="majorBidi" w:cstheme="majorBidi"/>
          <w:sz w:val="24"/>
          <w:szCs w:val="24"/>
          <w:lang w:val="en-US"/>
        </w:rPr>
        <w:tab/>
      </w:r>
      <w:r w:rsidRPr="005852A5">
        <w:rPr>
          <w:rFonts w:asciiTheme="majorBidi" w:hAnsiTheme="majorBidi" w:cstheme="majorBidi"/>
          <w:sz w:val="24"/>
          <w:szCs w:val="24"/>
          <w:lang w:val="en-US"/>
        </w:rPr>
        <w:t xml:space="preserve">: </w:t>
      </w:r>
      <w:hyperlink r:id="rId10" w:history="1">
        <w:r w:rsidRPr="005852A5">
          <w:rPr>
            <w:rStyle w:val="Hyperlink"/>
            <w:rFonts w:asciiTheme="majorBidi" w:hAnsiTheme="majorBidi" w:cstheme="majorBidi"/>
            <w:sz w:val="24"/>
            <w:szCs w:val="24"/>
            <w:lang w:val="en-US"/>
          </w:rPr>
          <w:t>https://orcid.org/0009-0005-2300-1991</w:t>
        </w:r>
      </w:hyperlink>
    </w:p>
    <w:p w14:paraId="7AE13C6A" w14:textId="77777777" w:rsidR="005852A5" w:rsidRPr="005852A5" w:rsidRDefault="005852A5" w:rsidP="005852A5">
      <w:pPr>
        <w:spacing w:after="0" w:line="360" w:lineRule="auto"/>
        <w:rPr>
          <w:rFonts w:asciiTheme="majorBidi" w:hAnsiTheme="majorBidi" w:cstheme="majorBidi"/>
        </w:rPr>
      </w:pPr>
      <w:r w:rsidRPr="005852A5">
        <w:rPr>
          <w:rFonts w:asciiTheme="majorBidi" w:hAnsiTheme="majorBidi" w:cstheme="majorBidi"/>
          <w:sz w:val="24"/>
          <w:szCs w:val="24"/>
          <w:lang w:val="en-US"/>
        </w:rPr>
        <w:t>Second AUTHOR</w:t>
      </w:r>
      <w:r w:rsidRPr="005852A5">
        <w:rPr>
          <w:rFonts w:asciiTheme="majorBidi" w:hAnsiTheme="majorBidi" w:cstheme="majorBidi"/>
          <w:sz w:val="24"/>
          <w:szCs w:val="24"/>
          <w:lang w:val="en-US"/>
        </w:rPr>
        <w:tab/>
        <w:t xml:space="preserve">: </w:t>
      </w:r>
      <w:hyperlink r:id="rId11" w:history="1">
        <w:r w:rsidRPr="005852A5">
          <w:rPr>
            <w:rStyle w:val="Hyperlink"/>
            <w:rFonts w:asciiTheme="majorBidi" w:hAnsiTheme="majorBidi" w:cstheme="majorBidi"/>
            <w:sz w:val="24"/>
            <w:szCs w:val="24"/>
            <w:lang w:val="en-US"/>
          </w:rPr>
          <w:t>https://orcid.org/0000-0001-5004-3891</w:t>
        </w:r>
      </w:hyperlink>
      <w:r w:rsidRPr="005852A5">
        <w:rPr>
          <w:rFonts w:asciiTheme="majorBidi" w:hAnsiTheme="majorBidi" w:cstheme="majorBidi"/>
          <w:lang w:val="en-US"/>
        </w:rPr>
        <w:t xml:space="preserve"> </w:t>
      </w:r>
    </w:p>
    <w:p w14:paraId="2DD79E14" w14:textId="77777777" w:rsidR="005852A5" w:rsidRPr="005852A5" w:rsidRDefault="005852A5" w:rsidP="005852A5">
      <w:pPr>
        <w:spacing w:after="0" w:line="360" w:lineRule="auto"/>
        <w:rPr>
          <w:rFonts w:asciiTheme="majorBidi" w:hAnsiTheme="majorBidi" w:cstheme="majorBidi"/>
          <w:b/>
          <w:bCs/>
          <w:color w:val="000000"/>
          <w:lang w:val="en-US"/>
        </w:rPr>
      </w:pPr>
    </w:p>
    <w:p w14:paraId="43D82A93" w14:textId="77777777" w:rsidR="005852A5" w:rsidRPr="005852A5" w:rsidRDefault="005852A5" w:rsidP="005852A5">
      <w:pPr>
        <w:spacing w:after="0" w:line="360" w:lineRule="auto"/>
        <w:jc w:val="center"/>
        <w:rPr>
          <w:rFonts w:asciiTheme="majorBidi" w:hAnsiTheme="majorBidi" w:cstheme="majorBidi"/>
          <w:b/>
          <w:bCs/>
          <w:color w:val="000000"/>
          <w:lang w:val="en-US"/>
        </w:rPr>
      </w:pPr>
      <w:r w:rsidRPr="005852A5">
        <w:rPr>
          <w:rFonts w:asciiTheme="majorBidi" w:hAnsiTheme="majorBidi" w:cstheme="majorBidi"/>
          <w:b/>
          <w:bCs/>
          <w:color w:val="000000"/>
          <w:sz w:val="28"/>
          <w:szCs w:val="28"/>
          <w:lang w:val="en-US"/>
        </w:rPr>
        <w:t>ACKNOWLEDGEMENT</w:t>
      </w:r>
    </w:p>
    <w:p w14:paraId="56E623EA" w14:textId="77777777" w:rsidR="005852A5" w:rsidRPr="005852A5" w:rsidRDefault="005852A5" w:rsidP="005852A5">
      <w:pPr>
        <w:spacing w:after="0" w:line="360" w:lineRule="auto"/>
        <w:jc w:val="center"/>
        <w:rPr>
          <w:rFonts w:asciiTheme="majorBidi" w:hAnsiTheme="majorBidi" w:cstheme="majorBidi"/>
          <w:color w:val="000000"/>
          <w:lang w:val="en-US"/>
        </w:rPr>
      </w:pPr>
    </w:p>
    <w:p w14:paraId="55FCB208" w14:textId="77777777" w:rsidR="005852A5" w:rsidRPr="005852A5" w:rsidRDefault="005852A5" w:rsidP="005852A5">
      <w:pPr>
        <w:spacing w:after="0" w:line="360" w:lineRule="auto"/>
        <w:ind w:firstLine="284"/>
        <w:rPr>
          <w:rFonts w:asciiTheme="majorBidi" w:hAnsiTheme="majorBidi" w:cstheme="majorBidi"/>
        </w:rPr>
      </w:pPr>
      <w:r w:rsidRPr="005852A5">
        <w:rPr>
          <w:rFonts w:asciiTheme="majorBidi" w:hAnsiTheme="majorBidi" w:cstheme="majorBidi"/>
        </w:rPr>
        <w:t xml:space="preserve">We </w:t>
      </w:r>
      <w:proofErr w:type="spellStart"/>
      <w:r w:rsidRPr="005852A5">
        <w:rPr>
          <w:rFonts w:asciiTheme="majorBidi" w:hAnsiTheme="majorBidi" w:cstheme="majorBidi"/>
        </w:rPr>
        <w:t>would</w:t>
      </w:r>
      <w:proofErr w:type="spellEnd"/>
      <w:r w:rsidRPr="005852A5">
        <w:rPr>
          <w:rFonts w:asciiTheme="majorBidi" w:hAnsiTheme="majorBidi" w:cstheme="majorBidi"/>
        </w:rPr>
        <w:t xml:space="preserve"> </w:t>
      </w:r>
      <w:proofErr w:type="spellStart"/>
      <w:r w:rsidRPr="005852A5">
        <w:rPr>
          <w:rFonts w:asciiTheme="majorBidi" w:hAnsiTheme="majorBidi" w:cstheme="majorBidi"/>
        </w:rPr>
        <w:t>like</w:t>
      </w:r>
      <w:proofErr w:type="spellEnd"/>
      <w:r w:rsidRPr="005852A5">
        <w:rPr>
          <w:rFonts w:asciiTheme="majorBidi" w:hAnsiTheme="majorBidi" w:cstheme="majorBidi"/>
        </w:rPr>
        <w:t xml:space="preserve"> </w:t>
      </w:r>
      <w:proofErr w:type="spellStart"/>
      <w:r w:rsidRPr="005852A5">
        <w:rPr>
          <w:rFonts w:asciiTheme="majorBidi" w:hAnsiTheme="majorBidi" w:cstheme="majorBidi"/>
        </w:rPr>
        <w:t>to</w:t>
      </w:r>
      <w:proofErr w:type="spellEnd"/>
      <w:r w:rsidRPr="005852A5">
        <w:rPr>
          <w:rFonts w:asciiTheme="majorBidi" w:hAnsiTheme="majorBidi" w:cstheme="majorBidi"/>
        </w:rPr>
        <w:t xml:space="preserve"> </w:t>
      </w:r>
      <w:proofErr w:type="spellStart"/>
      <w:r w:rsidRPr="005852A5">
        <w:rPr>
          <w:rFonts w:asciiTheme="majorBidi" w:hAnsiTheme="majorBidi" w:cstheme="majorBidi"/>
        </w:rPr>
        <w:t>express</w:t>
      </w:r>
      <w:proofErr w:type="spellEnd"/>
      <w:r w:rsidRPr="005852A5">
        <w:rPr>
          <w:rFonts w:asciiTheme="majorBidi" w:hAnsiTheme="majorBidi" w:cstheme="majorBidi"/>
        </w:rPr>
        <w:t xml:space="preserve"> </w:t>
      </w:r>
      <w:proofErr w:type="spellStart"/>
      <w:r w:rsidRPr="005852A5">
        <w:rPr>
          <w:rFonts w:asciiTheme="majorBidi" w:hAnsiTheme="majorBidi" w:cstheme="majorBidi"/>
        </w:rPr>
        <w:t>our</w:t>
      </w:r>
      <w:proofErr w:type="spellEnd"/>
      <w:r w:rsidRPr="005852A5">
        <w:rPr>
          <w:rFonts w:asciiTheme="majorBidi" w:hAnsiTheme="majorBidi" w:cstheme="majorBidi"/>
        </w:rPr>
        <w:t xml:space="preserve"> </w:t>
      </w:r>
      <w:proofErr w:type="spellStart"/>
      <w:r w:rsidRPr="005852A5">
        <w:rPr>
          <w:rFonts w:asciiTheme="majorBidi" w:hAnsiTheme="majorBidi" w:cstheme="majorBidi"/>
        </w:rPr>
        <w:t>sincere</w:t>
      </w:r>
      <w:proofErr w:type="spellEnd"/>
      <w:r w:rsidRPr="005852A5">
        <w:rPr>
          <w:rFonts w:asciiTheme="majorBidi" w:hAnsiTheme="majorBidi" w:cstheme="majorBidi"/>
        </w:rPr>
        <w:t xml:space="preserve"> </w:t>
      </w:r>
      <w:proofErr w:type="spellStart"/>
      <w:r w:rsidRPr="005852A5">
        <w:rPr>
          <w:rFonts w:asciiTheme="majorBidi" w:hAnsiTheme="majorBidi" w:cstheme="majorBidi"/>
        </w:rPr>
        <w:t>gratitude</w:t>
      </w:r>
      <w:proofErr w:type="spellEnd"/>
      <w:r w:rsidRPr="005852A5">
        <w:rPr>
          <w:rFonts w:asciiTheme="majorBidi" w:hAnsiTheme="majorBidi" w:cstheme="majorBidi"/>
        </w:rPr>
        <w:t xml:space="preserve"> </w:t>
      </w:r>
      <w:proofErr w:type="spellStart"/>
      <w:r w:rsidRPr="005852A5">
        <w:rPr>
          <w:rFonts w:asciiTheme="majorBidi" w:hAnsiTheme="majorBidi" w:cstheme="majorBidi"/>
        </w:rPr>
        <w:t>to</w:t>
      </w:r>
      <w:proofErr w:type="spellEnd"/>
      <w:r w:rsidRPr="005852A5">
        <w:rPr>
          <w:rFonts w:asciiTheme="majorBidi" w:hAnsiTheme="majorBidi" w:cstheme="majorBidi"/>
        </w:rPr>
        <w:t xml:space="preserve"> </w:t>
      </w:r>
      <w:proofErr w:type="spellStart"/>
      <w:r w:rsidRPr="005852A5">
        <w:rPr>
          <w:rFonts w:asciiTheme="majorBidi" w:hAnsiTheme="majorBidi" w:cstheme="majorBidi"/>
        </w:rPr>
        <w:t>Assoc</w:t>
      </w:r>
      <w:proofErr w:type="spellEnd"/>
      <w:r w:rsidRPr="005852A5">
        <w:rPr>
          <w:rFonts w:asciiTheme="majorBidi" w:hAnsiTheme="majorBidi" w:cstheme="majorBidi"/>
        </w:rPr>
        <w:t xml:space="preserve">. Prof. Dr. </w:t>
      </w:r>
      <w:proofErr w:type="spellStart"/>
      <w:r w:rsidRPr="005852A5">
        <w:rPr>
          <w:rFonts w:asciiTheme="majorBidi" w:hAnsiTheme="majorBidi" w:cstheme="majorBidi"/>
        </w:rPr>
        <w:t>Rohaizah</w:t>
      </w:r>
      <w:proofErr w:type="spellEnd"/>
      <w:r w:rsidRPr="005852A5">
        <w:rPr>
          <w:rFonts w:asciiTheme="majorBidi" w:hAnsiTheme="majorBidi" w:cstheme="majorBidi"/>
        </w:rPr>
        <w:t xml:space="preserve"> Jamil </w:t>
      </w:r>
      <w:proofErr w:type="spellStart"/>
      <w:r w:rsidRPr="005852A5">
        <w:rPr>
          <w:rFonts w:asciiTheme="majorBidi" w:hAnsiTheme="majorBidi" w:cstheme="majorBidi"/>
        </w:rPr>
        <w:t>from</w:t>
      </w:r>
      <w:proofErr w:type="spellEnd"/>
      <w:r w:rsidRPr="005852A5">
        <w:rPr>
          <w:rFonts w:asciiTheme="majorBidi" w:hAnsiTheme="majorBidi" w:cstheme="majorBidi"/>
        </w:rPr>
        <w:t xml:space="preserve"> </w:t>
      </w:r>
      <w:proofErr w:type="spellStart"/>
      <w:r w:rsidRPr="005852A5">
        <w:rPr>
          <w:rFonts w:asciiTheme="majorBidi" w:hAnsiTheme="majorBidi" w:cstheme="majorBidi"/>
        </w:rPr>
        <w:t>Universiti</w:t>
      </w:r>
      <w:proofErr w:type="spellEnd"/>
      <w:r w:rsidRPr="005852A5">
        <w:rPr>
          <w:rFonts w:asciiTheme="majorBidi" w:hAnsiTheme="majorBidi" w:cstheme="majorBidi"/>
        </w:rPr>
        <w:t xml:space="preserve"> Putra Malaysia (UPM) </w:t>
      </w:r>
      <w:proofErr w:type="spellStart"/>
      <w:r w:rsidRPr="005852A5">
        <w:rPr>
          <w:rFonts w:asciiTheme="majorBidi" w:hAnsiTheme="majorBidi" w:cstheme="majorBidi"/>
        </w:rPr>
        <w:t>for</w:t>
      </w:r>
      <w:proofErr w:type="spellEnd"/>
      <w:r w:rsidRPr="005852A5">
        <w:rPr>
          <w:rFonts w:asciiTheme="majorBidi" w:hAnsiTheme="majorBidi" w:cstheme="majorBidi"/>
        </w:rPr>
        <w:t xml:space="preserve"> </w:t>
      </w:r>
      <w:proofErr w:type="spellStart"/>
      <w:r w:rsidRPr="005852A5">
        <w:rPr>
          <w:rFonts w:asciiTheme="majorBidi" w:hAnsiTheme="majorBidi" w:cstheme="majorBidi"/>
        </w:rPr>
        <w:t>her</w:t>
      </w:r>
      <w:proofErr w:type="spellEnd"/>
      <w:r w:rsidRPr="005852A5">
        <w:rPr>
          <w:rFonts w:asciiTheme="majorBidi" w:hAnsiTheme="majorBidi" w:cstheme="majorBidi"/>
        </w:rPr>
        <w:t xml:space="preserve"> </w:t>
      </w:r>
      <w:proofErr w:type="spellStart"/>
      <w:r w:rsidRPr="005852A5">
        <w:rPr>
          <w:rFonts w:asciiTheme="majorBidi" w:hAnsiTheme="majorBidi" w:cstheme="majorBidi"/>
        </w:rPr>
        <w:t>invaluable</w:t>
      </w:r>
      <w:proofErr w:type="spellEnd"/>
      <w:r w:rsidRPr="005852A5">
        <w:rPr>
          <w:rFonts w:asciiTheme="majorBidi" w:hAnsiTheme="majorBidi" w:cstheme="majorBidi"/>
        </w:rPr>
        <w:t xml:space="preserve"> </w:t>
      </w:r>
      <w:proofErr w:type="spellStart"/>
      <w:r w:rsidRPr="005852A5">
        <w:rPr>
          <w:rFonts w:asciiTheme="majorBidi" w:hAnsiTheme="majorBidi" w:cstheme="majorBidi"/>
        </w:rPr>
        <w:t>supervision</w:t>
      </w:r>
      <w:proofErr w:type="spellEnd"/>
      <w:r w:rsidRPr="005852A5">
        <w:rPr>
          <w:rFonts w:asciiTheme="majorBidi" w:hAnsiTheme="majorBidi" w:cstheme="majorBidi"/>
        </w:rPr>
        <w:t xml:space="preserve">, </w:t>
      </w:r>
      <w:proofErr w:type="spellStart"/>
      <w:r w:rsidRPr="005852A5">
        <w:rPr>
          <w:rFonts w:asciiTheme="majorBidi" w:hAnsiTheme="majorBidi" w:cstheme="majorBidi"/>
        </w:rPr>
        <w:t>guidance</w:t>
      </w:r>
      <w:proofErr w:type="spellEnd"/>
      <w:r w:rsidRPr="005852A5">
        <w:rPr>
          <w:rFonts w:asciiTheme="majorBidi" w:hAnsiTheme="majorBidi" w:cstheme="majorBidi"/>
        </w:rPr>
        <w:t xml:space="preserve">, </w:t>
      </w:r>
      <w:proofErr w:type="spellStart"/>
      <w:r w:rsidRPr="005852A5">
        <w:rPr>
          <w:rFonts w:asciiTheme="majorBidi" w:hAnsiTheme="majorBidi" w:cstheme="majorBidi"/>
        </w:rPr>
        <w:t>and</w:t>
      </w:r>
      <w:proofErr w:type="spellEnd"/>
      <w:r w:rsidRPr="005852A5">
        <w:rPr>
          <w:rFonts w:asciiTheme="majorBidi" w:hAnsiTheme="majorBidi" w:cstheme="majorBidi"/>
        </w:rPr>
        <w:t xml:space="preserve"> </w:t>
      </w:r>
      <w:proofErr w:type="spellStart"/>
      <w:r w:rsidRPr="005852A5">
        <w:rPr>
          <w:rFonts w:asciiTheme="majorBidi" w:hAnsiTheme="majorBidi" w:cstheme="majorBidi"/>
        </w:rPr>
        <w:t>support</w:t>
      </w:r>
      <w:proofErr w:type="spellEnd"/>
      <w:r w:rsidRPr="005852A5">
        <w:rPr>
          <w:rFonts w:asciiTheme="majorBidi" w:hAnsiTheme="majorBidi" w:cstheme="majorBidi"/>
        </w:rPr>
        <w:t xml:space="preserve"> </w:t>
      </w:r>
      <w:proofErr w:type="spellStart"/>
      <w:r w:rsidRPr="005852A5">
        <w:rPr>
          <w:rFonts w:asciiTheme="majorBidi" w:hAnsiTheme="majorBidi" w:cstheme="majorBidi"/>
        </w:rPr>
        <w:t>throughout</w:t>
      </w:r>
      <w:proofErr w:type="spellEnd"/>
      <w:r w:rsidRPr="005852A5">
        <w:rPr>
          <w:rFonts w:asciiTheme="majorBidi" w:hAnsiTheme="majorBidi" w:cstheme="majorBidi"/>
        </w:rPr>
        <w:t xml:space="preserve"> </w:t>
      </w:r>
      <w:proofErr w:type="spellStart"/>
      <w:r w:rsidRPr="005852A5">
        <w:rPr>
          <w:rFonts w:asciiTheme="majorBidi" w:hAnsiTheme="majorBidi" w:cstheme="majorBidi"/>
        </w:rPr>
        <w:t>this</w:t>
      </w:r>
      <w:proofErr w:type="spellEnd"/>
      <w:r w:rsidRPr="005852A5">
        <w:rPr>
          <w:rFonts w:asciiTheme="majorBidi" w:hAnsiTheme="majorBidi" w:cstheme="majorBidi"/>
        </w:rPr>
        <w:t xml:space="preserve"> </w:t>
      </w:r>
      <w:proofErr w:type="spellStart"/>
      <w:r w:rsidRPr="005852A5">
        <w:rPr>
          <w:rFonts w:asciiTheme="majorBidi" w:hAnsiTheme="majorBidi" w:cstheme="majorBidi"/>
        </w:rPr>
        <w:t>research</w:t>
      </w:r>
      <w:proofErr w:type="spellEnd"/>
      <w:r w:rsidRPr="005852A5">
        <w:rPr>
          <w:rFonts w:asciiTheme="majorBidi" w:hAnsiTheme="majorBidi" w:cstheme="majorBidi"/>
        </w:rPr>
        <w:t xml:space="preserve">. </w:t>
      </w:r>
      <w:proofErr w:type="spellStart"/>
      <w:r w:rsidRPr="005852A5">
        <w:rPr>
          <w:rFonts w:asciiTheme="majorBidi" w:hAnsiTheme="majorBidi" w:cstheme="majorBidi"/>
        </w:rPr>
        <w:t>This</w:t>
      </w:r>
      <w:proofErr w:type="spellEnd"/>
      <w:r w:rsidRPr="005852A5">
        <w:rPr>
          <w:rFonts w:asciiTheme="majorBidi" w:hAnsiTheme="majorBidi" w:cstheme="majorBidi"/>
        </w:rPr>
        <w:t xml:space="preserve"> </w:t>
      </w:r>
      <w:proofErr w:type="spellStart"/>
      <w:r w:rsidRPr="005852A5">
        <w:rPr>
          <w:rFonts w:asciiTheme="majorBidi" w:hAnsiTheme="majorBidi" w:cstheme="majorBidi"/>
        </w:rPr>
        <w:t>research</w:t>
      </w:r>
      <w:proofErr w:type="spellEnd"/>
      <w:r w:rsidRPr="005852A5">
        <w:rPr>
          <w:rFonts w:asciiTheme="majorBidi" w:hAnsiTheme="majorBidi" w:cstheme="majorBidi"/>
        </w:rPr>
        <w:t xml:space="preserve"> </w:t>
      </w:r>
      <w:proofErr w:type="spellStart"/>
      <w:r w:rsidRPr="005852A5">
        <w:rPr>
          <w:rFonts w:asciiTheme="majorBidi" w:hAnsiTheme="majorBidi" w:cstheme="majorBidi"/>
        </w:rPr>
        <w:t>was</w:t>
      </w:r>
      <w:proofErr w:type="spellEnd"/>
      <w:r w:rsidRPr="005852A5">
        <w:rPr>
          <w:rFonts w:asciiTheme="majorBidi" w:hAnsiTheme="majorBidi" w:cstheme="majorBidi"/>
        </w:rPr>
        <w:t xml:space="preserve"> </w:t>
      </w:r>
      <w:proofErr w:type="spellStart"/>
      <w:r w:rsidRPr="005852A5">
        <w:rPr>
          <w:rFonts w:asciiTheme="majorBidi" w:hAnsiTheme="majorBidi" w:cstheme="majorBidi"/>
        </w:rPr>
        <w:t>supported</w:t>
      </w:r>
      <w:proofErr w:type="spellEnd"/>
      <w:r w:rsidRPr="005852A5">
        <w:rPr>
          <w:rFonts w:asciiTheme="majorBidi" w:hAnsiTheme="majorBidi" w:cstheme="majorBidi"/>
        </w:rPr>
        <w:t xml:space="preserve"> </w:t>
      </w:r>
      <w:proofErr w:type="spellStart"/>
      <w:r w:rsidRPr="005852A5">
        <w:rPr>
          <w:rFonts w:asciiTheme="majorBidi" w:hAnsiTheme="majorBidi" w:cstheme="majorBidi"/>
        </w:rPr>
        <w:t>Ambiance</w:t>
      </w:r>
      <w:proofErr w:type="spellEnd"/>
      <w:r w:rsidRPr="005852A5">
        <w:rPr>
          <w:rFonts w:asciiTheme="majorBidi" w:hAnsiTheme="majorBidi" w:cstheme="majorBidi"/>
        </w:rPr>
        <w:t xml:space="preserve"> Solution Services, Malaysia.</w:t>
      </w:r>
    </w:p>
    <w:p w14:paraId="5A46B791" w14:textId="77777777" w:rsidR="005852A5" w:rsidRPr="005852A5" w:rsidRDefault="005852A5" w:rsidP="005852A5">
      <w:pPr>
        <w:spacing w:after="0" w:line="360" w:lineRule="auto"/>
        <w:ind w:firstLine="284"/>
        <w:rPr>
          <w:rFonts w:asciiTheme="majorBidi" w:hAnsiTheme="majorBidi" w:cstheme="majorBidi"/>
        </w:rPr>
      </w:pPr>
    </w:p>
    <w:p w14:paraId="65FD2DA2" w14:textId="77777777" w:rsidR="005852A5" w:rsidRPr="005852A5" w:rsidRDefault="005852A5" w:rsidP="005852A5">
      <w:pPr>
        <w:spacing w:after="0" w:line="360" w:lineRule="auto"/>
        <w:jc w:val="center"/>
        <w:rPr>
          <w:rFonts w:asciiTheme="majorBidi" w:hAnsiTheme="majorBidi" w:cstheme="majorBidi"/>
          <w:b/>
          <w:bCs/>
          <w:lang w:val="en-US"/>
        </w:rPr>
      </w:pPr>
      <w:r w:rsidRPr="005852A5">
        <w:rPr>
          <w:rFonts w:asciiTheme="majorBidi" w:hAnsiTheme="majorBidi" w:cstheme="majorBidi"/>
          <w:b/>
          <w:bCs/>
          <w:sz w:val="28"/>
          <w:szCs w:val="28"/>
          <w:lang w:val="en-US"/>
        </w:rPr>
        <w:t>AUTHOR CONTRIBUTIONS</w:t>
      </w:r>
    </w:p>
    <w:p w14:paraId="3CCC98A3" w14:textId="77777777" w:rsidR="005852A5" w:rsidRPr="005852A5" w:rsidRDefault="005852A5" w:rsidP="005852A5">
      <w:pPr>
        <w:spacing w:after="0" w:line="360" w:lineRule="auto"/>
        <w:ind w:firstLine="284"/>
        <w:rPr>
          <w:rFonts w:asciiTheme="majorBidi" w:hAnsiTheme="majorBidi" w:cstheme="majorBidi"/>
          <w:b/>
          <w:bCs/>
          <w:lang w:val="en-US"/>
        </w:rPr>
      </w:pPr>
    </w:p>
    <w:p w14:paraId="10087790" w14:textId="77777777" w:rsidR="005852A5" w:rsidRPr="005852A5" w:rsidRDefault="005852A5" w:rsidP="005852A5">
      <w:pPr>
        <w:spacing w:after="0" w:line="360" w:lineRule="auto"/>
        <w:ind w:firstLine="284"/>
        <w:rPr>
          <w:rFonts w:asciiTheme="majorBidi" w:hAnsiTheme="majorBidi" w:cstheme="majorBidi"/>
          <w:b/>
          <w:bCs/>
          <w:lang w:val="en-US"/>
        </w:rPr>
      </w:pPr>
      <w:proofErr w:type="spellStart"/>
      <w:r w:rsidRPr="005852A5">
        <w:rPr>
          <w:rFonts w:asciiTheme="majorBidi" w:hAnsiTheme="majorBidi" w:cstheme="majorBidi"/>
        </w:rPr>
        <w:t>Conceptualization</w:t>
      </w:r>
      <w:proofErr w:type="spellEnd"/>
      <w:r w:rsidRPr="005852A5">
        <w:rPr>
          <w:rFonts w:asciiTheme="majorBidi" w:hAnsiTheme="majorBidi" w:cstheme="majorBidi"/>
        </w:rPr>
        <w:t xml:space="preserve">, </w:t>
      </w:r>
      <w:proofErr w:type="spellStart"/>
      <w:r w:rsidRPr="005852A5">
        <w:rPr>
          <w:rFonts w:asciiTheme="majorBidi" w:hAnsiTheme="majorBidi" w:cstheme="majorBidi"/>
        </w:rPr>
        <w:t>methodology</w:t>
      </w:r>
      <w:proofErr w:type="spellEnd"/>
      <w:r w:rsidRPr="005852A5">
        <w:rPr>
          <w:rFonts w:asciiTheme="majorBidi" w:hAnsiTheme="majorBidi" w:cstheme="majorBidi"/>
        </w:rPr>
        <w:t xml:space="preserve">, </w:t>
      </w:r>
      <w:proofErr w:type="spellStart"/>
      <w:r w:rsidRPr="005852A5">
        <w:rPr>
          <w:rFonts w:asciiTheme="majorBidi" w:hAnsiTheme="majorBidi" w:cstheme="majorBidi"/>
        </w:rPr>
        <w:t>writing</w:t>
      </w:r>
      <w:proofErr w:type="spellEnd"/>
      <w:r w:rsidRPr="005852A5">
        <w:rPr>
          <w:rFonts w:asciiTheme="majorBidi" w:hAnsiTheme="majorBidi" w:cstheme="majorBidi"/>
        </w:rPr>
        <w:t>—</w:t>
      </w:r>
      <w:proofErr w:type="spellStart"/>
      <w:r w:rsidRPr="005852A5">
        <w:rPr>
          <w:rFonts w:asciiTheme="majorBidi" w:hAnsiTheme="majorBidi" w:cstheme="majorBidi"/>
        </w:rPr>
        <w:t>review</w:t>
      </w:r>
      <w:proofErr w:type="spellEnd"/>
      <w:r w:rsidRPr="005852A5">
        <w:rPr>
          <w:rFonts w:asciiTheme="majorBidi" w:hAnsiTheme="majorBidi" w:cstheme="majorBidi"/>
        </w:rPr>
        <w:t xml:space="preserve"> </w:t>
      </w:r>
      <w:proofErr w:type="spellStart"/>
      <w:r w:rsidRPr="005852A5">
        <w:rPr>
          <w:rFonts w:asciiTheme="majorBidi" w:hAnsiTheme="majorBidi" w:cstheme="majorBidi"/>
        </w:rPr>
        <w:t>and</w:t>
      </w:r>
      <w:proofErr w:type="spellEnd"/>
      <w:r w:rsidRPr="005852A5">
        <w:rPr>
          <w:rFonts w:asciiTheme="majorBidi" w:hAnsiTheme="majorBidi" w:cstheme="majorBidi"/>
        </w:rPr>
        <w:t xml:space="preserve"> </w:t>
      </w:r>
      <w:proofErr w:type="spellStart"/>
      <w:r w:rsidRPr="005852A5">
        <w:rPr>
          <w:rFonts w:asciiTheme="majorBidi" w:hAnsiTheme="majorBidi" w:cstheme="majorBidi"/>
        </w:rPr>
        <w:t>editing</w:t>
      </w:r>
      <w:proofErr w:type="spellEnd"/>
      <w:r w:rsidRPr="005852A5">
        <w:rPr>
          <w:rFonts w:asciiTheme="majorBidi" w:hAnsiTheme="majorBidi" w:cstheme="majorBidi"/>
        </w:rPr>
        <w:t xml:space="preserve">, F. M. Y., </w:t>
      </w:r>
      <w:proofErr w:type="spellStart"/>
      <w:r w:rsidRPr="005852A5">
        <w:rPr>
          <w:rFonts w:asciiTheme="majorBidi" w:hAnsiTheme="majorBidi" w:cstheme="majorBidi"/>
        </w:rPr>
        <w:t>and</w:t>
      </w:r>
      <w:proofErr w:type="spellEnd"/>
      <w:r w:rsidRPr="005852A5">
        <w:rPr>
          <w:rFonts w:asciiTheme="majorBidi" w:hAnsiTheme="majorBidi" w:cstheme="majorBidi"/>
        </w:rPr>
        <w:t xml:space="preserve"> N. R. J.; </w:t>
      </w:r>
      <w:proofErr w:type="spellStart"/>
      <w:r w:rsidRPr="005852A5">
        <w:rPr>
          <w:rFonts w:asciiTheme="majorBidi" w:hAnsiTheme="majorBidi" w:cstheme="majorBidi"/>
        </w:rPr>
        <w:t>writing</w:t>
      </w:r>
      <w:proofErr w:type="spellEnd"/>
      <w:r w:rsidRPr="005852A5">
        <w:rPr>
          <w:rFonts w:asciiTheme="majorBidi" w:hAnsiTheme="majorBidi" w:cstheme="majorBidi"/>
        </w:rPr>
        <w:t>—</w:t>
      </w:r>
      <w:proofErr w:type="spellStart"/>
      <w:r w:rsidRPr="005852A5">
        <w:rPr>
          <w:rFonts w:asciiTheme="majorBidi" w:hAnsiTheme="majorBidi" w:cstheme="majorBidi"/>
        </w:rPr>
        <w:t>original</w:t>
      </w:r>
      <w:proofErr w:type="spellEnd"/>
      <w:r w:rsidRPr="005852A5">
        <w:rPr>
          <w:rFonts w:asciiTheme="majorBidi" w:hAnsiTheme="majorBidi" w:cstheme="majorBidi"/>
        </w:rPr>
        <w:t xml:space="preserve"> </w:t>
      </w:r>
      <w:proofErr w:type="spellStart"/>
      <w:r w:rsidRPr="005852A5">
        <w:rPr>
          <w:rFonts w:asciiTheme="majorBidi" w:hAnsiTheme="majorBidi" w:cstheme="majorBidi"/>
        </w:rPr>
        <w:t>draft</w:t>
      </w:r>
      <w:proofErr w:type="spellEnd"/>
      <w:r w:rsidRPr="005852A5">
        <w:rPr>
          <w:rFonts w:asciiTheme="majorBidi" w:hAnsiTheme="majorBidi" w:cstheme="majorBidi"/>
        </w:rPr>
        <w:t xml:space="preserve"> </w:t>
      </w:r>
      <w:proofErr w:type="spellStart"/>
      <w:r w:rsidRPr="005852A5">
        <w:rPr>
          <w:rFonts w:asciiTheme="majorBidi" w:hAnsiTheme="majorBidi" w:cstheme="majorBidi"/>
        </w:rPr>
        <w:t>preparation</w:t>
      </w:r>
      <w:proofErr w:type="spellEnd"/>
      <w:r w:rsidRPr="005852A5">
        <w:rPr>
          <w:rFonts w:asciiTheme="majorBidi" w:hAnsiTheme="majorBidi" w:cstheme="majorBidi"/>
        </w:rPr>
        <w:t xml:space="preserve">, </w:t>
      </w:r>
      <w:proofErr w:type="spellStart"/>
      <w:r w:rsidRPr="005852A5">
        <w:rPr>
          <w:rFonts w:asciiTheme="majorBidi" w:hAnsiTheme="majorBidi" w:cstheme="majorBidi"/>
        </w:rPr>
        <w:t>and</w:t>
      </w:r>
      <w:proofErr w:type="spellEnd"/>
      <w:r w:rsidRPr="005852A5">
        <w:rPr>
          <w:rFonts w:asciiTheme="majorBidi" w:hAnsiTheme="majorBidi" w:cstheme="majorBidi"/>
        </w:rPr>
        <w:t xml:space="preserve"> </w:t>
      </w:r>
      <w:proofErr w:type="spellStart"/>
      <w:r w:rsidRPr="005852A5">
        <w:rPr>
          <w:rFonts w:asciiTheme="majorBidi" w:hAnsiTheme="majorBidi" w:cstheme="majorBidi"/>
        </w:rPr>
        <w:t>funding</w:t>
      </w:r>
      <w:proofErr w:type="spellEnd"/>
      <w:r w:rsidRPr="005852A5">
        <w:rPr>
          <w:rFonts w:asciiTheme="majorBidi" w:hAnsiTheme="majorBidi" w:cstheme="majorBidi"/>
        </w:rPr>
        <w:t xml:space="preserve"> </w:t>
      </w:r>
      <w:proofErr w:type="spellStart"/>
      <w:r w:rsidRPr="005852A5">
        <w:rPr>
          <w:rFonts w:asciiTheme="majorBidi" w:hAnsiTheme="majorBidi" w:cstheme="majorBidi"/>
        </w:rPr>
        <w:t>acquisition</w:t>
      </w:r>
      <w:proofErr w:type="spellEnd"/>
      <w:r w:rsidRPr="005852A5">
        <w:rPr>
          <w:rFonts w:asciiTheme="majorBidi" w:hAnsiTheme="majorBidi" w:cstheme="majorBidi"/>
        </w:rPr>
        <w:t xml:space="preserve">, F. M. Y. All </w:t>
      </w:r>
      <w:proofErr w:type="spellStart"/>
      <w:r w:rsidRPr="005852A5">
        <w:rPr>
          <w:rFonts w:asciiTheme="majorBidi" w:hAnsiTheme="majorBidi" w:cstheme="majorBidi"/>
        </w:rPr>
        <w:t>authors</w:t>
      </w:r>
      <w:proofErr w:type="spellEnd"/>
      <w:r w:rsidRPr="005852A5">
        <w:rPr>
          <w:rFonts w:asciiTheme="majorBidi" w:hAnsiTheme="majorBidi" w:cstheme="majorBidi"/>
        </w:rPr>
        <w:t xml:space="preserve"> </w:t>
      </w:r>
      <w:proofErr w:type="spellStart"/>
      <w:r w:rsidRPr="005852A5">
        <w:rPr>
          <w:rFonts w:asciiTheme="majorBidi" w:hAnsiTheme="majorBidi" w:cstheme="majorBidi"/>
        </w:rPr>
        <w:t>have</w:t>
      </w:r>
      <w:proofErr w:type="spellEnd"/>
      <w:r w:rsidRPr="005852A5">
        <w:rPr>
          <w:rFonts w:asciiTheme="majorBidi" w:hAnsiTheme="majorBidi" w:cstheme="majorBidi"/>
        </w:rPr>
        <w:t xml:space="preserve"> </w:t>
      </w:r>
      <w:proofErr w:type="spellStart"/>
      <w:r w:rsidRPr="005852A5">
        <w:rPr>
          <w:rFonts w:asciiTheme="majorBidi" w:hAnsiTheme="majorBidi" w:cstheme="majorBidi"/>
        </w:rPr>
        <w:t>read</w:t>
      </w:r>
      <w:proofErr w:type="spellEnd"/>
      <w:r w:rsidRPr="005852A5">
        <w:rPr>
          <w:rFonts w:asciiTheme="majorBidi" w:hAnsiTheme="majorBidi" w:cstheme="majorBidi"/>
        </w:rPr>
        <w:t xml:space="preserve"> </w:t>
      </w:r>
      <w:proofErr w:type="spellStart"/>
      <w:r w:rsidRPr="005852A5">
        <w:rPr>
          <w:rFonts w:asciiTheme="majorBidi" w:hAnsiTheme="majorBidi" w:cstheme="majorBidi"/>
        </w:rPr>
        <w:t>and</w:t>
      </w:r>
      <w:proofErr w:type="spellEnd"/>
      <w:r w:rsidRPr="005852A5">
        <w:rPr>
          <w:rFonts w:asciiTheme="majorBidi" w:hAnsiTheme="majorBidi" w:cstheme="majorBidi"/>
        </w:rPr>
        <w:t xml:space="preserve"> </w:t>
      </w:r>
      <w:proofErr w:type="spellStart"/>
      <w:r w:rsidRPr="005852A5">
        <w:rPr>
          <w:rFonts w:asciiTheme="majorBidi" w:hAnsiTheme="majorBidi" w:cstheme="majorBidi"/>
        </w:rPr>
        <w:t>agreed</w:t>
      </w:r>
      <w:proofErr w:type="spellEnd"/>
      <w:r w:rsidRPr="005852A5">
        <w:rPr>
          <w:rFonts w:asciiTheme="majorBidi" w:hAnsiTheme="majorBidi" w:cstheme="majorBidi"/>
        </w:rPr>
        <w:t xml:space="preserve"> </w:t>
      </w:r>
      <w:proofErr w:type="spellStart"/>
      <w:r w:rsidRPr="005852A5">
        <w:rPr>
          <w:rFonts w:asciiTheme="majorBidi" w:hAnsiTheme="majorBidi" w:cstheme="majorBidi"/>
        </w:rPr>
        <w:t>to</w:t>
      </w:r>
      <w:proofErr w:type="spellEnd"/>
      <w:r w:rsidRPr="005852A5">
        <w:rPr>
          <w:rFonts w:asciiTheme="majorBidi" w:hAnsiTheme="majorBidi" w:cstheme="majorBidi"/>
        </w:rPr>
        <w:t xml:space="preserve"> </w:t>
      </w:r>
      <w:proofErr w:type="spellStart"/>
      <w:r w:rsidRPr="005852A5">
        <w:rPr>
          <w:rFonts w:asciiTheme="majorBidi" w:hAnsiTheme="majorBidi" w:cstheme="majorBidi"/>
        </w:rPr>
        <w:t>the</w:t>
      </w:r>
      <w:proofErr w:type="spellEnd"/>
      <w:r w:rsidRPr="005852A5">
        <w:rPr>
          <w:rFonts w:asciiTheme="majorBidi" w:hAnsiTheme="majorBidi" w:cstheme="majorBidi"/>
        </w:rPr>
        <w:t xml:space="preserve"> </w:t>
      </w:r>
      <w:proofErr w:type="spellStart"/>
      <w:r w:rsidRPr="005852A5">
        <w:rPr>
          <w:rFonts w:asciiTheme="majorBidi" w:hAnsiTheme="majorBidi" w:cstheme="majorBidi"/>
        </w:rPr>
        <w:t>published</w:t>
      </w:r>
      <w:proofErr w:type="spellEnd"/>
      <w:r w:rsidRPr="005852A5">
        <w:rPr>
          <w:rFonts w:asciiTheme="majorBidi" w:hAnsiTheme="majorBidi" w:cstheme="majorBidi"/>
        </w:rPr>
        <w:t xml:space="preserve"> </w:t>
      </w:r>
      <w:proofErr w:type="spellStart"/>
      <w:r w:rsidRPr="005852A5">
        <w:rPr>
          <w:rFonts w:asciiTheme="majorBidi" w:hAnsiTheme="majorBidi" w:cstheme="majorBidi"/>
        </w:rPr>
        <w:t>version</w:t>
      </w:r>
      <w:proofErr w:type="spellEnd"/>
      <w:r w:rsidRPr="005852A5">
        <w:rPr>
          <w:rFonts w:asciiTheme="majorBidi" w:hAnsiTheme="majorBidi" w:cstheme="majorBidi"/>
        </w:rPr>
        <w:t xml:space="preserve"> </w:t>
      </w:r>
      <w:proofErr w:type="spellStart"/>
      <w:r w:rsidRPr="005852A5">
        <w:rPr>
          <w:rFonts w:asciiTheme="majorBidi" w:hAnsiTheme="majorBidi" w:cstheme="majorBidi"/>
        </w:rPr>
        <w:t>of</w:t>
      </w:r>
      <w:proofErr w:type="spellEnd"/>
      <w:r w:rsidRPr="005852A5">
        <w:rPr>
          <w:rFonts w:asciiTheme="majorBidi" w:hAnsiTheme="majorBidi" w:cstheme="majorBidi"/>
        </w:rPr>
        <w:t xml:space="preserve"> </w:t>
      </w:r>
      <w:proofErr w:type="spellStart"/>
      <w:r w:rsidRPr="005852A5">
        <w:rPr>
          <w:rFonts w:asciiTheme="majorBidi" w:hAnsiTheme="majorBidi" w:cstheme="majorBidi"/>
        </w:rPr>
        <w:t>the</w:t>
      </w:r>
      <w:proofErr w:type="spellEnd"/>
      <w:r w:rsidRPr="005852A5">
        <w:rPr>
          <w:rFonts w:asciiTheme="majorBidi" w:hAnsiTheme="majorBidi" w:cstheme="majorBidi"/>
        </w:rPr>
        <w:t xml:space="preserve"> </w:t>
      </w:r>
      <w:proofErr w:type="spellStart"/>
      <w:r w:rsidRPr="005852A5">
        <w:rPr>
          <w:rFonts w:asciiTheme="majorBidi" w:hAnsiTheme="majorBidi" w:cstheme="majorBidi"/>
        </w:rPr>
        <w:t>manuscript</w:t>
      </w:r>
      <w:proofErr w:type="spellEnd"/>
      <w:r w:rsidRPr="005852A5">
        <w:rPr>
          <w:rFonts w:asciiTheme="majorBidi" w:hAnsiTheme="majorBidi" w:cstheme="majorBidi"/>
        </w:rPr>
        <w:t>.</w:t>
      </w:r>
    </w:p>
    <w:p w14:paraId="2FDF9AB1" w14:textId="77777777" w:rsidR="005852A5" w:rsidRPr="005852A5" w:rsidRDefault="005852A5" w:rsidP="005852A5">
      <w:pPr>
        <w:spacing w:after="0" w:line="360" w:lineRule="auto"/>
        <w:ind w:firstLine="284"/>
        <w:rPr>
          <w:rFonts w:asciiTheme="majorBidi" w:hAnsiTheme="majorBidi" w:cstheme="majorBidi"/>
          <w:b/>
          <w:bCs/>
          <w:lang w:val="en-US"/>
        </w:rPr>
      </w:pPr>
    </w:p>
    <w:p w14:paraId="303E47CD" w14:textId="77777777" w:rsidR="005852A5" w:rsidRPr="005852A5" w:rsidRDefault="005852A5" w:rsidP="005852A5">
      <w:pPr>
        <w:spacing w:after="0" w:line="360" w:lineRule="auto"/>
        <w:jc w:val="center"/>
        <w:rPr>
          <w:rFonts w:asciiTheme="majorBidi" w:hAnsiTheme="majorBidi" w:cstheme="majorBidi"/>
          <w:b/>
          <w:bCs/>
          <w:lang w:val="en-US"/>
        </w:rPr>
      </w:pPr>
      <w:r w:rsidRPr="005852A5">
        <w:rPr>
          <w:rFonts w:asciiTheme="majorBidi" w:hAnsiTheme="majorBidi" w:cstheme="majorBidi"/>
          <w:b/>
          <w:bCs/>
          <w:sz w:val="28"/>
          <w:szCs w:val="28"/>
          <w:lang w:val="en-US"/>
        </w:rPr>
        <w:t>CONFLICT OF INTEREST</w:t>
      </w:r>
    </w:p>
    <w:p w14:paraId="60555298" w14:textId="77777777" w:rsidR="005852A5" w:rsidRPr="005852A5" w:rsidRDefault="005852A5" w:rsidP="005852A5">
      <w:pPr>
        <w:spacing w:after="0" w:line="360" w:lineRule="auto"/>
        <w:ind w:firstLine="284"/>
        <w:rPr>
          <w:rFonts w:asciiTheme="majorBidi" w:hAnsiTheme="majorBidi" w:cstheme="majorBidi"/>
          <w:b/>
          <w:bCs/>
          <w:lang w:val="en-US"/>
        </w:rPr>
      </w:pPr>
    </w:p>
    <w:p w14:paraId="444E8A3A" w14:textId="77777777" w:rsidR="005852A5" w:rsidRPr="005852A5" w:rsidRDefault="005852A5" w:rsidP="005852A5">
      <w:pPr>
        <w:spacing w:after="0" w:line="360" w:lineRule="auto"/>
        <w:ind w:firstLine="284"/>
        <w:rPr>
          <w:rFonts w:asciiTheme="majorBidi" w:hAnsiTheme="majorBidi" w:cstheme="majorBidi"/>
          <w:b/>
          <w:bCs/>
          <w:lang w:val="en-US"/>
        </w:rPr>
      </w:pPr>
      <w:r w:rsidRPr="005852A5">
        <w:rPr>
          <w:rFonts w:asciiTheme="majorBidi" w:hAnsiTheme="majorBidi" w:cstheme="majorBidi"/>
          <w:lang w:val="en-US"/>
        </w:rPr>
        <w:t>The authors declare no conflict of interest.</w:t>
      </w:r>
    </w:p>
    <w:p w14:paraId="1419BA53" w14:textId="77777777" w:rsidR="005852A5" w:rsidRPr="005852A5" w:rsidRDefault="005852A5" w:rsidP="005852A5">
      <w:pPr>
        <w:spacing w:after="0" w:line="360" w:lineRule="auto"/>
        <w:ind w:firstLine="284"/>
        <w:rPr>
          <w:rFonts w:asciiTheme="majorBidi" w:hAnsiTheme="majorBidi" w:cstheme="majorBidi"/>
          <w:b/>
          <w:bCs/>
          <w:lang w:val="en-US"/>
        </w:rPr>
      </w:pPr>
    </w:p>
    <w:p w14:paraId="3A0DC12B" w14:textId="77777777" w:rsidR="005852A5" w:rsidRPr="005852A5" w:rsidRDefault="005852A5" w:rsidP="005852A5">
      <w:pPr>
        <w:spacing w:after="0" w:line="360" w:lineRule="auto"/>
        <w:jc w:val="center"/>
        <w:rPr>
          <w:rFonts w:asciiTheme="majorBidi" w:hAnsiTheme="majorBidi" w:cstheme="majorBidi"/>
          <w:b/>
          <w:bCs/>
          <w:lang w:val="en-US"/>
        </w:rPr>
      </w:pPr>
      <w:r w:rsidRPr="005852A5">
        <w:rPr>
          <w:rFonts w:asciiTheme="majorBidi" w:hAnsiTheme="majorBidi" w:cstheme="majorBidi"/>
          <w:b/>
          <w:bCs/>
          <w:sz w:val="28"/>
          <w:szCs w:val="28"/>
          <w:lang w:val="en-US"/>
        </w:rPr>
        <w:t>DECLARATION OF GENERATIVE AI AND AI-ASSISTED TECHNOLOGIES IN THE MANUSCRIPT PREPARATION</w:t>
      </w:r>
    </w:p>
    <w:p w14:paraId="3CB85F3F" w14:textId="77777777" w:rsidR="005852A5" w:rsidRPr="005852A5" w:rsidRDefault="005852A5" w:rsidP="005852A5">
      <w:pPr>
        <w:spacing w:after="0" w:line="360" w:lineRule="auto"/>
        <w:ind w:firstLine="284"/>
        <w:rPr>
          <w:rFonts w:asciiTheme="majorBidi" w:hAnsiTheme="majorBidi" w:cstheme="majorBidi"/>
          <w:b/>
          <w:bCs/>
          <w:lang w:val="en-US"/>
        </w:rPr>
      </w:pPr>
    </w:p>
    <w:p w14:paraId="082AB873" w14:textId="77777777" w:rsidR="005852A5" w:rsidRPr="005852A5" w:rsidRDefault="005852A5" w:rsidP="005852A5">
      <w:pPr>
        <w:spacing w:after="0" w:line="360" w:lineRule="auto"/>
        <w:ind w:firstLine="284"/>
        <w:rPr>
          <w:rFonts w:asciiTheme="majorBidi" w:hAnsiTheme="majorBidi" w:cstheme="majorBidi"/>
          <w:lang w:val="en-US"/>
        </w:rPr>
      </w:pPr>
      <w:r w:rsidRPr="005852A5">
        <w:rPr>
          <w:rFonts w:asciiTheme="majorBidi" w:hAnsiTheme="majorBidi" w:cstheme="majorBidi"/>
          <w:lang w:val="en-US"/>
        </w:rPr>
        <w:t>Not applicable.</w:t>
      </w:r>
    </w:p>
    <w:p w14:paraId="750DFCAB" w14:textId="77777777" w:rsidR="005852A5" w:rsidRPr="00772D0C" w:rsidRDefault="005852A5" w:rsidP="005852A5">
      <w:pPr>
        <w:pStyle w:val="Caption"/>
        <w:spacing w:line="360" w:lineRule="auto"/>
        <w:jc w:val="both"/>
      </w:pPr>
      <w:bookmarkStart w:id="0" w:name="_Ref190341852"/>
      <w:r w:rsidRPr="00772D0C">
        <w:rPr>
          <w:b/>
          <w:bCs/>
        </w:rPr>
        <w:lastRenderedPageBreak/>
        <w:t xml:space="preserve">Table </w:t>
      </w:r>
      <w:bookmarkEnd w:id="0"/>
      <w:r>
        <w:rPr>
          <w:b/>
          <w:bCs/>
        </w:rPr>
        <w:t>S1</w:t>
      </w:r>
      <w:r w:rsidRPr="00772D0C">
        <w:rPr>
          <w:b/>
          <w:bCs/>
        </w:rPr>
        <w:t>.</w:t>
      </w:r>
      <w:r w:rsidRPr="00772D0C">
        <w:t xml:space="preserve"> </w:t>
      </w:r>
      <w:r>
        <w:t>Parameters c</w:t>
      </w:r>
      <w:r w:rsidRPr="00772D0C">
        <w:t>alibration</w:t>
      </w:r>
      <w:r>
        <w:t xml:space="preserve"> for the model</w:t>
      </w:r>
      <w:r w:rsidRPr="00772D0C"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96"/>
        <w:gridCol w:w="216"/>
        <w:gridCol w:w="4304"/>
      </w:tblGrid>
      <w:tr w:rsidR="005852A5" w:rsidRPr="00772D0C" w14:paraId="702DBD3F" w14:textId="77777777" w:rsidTr="00A53C89">
        <w:trPr>
          <w:jc w:val="center"/>
        </w:trPr>
        <w:tc>
          <w:tcPr>
            <w:tcW w:w="9016" w:type="dxa"/>
            <w:gridSpan w:val="3"/>
          </w:tcPr>
          <w:p w14:paraId="34A31A1E" w14:textId="77777777" w:rsidR="005852A5" w:rsidRPr="00772D0C" w:rsidRDefault="005852A5" w:rsidP="005852A5">
            <w:pPr>
              <w:pStyle w:val="ListParagraph"/>
              <w:numPr>
                <w:ilvl w:val="0"/>
                <w:numId w:val="2"/>
              </w:numPr>
              <w:spacing w:before="0" w:after="0" w:line="360" w:lineRule="auto"/>
              <w:jc w:val="both"/>
            </w:pPr>
            <w:r w:rsidRPr="00772D0C">
              <w:t>Sg Duri Model Calibration</w:t>
            </w:r>
          </w:p>
        </w:tc>
      </w:tr>
      <w:tr w:rsidR="005852A5" w:rsidRPr="00772D0C" w14:paraId="54BFFA30" w14:textId="77777777" w:rsidTr="00A53C89">
        <w:trPr>
          <w:jc w:val="center"/>
        </w:trPr>
        <w:tc>
          <w:tcPr>
            <w:tcW w:w="4496" w:type="dxa"/>
            <w:tcBorders>
              <w:right w:val="single" w:sz="4" w:space="0" w:color="auto"/>
            </w:tcBorders>
          </w:tcPr>
          <w:p w14:paraId="25C21D9D" w14:textId="77777777" w:rsidR="005852A5" w:rsidRPr="00772D0C" w:rsidRDefault="005852A5" w:rsidP="005852A5">
            <w:pPr>
              <w:pStyle w:val="ListParagraph"/>
              <w:numPr>
                <w:ilvl w:val="0"/>
                <w:numId w:val="4"/>
              </w:numPr>
              <w:spacing w:before="0" w:after="0" w:line="360" w:lineRule="auto"/>
              <w:jc w:val="both"/>
              <w:rPr>
                <w:noProof/>
              </w:rPr>
            </w:pPr>
            <w:r w:rsidRPr="00772D0C">
              <w:rPr>
                <w:noProof/>
              </w:rPr>
              <w:t>Discharge</w:t>
            </w:r>
          </w:p>
          <w:p w14:paraId="22F6D01A" w14:textId="77777777" w:rsidR="005852A5" w:rsidRPr="00772D0C" w:rsidRDefault="005852A5" w:rsidP="00A53C89">
            <w:pPr>
              <w:spacing w:line="360" w:lineRule="auto"/>
              <w:rPr>
                <w:noProof/>
              </w:rPr>
            </w:pPr>
            <w:r w:rsidRPr="00772D0C">
              <w:rPr>
                <w:noProof/>
              </w:rPr>
              <w:drawing>
                <wp:inline distT="0" distB="0" distL="0" distR="0" wp14:anchorId="53FAF24A" wp14:editId="5D2DE4FC">
                  <wp:extent cx="2651307" cy="1692000"/>
                  <wp:effectExtent l="0" t="0" r="3175" b="0"/>
                  <wp:docPr id="447374891" name="Picture 447374891" descr="A green line graph with black text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B5042E6-EEE8-5733-E707-7FF00985C8E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7374891" name="Picture 447374891" descr="A green line graph with black text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BB5042E6-EEE8-5733-E707-7FF00985C8E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/>
                          <a:srcRect b="6112"/>
                          <a:stretch/>
                        </pic:blipFill>
                        <pic:spPr bwMode="auto">
                          <a:xfrm>
                            <a:off x="0" y="0"/>
                            <a:ext cx="2651307" cy="1692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19A3488" w14:textId="77777777" w:rsidR="005852A5" w:rsidRPr="00772D0C" w:rsidRDefault="005852A5" w:rsidP="00A53C89">
            <w:pPr>
              <w:spacing w:line="360" w:lineRule="auto"/>
              <w:rPr>
                <w:noProof/>
              </w:rPr>
            </w:pPr>
            <w:r w:rsidRPr="00772D0C"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75648" behindDoc="0" locked="0" layoutInCell="1" allowOverlap="1" wp14:anchorId="44B68B29" wp14:editId="2A058826">
                      <wp:simplePos x="0" y="0"/>
                      <wp:positionH relativeFrom="column">
                        <wp:posOffset>114300</wp:posOffset>
                      </wp:positionH>
                      <wp:positionV relativeFrom="paragraph">
                        <wp:posOffset>15840</wp:posOffset>
                      </wp:positionV>
                      <wp:extent cx="2210026" cy="327407"/>
                      <wp:effectExtent l="0" t="0" r="19050" b="15875"/>
                      <wp:wrapNone/>
                      <wp:docPr id="1407219113" name="Group 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10026" cy="327407"/>
                                <a:chOff x="0" y="0"/>
                                <a:chExt cx="2210026" cy="327407"/>
                              </a:xfrm>
                            </wpg:grpSpPr>
                            <wps:wsp>
                              <wps:cNvPr id="399899772" name="Straight Connector 1"/>
                              <wps:cNvCnPr/>
                              <wps:spPr>
                                <a:xfrm>
                                  <a:off x="0" y="105798"/>
                                  <a:ext cx="242277" cy="0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23094441" name="Text Box 2"/>
                              <wps:cNvSpPr txBox="1"/>
                              <wps:spPr>
                                <a:xfrm>
                                  <a:off x="294724" y="7557"/>
                                  <a:ext cx="836247" cy="319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2E9BADE5" w14:textId="77777777" w:rsidR="005852A5" w:rsidRPr="00B95BC5" w:rsidRDefault="005852A5" w:rsidP="005852A5">
                                    <w:proofErr w:type="spellStart"/>
                                    <w:r w:rsidRPr="00B95BC5">
                                      <w:t>Simulated</w:t>
                                    </w:r>
                                    <w:proofErr w:type="spellEnd"/>
                                    <w:r w:rsidRPr="00B95BC5">
                                      <w:t xml:space="preserve"> </w:t>
                                    </w:r>
                                    <w:r>
                                      <w:t>TS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4240141" name="Rectangle 3"/>
                              <wps:cNvSpPr/>
                              <wps:spPr>
                                <a:xfrm>
                                  <a:off x="1262023" y="68013"/>
                                  <a:ext cx="70339" cy="45719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15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85440738" name="Text Box 2"/>
                              <wps:cNvSpPr txBox="1"/>
                              <wps:spPr>
                                <a:xfrm>
                                  <a:off x="1420721" y="0"/>
                                  <a:ext cx="789305" cy="323067"/>
                                </a:xfrm>
                                <a:prstGeom prst="rect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140DE986" w14:textId="77777777" w:rsidR="005852A5" w:rsidRPr="00B95BC5" w:rsidRDefault="005852A5" w:rsidP="005852A5">
                                    <w:proofErr w:type="spellStart"/>
                                    <w:r>
                                      <w:t>Observed</w:t>
                                    </w:r>
                                    <w:proofErr w:type="spellEnd"/>
                                    <w:r w:rsidRPr="00B95BC5">
                                      <w:t xml:space="preserve"> </w:t>
                                    </w:r>
                                    <w:r>
                                      <w:t>TS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4B68B29" id="Group 20" o:spid="_x0000_s1026" style="position:absolute;left:0;text-align:left;margin-left:9pt;margin-top:1.25pt;width:174pt;height:25.8pt;z-index:251675648" coordsize="22100,32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">
                      <v:line id="Straight Connector 1" o:spid="_x0000_s1027" style="position:absolute;visibility:visible;mso-wrap-style:square" from="0,1057" to="2422,10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" strokecolor="black [3213]" strokeweight="1pt">
                        <v:stroke joinstyle="miter"/>
                      </v:line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_x0000_s1028" type="#_x0000_t202" style="position:absolute;left:2947;top:75;width:8362;height:31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" fillcolor="white [3201]" strokeweight=".5pt">
                        <v:textbox>
                          <w:txbxContent>
                            <w:p w14:paraId="2E9BADE5" w14:textId="77777777" w:rsidR="005852A5" w:rsidRPr="00B95BC5" w:rsidRDefault="005852A5" w:rsidP="005852A5">
                              <w:proofErr w:type="spellStart"/>
                              <w:r w:rsidRPr="00B95BC5">
                                <w:t>Simulated</w:t>
                              </w:r>
                              <w:proofErr w:type="spellEnd"/>
                              <w:r w:rsidRPr="00B95BC5">
                                <w:t xml:space="preserve"> </w:t>
                              </w:r>
                              <w:r>
                                <w:t>TSS</w:t>
                              </w:r>
                            </w:p>
                          </w:txbxContent>
                        </v:textbox>
                      </v:shape>
                      <v:rect id="Rectangle 3" o:spid="_x0000_s1029" style="position:absolute;left:12620;top:680;width:703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" fillcolor="black [3200]" strokecolor="black [480]" strokeweight="1pt"/>
                      <v:shape id="_x0000_s1030" type="#_x0000_t202" style="position:absolute;left:14207;width:7893;height:32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" fillcolor="window" strokeweight=".5pt">
                        <v:textbox>
                          <w:txbxContent>
                            <w:p w14:paraId="140DE986" w14:textId="77777777" w:rsidR="005852A5" w:rsidRPr="00B95BC5" w:rsidRDefault="005852A5" w:rsidP="005852A5">
                              <w:proofErr w:type="spellStart"/>
                              <w:r>
                                <w:t>Observed</w:t>
                              </w:r>
                              <w:proofErr w:type="spellEnd"/>
                              <w:r w:rsidRPr="00B95BC5">
                                <w:t xml:space="preserve"> </w:t>
                              </w:r>
                              <w:r>
                                <w:t>TSS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43DE435C" w14:textId="77777777" w:rsidR="005852A5" w:rsidRPr="00772D0C" w:rsidRDefault="005852A5" w:rsidP="00A53C89">
            <w:pPr>
              <w:spacing w:line="360" w:lineRule="auto"/>
              <w:rPr>
                <w:noProof/>
              </w:rPr>
            </w:pPr>
          </w:p>
        </w:tc>
        <w:tc>
          <w:tcPr>
            <w:tcW w:w="4520" w:type="dxa"/>
            <w:gridSpan w:val="2"/>
            <w:tcBorders>
              <w:left w:val="single" w:sz="4" w:space="0" w:color="auto"/>
            </w:tcBorders>
          </w:tcPr>
          <w:p w14:paraId="40CB074C" w14:textId="77777777" w:rsidR="005852A5" w:rsidRPr="00772D0C" w:rsidRDefault="005852A5" w:rsidP="005852A5">
            <w:pPr>
              <w:pStyle w:val="ListParagraph"/>
              <w:numPr>
                <w:ilvl w:val="0"/>
                <w:numId w:val="4"/>
              </w:numPr>
              <w:spacing w:before="0" w:after="0" w:line="360" w:lineRule="auto"/>
              <w:jc w:val="both"/>
              <w:rPr>
                <w:noProof/>
              </w:rPr>
            </w:pPr>
            <w:r w:rsidRPr="00772D0C">
              <w:rPr>
                <w:noProof/>
              </w:rPr>
              <w:t>pH</w:t>
            </w:r>
          </w:p>
          <w:p w14:paraId="47E3D782" w14:textId="77777777" w:rsidR="005852A5" w:rsidRPr="00772D0C" w:rsidRDefault="005852A5" w:rsidP="00A53C89">
            <w:pPr>
              <w:spacing w:line="360" w:lineRule="auto"/>
            </w:pPr>
            <w:r w:rsidRPr="00772D0C">
              <w:rPr>
                <w:noProof/>
              </w:rPr>
              <w:drawing>
                <wp:inline distT="0" distB="0" distL="0" distR="0" wp14:anchorId="3144F4FE" wp14:editId="079ADF84">
                  <wp:extent cx="2743200" cy="1691640"/>
                  <wp:effectExtent l="0" t="0" r="0" b="3810"/>
                  <wp:docPr id="1113159418" name="Picture 18" descr="A graph of ph and ph calibration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3159418" name="Picture 18" descr="A graph of ph and ph calibration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9326"/>
                          <a:stretch/>
                        </pic:blipFill>
                        <pic:spPr bwMode="auto">
                          <a:xfrm>
                            <a:off x="0" y="0"/>
                            <a:ext cx="2743200" cy="1691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ACF7B75" w14:textId="77777777" w:rsidR="005852A5" w:rsidRPr="00772D0C" w:rsidRDefault="005852A5" w:rsidP="00A53C89">
            <w:pPr>
              <w:spacing w:line="360" w:lineRule="auto"/>
            </w:pPr>
            <w:r w:rsidRPr="00772D0C"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76672" behindDoc="0" locked="0" layoutInCell="1" allowOverlap="1" wp14:anchorId="2EE71C75" wp14:editId="733B8978">
                      <wp:simplePos x="0" y="0"/>
                      <wp:positionH relativeFrom="column">
                        <wp:posOffset>121438</wp:posOffset>
                      </wp:positionH>
                      <wp:positionV relativeFrom="paragraph">
                        <wp:posOffset>18343</wp:posOffset>
                      </wp:positionV>
                      <wp:extent cx="2210026" cy="327407"/>
                      <wp:effectExtent l="0" t="0" r="19050" b="15875"/>
                      <wp:wrapNone/>
                      <wp:docPr id="263618335" name="Group 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10026" cy="327407"/>
                                <a:chOff x="0" y="0"/>
                                <a:chExt cx="2210026" cy="327407"/>
                              </a:xfrm>
                            </wpg:grpSpPr>
                            <wps:wsp>
                              <wps:cNvPr id="86380846" name="Straight Connector 1"/>
                              <wps:cNvCnPr/>
                              <wps:spPr>
                                <a:xfrm>
                                  <a:off x="0" y="105798"/>
                                  <a:ext cx="242277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2700" cap="flat" cmpd="sng" algn="ctr">
                                  <a:solidFill>
                                    <a:sysClr val="windowText" lastClr="000000"/>
                                  </a:solidFill>
                                  <a:prstDash val="solid"/>
                                  <a:miter lim="800000"/>
                                </a:ln>
                                <a:effectLst/>
                              </wps:spPr>
                              <wps:bodyPr/>
                            </wps:wsp>
                            <wps:wsp>
                              <wps:cNvPr id="1353501808" name="Text Box 2"/>
                              <wps:cNvSpPr txBox="1"/>
                              <wps:spPr>
                                <a:xfrm>
                                  <a:off x="294724" y="7557"/>
                                  <a:ext cx="836247" cy="319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2EF58532" w14:textId="77777777" w:rsidR="005852A5" w:rsidRPr="00B95BC5" w:rsidRDefault="005852A5" w:rsidP="005852A5">
                                    <w:proofErr w:type="spellStart"/>
                                    <w:r w:rsidRPr="00B95BC5">
                                      <w:t>Simulated</w:t>
                                    </w:r>
                                    <w:proofErr w:type="spellEnd"/>
                                    <w:r w:rsidRPr="00B95BC5">
                                      <w:t xml:space="preserve"> </w:t>
                                    </w:r>
                                    <w:r>
                                      <w:t>TS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55063130" name="Rectangle 3"/>
                              <wps:cNvSpPr/>
                              <wps:spPr>
                                <a:xfrm>
                                  <a:off x="1262023" y="68013"/>
                                  <a:ext cx="70339" cy="45719"/>
                                </a:xfrm>
                                <a:prstGeom prst="rect">
                                  <a:avLst/>
                                </a:prstGeom>
                                <a:solidFill>
                                  <a:sysClr val="windowText" lastClr="000000"/>
                                </a:solidFill>
                                <a:ln w="12700" cap="flat" cmpd="sng" algn="ctr">
                                  <a:solidFill>
                                    <a:sysClr val="windowText" lastClr="000000">
                                      <a:shade val="15000"/>
                                    </a:sysClr>
                                  </a:solidFill>
                                  <a:prstDash val="solid"/>
                                  <a:miter lim="800000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40857359" name="Text Box 2"/>
                              <wps:cNvSpPr txBox="1"/>
                              <wps:spPr>
                                <a:xfrm>
                                  <a:off x="1420721" y="0"/>
                                  <a:ext cx="789305" cy="323067"/>
                                </a:xfrm>
                                <a:prstGeom prst="rect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51833389" w14:textId="77777777" w:rsidR="005852A5" w:rsidRPr="00B95BC5" w:rsidRDefault="005852A5" w:rsidP="005852A5">
                                    <w:proofErr w:type="spellStart"/>
                                    <w:r>
                                      <w:t>Observed</w:t>
                                    </w:r>
                                    <w:proofErr w:type="spellEnd"/>
                                    <w:r w:rsidRPr="00B95BC5">
                                      <w:t xml:space="preserve"> </w:t>
                                    </w:r>
                                    <w:r>
                                      <w:t>TS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EE71C75" id="_x0000_s1031" style="position:absolute;left:0;text-align:left;margin-left:9.55pt;margin-top:1.45pt;width:174pt;height:25.8pt;z-index:251676672" coordsize="22100,32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">
                      <v:line id="Straight Connector 1" o:spid="_x0000_s1032" style="position:absolute;visibility:visible;mso-wrap-style:square" from="0,1057" to="2422,10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" strokecolor="windowText" strokeweight="1pt">
                        <v:stroke joinstyle="miter"/>
                      </v:line>
                      <v:shape id="_x0000_s1033" type="#_x0000_t202" style="position:absolute;left:2947;top:75;width:8362;height:31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" fillcolor="window" strokeweight=".5pt">
                        <v:textbox>
                          <w:txbxContent>
                            <w:p w14:paraId="2EF58532" w14:textId="77777777" w:rsidR="005852A5" w:rsidRPr="00B95BC5" w:rsidRDefault="005852A5" w:rsidP="005852A5">
                              <w:proofErr w:type="spellStart"/>
                              <w:r w:rsidRPr="00B95BC5">
                                <w:t>Simulated</w:t>
                              </w:r>
                              <w:proofErr w:type="spellEnd"/>
                              <w:r w:rsidRPr="00B95BC5">
                                <w:t xml:space="preserve"> </w:t>
                              </w:r>
                              <w:r>
                                <w:t>TSS</w:t>
                              </w:r>
                            </w:p>
                          </w:txbxContent>
                        </v:textbox>
                      </v:shape>
                      <v:rect id="Rectangle 3" o:spid="_x0000_s1034" style="position:absolute;left:12620;top:680;width:703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" fillcolor="windowText" strokeweight="1pt"/>
                      <v:shape id="_x0000_s1035" type="#_x0000_t202" style="position:absolute;left:14207;width:7893;height:32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" fillcolor="window" strokeweight=".5pt">
                        <v:textbox>
                          <w:txbxContent>
                            <w:p w14:paraId="51833389" w14:textId="77777777" w:rsidR="005852A5" w:rsidRPr="00B95BC5" w:rsidRDefault="005852A5" w:rsidP="005852A5">
                              <w:proofErr w:type="spellStart"/>
                              <w:r>
                                <w:t>Observed</w:t>
                              </w:r>
                              <w:proofErr w:type="spellEnd"/>
                              <w:r w:rsidRPr="00B95BC5">
                                <w:t xml:space="preserve"> </w:t>
                              </w:r>
                              <w:r>
                                <w:t>TSS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</w:tc>
      </w:tr>
      <w:tr w:rsidR="005852A5" w:rsidRPr="00772D0C" w14:paraId="17872DA6" w14:textId="77777777" w:rsidTr="00A53C89">
        <w:trPr>
          <w:jc w:val="center"/>
        </w:trPr>
        <w:tc>
          <w:tcPr>
            <w:tcW w:w="4496" w:type="dxa"/>
            <w:tcBorders>
              <w:right w:val="single" w:sz="4" w:space="0" w:color="auto"/>
            </w:tcBorders>
          </w:tcPr>
          <w:p w14:paraId="63EDF69A" w14:textId="77777777" w:rsidR="005852A5" w:rsidRPr="00772D0C" w:rsidRDefault="005852A5" w:rsidP="005852A5">
            <w:pPr>
              <w:pStyle w:val="ListParagraph"/>
              <w:numPr>
                <w:ilvl w:val="0"/>
                <w:numId w:val="4"/>
              </w:numPr>
              <w:spacing w:before="0" w:after="0" w:line="360" w:lineRule="auto"/>
              <w:jc w:val="both"/>
              <w:rPr>
                <w:noProof/>
              </w:rPr>
            </w:pPr>
            <w:r w:rsidRPr="00772D0C">
              <w:rPr>
                <w:noProof/>
              </w:rPr>
              <w:t>BOD</w:t>
            </w:r>
            <w:r w:rsidRPr="00772D0C">
              <w:rPr>
                <w:noProof/>
                <w:vertAlign w:val="subscript"/>
              </w:rPr>
              <w:t>5</w:t>
            </w:r>
          </w:p>
          <w:p w14:paraId="3B1A52C1" w14:textId="77777777" w:rsidR="005852A5" w:rsidRPr="00772D0C" w:rsidRDefault="005852A5" w:rsidP="00A53C89">
            <w:pPr>
              <w:spacing w:line="360" w:lineRule="auto"/>
            </w:pPr>
            <w:r w:rsidRPr="00772D0C">
              <w:rPr>
                <w:noProof/>
              </w:rPr>
              <w:drawing>
                <wp:inline distT="0" distB="0" distL="0" distR="0" wp14:anchorId="4E15C00C" wp14:editId="33756527">
                  <wp:extent cx="2736000" cy="1692000"/>
                  <wp:effectExtent l="0" t="0" r="0" b="0"/>
                  <wp:docPr id="2" name="Picture 1" descr="A graph of a number of data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48CF132-5F67-90C3-5779-87F530B9DB6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 descr="A graph of a number of data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748CF132-5F67-90C3-5779-87F530B9DB6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/>
                          <a:srcRect b="11747"/>
                          <a:stretch/>
                        </pic:blipFill>
                        <pic:spPr bwMode="auto">
                          <a:xfrm>
                            <a:off x="0" y="0"/>
                            <a:ext cx="2736000" cy="1692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BE583A9" w14:textId="77777777" w:rsidR="005852A5" w:rsidRPr="00772D0C" w:rsidRDefault="005852A5" w:rsidP="00A53C89">
            <w:pPr>
              <w:spacing w:line="360" w:lineRule="auto"/>
            </w:pPr>
            <w:r w:rsidRPr="00772D0C"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77696" behindDoc="0" locked="0" layoutInCell="1" allowOverlap="1" wp14:anchorId="39B64603" wp14:editId="20A8A773">
                      <wp:simplePos x="0" y="0"/>
                      <wp:positionH relativeFrom="column">
                        <wp:posOffset>113665</wp:posOffset>
                      </wp:positionH>
                      <wp:positionV relativeFrom="paragraph">
                        <wp:posOffset>19757</wp:posOffset>
                      </wp:positionV>
                      <wp:extent cx="2210026" cy="327407"/>
                      <wp:effectExtent l="0" t="0" r="19050" b="15875"/>
                      <wp:wrapNone/>
                      <wp:docPr id="80467240" name="Group 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10026" cy="327407"/>
                                <a:chOff x="0" y="0"/>
                                <a:chExt cx="2210026" cy="327407"/>
                              </a:xfrm>
                            </wpg:grpSpPr>
                            <wps:wsp>
                              <wps:cNvPr id="570668457" name="Straight Connector 1"/>
                              <wps:cNvCnPr/>
                              <wps:spPr>
                                <a:xfrm>
                                  <a:off x="0" y="105798"/>
                                  <a:ext cx="242277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2700" cap="flat" cmpd="sng" algn="ctr">
                                  <a:solidFill>
                                    <a:sysClr val="windowText" lastClr="000000"/>
                                  </a:solidFill>
                                  <a:prstDash val="solid"/>
                                  <a:miter lim="800000"/>
                                </a:ln>
                                <a:effectLst/>
                              </wps:spPr>
                              <wps:bodyPr/>
                            </wps:wsp>
                            <wps:wsp>
                              <wps:cNvPr id="536068675" name="Text Box 2"/>
                              <wps:cNvSpPr txBox="1"/>
                              <wps:spPr>
                                <a:xfrm>
                                  <a:off x="294724" y="7557"/>
                                  <a:ext cx="836247" cy="319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583CCD56" w14:textId="77777777" w:rsidR="005852A5" w:rsidRPr="00B95BC5" w:rsidRDefault="005852A5" w:rsidP="005852A5">
                                    <w:proofErr w:type="spellStart"/>
                                    <w:r w:rsidRPr="00B95BC5">
                                      <w:t>Simulated</w:t>
                                    </w:r>
                                    <w:proofErr w:type="spellEnd"/>
                                    <w:r w:rsidRPr="00B95BC5">
                                      <w:t xml:space="preserve"> </w:t>
                                    </w:r>
                                    <w:r>
                                      <w:t>TS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60578633" name="Rectangle 3"/>
                              <wps:cNvSpPr/>
                              <wps:spPr>
                                <a:xfrm>
                                  <a:off x="1262023" y="68013"/>
                                  <a:ext cx="70339" cy="45719"/>
                                </a:xfrm>
                                <a:prstGeom prst="rect">
                                  <a:avLst/>
                                </a:prstGeom>
                                <a:solidFill>
                                  <a:sysClr val="windowText" lastClr="000000"/>
                                </a:solidFill>
                                <a:ln w="12700" cap="flat" cmpd="sng" algn="ctr">
                                  <a:solidFill>
                                    <a:sysClr val="windowText" lastClr="000000">
                                      <a:shade val="15000"/>
                                    </a:sysClr>
                                  </a:solidFill>
                                  <a:prstDash val="solid"/>
                                  <a:miter lim="800000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46514212" name="Text Box 2"/>
                              <wps:cNvSpPr txBox="1"/>
                              <wps:spPr>
                                <a:xfrm>
                                  <a:off x="1420721" y="0"/>
                                  <a:ext cx="789305" cy="323067"/>
                                </a:xfrm>
                                <a:prstGeom prst="rect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6708AD35" w14:textId="77777777" w:rsidR="005852A5" w:rsidRPr="00B95BC5" w:rsidRDefault="005852A5" w:rsidP="005852A5">
                                    <w:proofErr w:type="spellStart"/>
                                    <w:r>
                                      <w:t>Observed</w:t>
                                    </w:r>
                                    <w:proofErr w:type="spellEnd"/>
                                    <w:r w:rsidRPr="00B95BC5">
                                      <w:t xml:space="preserve"> </w:t>
                                    </w:r>
                                    <w:r>
                                      <w:t>TS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9B64603" id="_x0000_s1036" style="position:absolute;left:0;text-align:left;margin-left:8.95pt;margin-top:1.55pt;width:174pt;height:25.8pt;z-index:251677696" coordsize="22100,32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">
                      <v:line id="Straight Connector 1" o:spid="_x0000_s1037" style="position:absolute;visibility:visible;mso-wrap-style:square" from="0,1057" to="2422,10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" strokecolor="windowText" strokeweight="1pt">
                        <v:stroke joinstyle="miter"/>
                      </v:line>
                      <v:shape id="_x0000_s1038" type="#_x0000_t202" style="position:absolute;left:2947;top:75;width:8362;height:31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" fillcolor="window" strokeweight=".5pt">
                        <v:textbox>
                          <w:txbxContent>
                            <w:p w14:paraId="583CCD56" w14:textId="77777777" w:rsidR="005852A5" w:rsidRPr="00B95BC5" w:rsidRDefault="005852A5" w:rsidP="005852A5">
                              <w:proofErr w:type="spellStart"/>
                              <w:r w:rsidRPr="00B95BC5">
                                <w:t>Simulated</w:t>
                              </w:r>
                              <w:proofErr w:type="spellEnd"/>
                              <w:r w:rsidRPr="00B95BC5">
                                <w:t xml:space="preserve"> </w:t>
                              </w:r>
                              <w:r>
                                <w:t>TSS</w:t>
                              </w:r>
                            </w:p>
                          </w:txbxContent>
                        </v:textbox>
                      </v:shape>
                      <v:rect id="Rectangle 3" o:spid="_x0000_s1039" style="position:absolute;left:12620;top:680;width:703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" fillcolor="windowText" strokeweight="1pt"/>
                      <v:shape id="_x0000_s1040" type="#_x0000_t202" style="position:absolute;left:14207;width:7893;height:32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" fillcolor="window" strokeweight=".5pt">
                        <v:textbox>
                          <w:txbxContent>
                            <w:p w14:paraId="6708AD35" w14:textId="77777777" w:rsidR="005852A5" w:rsidRPr="00B95BC5" w:rsidRDefault="005852A5" w:rsidP="005852A5">
                              <w:proofErr w:type="spellStart"/>
                              <w:r>
                                <w:t>Observed</w:t>
                              </w:r>
                              <w:proofErr w:type="spellEnd"/>
                              <w:r w:rsidRPr="00B95BC5">
                                <w:t xml:space="preserve"> </w:t>
                              </w:r>
                              <w:r>
                                <w:t>TSS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2EF8EA86" w14:textId="77777777" w:rsidR="005852A5" w:rsidRPr="00772D0C" w:rsidRDefault="005852A5" w:rsidP="00A53C89">
            <w:pPr>
              <w:spacing w:line="360" w:lineRule="auto"/>
            </w:pPr>
          </w:p>
        </w:tc>
        <w:tc>
          <w:tcPr>
            <w:tcW w:w="4520" w:type="dxa"/>
            <w:gridSpan w:val="2"/>
            <w:tcBorders>
              <w:left w:val="single" w:sz="4" w:space="0" w:color="auto"/>
            </w:tcBorders>
          </w:tcPr>
          <w:p w14:paraId="1E49E189" w14:textId="77777777" w:rsidR="005852A5" w:rsidRPr="00772D0C" w:rsidRDefault="005852A5" w:rsidP="005852A5">
            <w:pPr>
              <w:pStyle w:val="ListParagraph"/>
              <w:numPr>
                <w:ilvl w:val="0"/>
                <w:numId w:val="4"/>
              </w:numPr>
              <w:spacing w:before="0" w:after="0" w:line="360" w:lineRule="auto"/>
              <w:jc w:val="both"/>
              <w:rPr>
                <w:noProof/>
              </w:rPr>
            </w:pPr>
            <w:r w:rsidRPr="00772D0C">
              <w:rPr>
                <w:noProof/>
              </w:rPr>
              <w:t>TSS</w:t>
            </w:r>
          </w:p>
          <w:p w14:paraId="135E09DB" w14:textId="77777777" w:rsidR="005852A5" w:rsidRPr="00772D0C" w:rsidRDefault="005852A5" w:rsidP="00A53C89">
            <w:pPr>
              <w:spacing w:line="360" w:lineRule="auto"/>
            </w:pPr>
            <w:r w:rsidRPr="00772D0C">
              <w:rPr>
                <w:noProof/>
              </w:rPr>
              <w:drawing>
                <wp:inline distT="0" distB="0" distL="0" distR="0" wp14:anchorId="012CAFC3" wp14:editId="5B7D888B">
                  <wp:extent cx="2733231" cy="1692000"/>
                  <wp:effectExtent l="0" t="0" r="0" b="0"/>
                  <wp:docPr id="2107783139" name="Picture 19" descr="A graph showing the amount of calibration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7783139" name="Picture 19" descr="A graph showing the amount of calibration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8976"/>
                          <a:stretch/>
                        </pic:blipFill>
                        <pic:spPr bwMode="auto">
                          <a:xfrm>
                            <a:off x="0" y="0"/>
                            <a:ext cx="2733231" cy="16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9ACDC2B" w14:textId="77777777" w:rsidR="005852A5" w:rsidRPr="00772D0C" w:rsidRDefault="005852A5" w:rsidP="00A53C89">
            <w:pPr>
              <w:spacing w:line="360" w:lineRule="auto"/>
            </w:pPr>
            <w:r w:rsidRPr="00772D0C"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78720" behindDoc="0" locked="0" layoutInCell="1" allowOverlap="1" wp14:anchorId="2C2B5D88" wp14:editId="16AFFC91">
                      <wp:simplePos x="0" y="0"/>
                      <wp:positionH relativeFrom="column">
                        <wp:posOffset>110152</wp:posOffset>
                      </wp:positionH>
                      <wp:positionV relativeFrom="paragraph">
                        <wp:posOffset>19685</wp:posOffset>
                      </wp:positionV>
                      <wp:extent cx="2210026" cy="327407"/>
                      <wp:effectExtent l="0" t="0" r="19050" b="15875"/>
                      <wp:wrapNone/>
                      <wp:docPr id="2099789550" name="Group 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10026" cy="327407"/>
                                <a:chOff x="0" y="0"/>
                                <a:chExt cx="2210026" cy="327407"/>
                              </a:xfrm>
                            </wpg:grpSpPr>
                            <wps:wsp>
                              <wps:cNvPr id="797006093" name="Straight Connector 1"/>
                              <wps:cNvCnPr/>
                              <wps:spPr>
                                <a:xfrm>
                                  <a:off x="0" y="105798"/>
                                  <a:ext cx="242277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2700" cap="flat" cmpd="sng" algn="ctr">
                                  <a:solidFill>
                                    <a:sysClr val="windowText" lastClr="000000"/>
                                  </a:solidFill>
                                  <a:prstDash val="solid"/>
                                  <a:miter lim="800000"/>
                                </a:ln>
                                <a:effectLst/>
                              </wps:spPr>
                              <wps:bodyPr/>
                            </wps:wsp>
                            <wps:wsp>
                              <wps:cNvPr id="1528824460" name="Text Box 2"/>
                              <wps:cNvSpPr txBox="1"/>
                              <wps:spPr>
                                <a:xfrm>
                                  <a:off x="294724" y="7557"/>
                                  <a:ext cx="836247" cy="319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6C3CD0DE" w14:textId="77777777" w:rsidR="005852A5" w:rsidRPr="00B95BC5" w:rsidRDefault="005852A5" w:rsidP="005852A5">
                                    <w:proofErr w:type="spellStart"/>
                                    <w:r w:rsidRPr="00B95BC5">
                                      <w:t>Simulated</w:t>
                                    </w:r>
                                    <w:proofErr w:type="spellEnd"/>
                                    <w:r w:rsidRPr="00B95BC5">
                                      <w:t xml:space="preserve"> </w:t>
                                    </w:r>
                                    <w:r>
                                      <w:t>TS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37068011" name="Rectangle 3"/>
                              <wps:cNvSpPr/>
                              <wps:spPr>
                                <a:xfrm>
                                  <a:off x="1262023" y="68013"/>
                                  <a:ext cx="70339" cy="45719"/>
                                </a:xfrm>
                                <a:prstGeom prst="rect">
                                  <a:avLst/>
                                </a:prstGeom>
                                <a:solidFill>
                                  <a:sysClr val="windowText" lastClr="000000"/>
                                </a:solidFill>
                                <a:ln w="12700" cap="flat" cmpd="sng" algn="ctr">
                                  <a:solidFill>
                                    <a:sysClr val="windowText" lastClr="000000">
                                      <a:shade val="15000"/>
                                    </a:sysClr>
                                  </a:solidFill>
                                  <a:prstDash val="solid"/>
                                  <a:miter lim="800000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24839504" name="Text Box 2"/>
                              <wps:cNvSpPr txBox="1"/>
                              <wps:spPr>
                                <a:xfrm>
                                  <a:off x="1420721" y="0"/>
                                  <a:ext cx="789305" cy="323067"/>
                                </a:xfrm>
                                <a:prstGeom prst="rect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65A67784" w14:textId="77777777" w:rsidR="005852A5" w:rsidRPr="00B95BC5" w:rsidRDefault="005852A5" w:rsidP="005852A5">
                                    <w:proofErr w:type="spellStart"/>
                                    <w:r>
                                      <w:t>Observed</w:t>
                                    </w:r>
                                    <w:proofErr w:type="spellEnd"/>
                                    <w:r w:rsidRPr="00B95BC5">
                                      <w:t xml:space="preserve"> </w:t>
                                    </w:r>
                                    <w:r>
                                      <w:t>TS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C2B5D88" id="_x0000_s1041" style="position:absolute;left:0;text-align:left;margin-left:8.65pt;margin-top:1.55pt;width:174pt;height:25.8pt;z-index:251678720" coordsize="22100,32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">
                      <v:line id="Straight Connector 1" o:spid="_x0000_s1042" style="position:absolute;visibility:visible;mso-wrap-style:square" from="0,1057" to="2422,10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" strokecolor="windowText" strokeweight="1pt">
                        <v:stroke joinstyle="miter"/>
                      </v:line>
                      <v:shape id="_x0000_s1043" type="#_x0000_t202" style="position:absolute;left:2947;top:75;width:8362;height:31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" fillcolor="window" strokeweight=".5pt">
                        <v:textbox>
                          <w:txbxContent>
                            <w:p w14:paraId="6C3CD0DE" w14:textId="77777777" w:rsidR="005852A5" w:rsidRPr="00B95BC5" w:rsidRDefault="005852A5" w:rsidP="005852A5">
                              <w:proofErr w:type="spellStart"/>
                              <w:r w:rsidRPr="00B95BC5">
                                <w:t>Simulated</w:t>
                              </w:r>
                              <w:proofErr w:type="spellEnd"/>
                              <w:r w:rsidRPr="00B95BC5">
                                <w:t xml:space="preserve"> </w:t>
                              </w:r>
                              <w:r>
                                <w:t>TSS</w:t>
                              </w:r>
                            </w:p>
                          </w:txbxContent>
                        </v:textbox>
                      </v:shape>
                      <v:rect id="Rectangle 3" o:spid="_x0000_s1044" style="position:absolute;left:12620;top:680;width:703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" fillcolor="windowText" strokeweight="1pt"/>
                      <v:shape id="_x0000_s1045" type="#_x0000_t202" style="position:absolute;left:14207;width:7893;height:32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" fillcolor="window" strokeweight=".5pt">
                        <v:textbox>
                          <w:txbxContent>
                            <w:p w14:paraId="65A67784" w14:textId="77777777" w:rsidR="005852A5" w:rsidRPr="00B95BC5" w:rsidRDefault="005852A5" w:rsidP="005852A5">
                              <w:proofErr w:type="spellStart"/>
                              <w:r>
                                <w:t>Observed</w:t>
                              </w:r>
                              <w:proofErr w:type="spellEnd"/>
                              <w:r w:rsidRPr="00B95BC5">
                                <w:t xml:space="preserve"> </w:t>
                              </w:r>
                              <w:r>
                                <w:t>TSS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</w:tc>
      </w:tr>
      <w:tr w:rsidR="005852A5" w:rsidRPr="00772D0C" w14:paraId="127ADAB3" w14:textId="77777777" w:rsidTr="00A53C89">
        <w:trPr>
          <w:trHeight w:val="3637"/>
          <w:jc w:val="center"/>
        </w:trPr>
        <w:tc>
          <w:tcPr>
            <w:tcW w:w="9016" w:type="dxa"/>
            <w:gridSpan w:val="3"/>
          </w:tcPr>
          <w:p w14:paraId="37EEEC7B" w14:textId="77777777" w:rsidR="005852A5" w:rsidRPr="00772D0C" w:rsidRDefault="005852A5" w:rsidP="005852A5">
            <w:pPr>
              <w:pStyle w:val="ListParagraph"/>
              <w:numPr>
                <w:ilvl w:val="0"/>
                <w:numId w:val="4"/>
              </w:numPr>
              <w:spacing w:before="0" w:after="0" w:line="360" w:lineRule="auto"/>
              <w:jc w:val="center"/>
              <w:rPr>
                <w:noProof/>
              </w:rPr>
            </w:pPr>
            <w:r w:rsidRPr="00772D0C">
              <w:rPr>
                <w:noProof/>
              </w:rPr>
              <w:t>NH</w:t>
            </w:r>
            <w:r w:rsidRPr="00772D0C">
              <w:rPr>
                <w:noProof/>
                <w:vertAlign w:val="subscript"/>
              </w:rPr>
              <w:t>3</w:t>
            </w:r>
            <w:r w:rsidRPr="00772D0C">
              <w:rPr>
                <w:noProof/>
              </w:rPr>
              <w:t>N</w:t>
            </w:r>
          </w:p>
          <w:p w14:paraId="63F306D8" w14:textId="77777777" w:rsidR="005852A5" w:rsidRPr="00772D0C" w:rsidRDefault="005852A5" w:rsidP="00A53C89">
            <w:pPr>
              <w:spacing w:line="360" w:lineRule="auto"/>
              <w:jc w:val="center"/>
              <w:rPr>
                <w:noProof/>
              </w:rPr>
            </w:pPr>
            <w:r w:rsidRPr="00772D0C">
              <w:rPr>
                <w:noProof/>
              </w:rPr>
              <w:drawing>
                <wp:inline distT="0" distB="0" distL="0" distR="0" wp14:anchorId="787913D0" wp14:editId="57F9FF8B">
                  <wp:extent cx="2586942" cy="1595473"/>
                  <wp:effectExtent l="0" t="0" r="4445" b="5080"/>
                  <wp:docPr id="233830218" name="Picture 3" descr="A graph with lines and numbers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4E63A5D-60EF-FCDF-9F69-B6FF0800AB0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 descr="A graph with lines and numbers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34E63A5D-60EF-FCDF-9F69-B6FF0800AB0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6"/>
                          <a:srcRect b="9295"/>
                          <a:stretch/>
                        </pic:blipFill>
                        <pic:spPr bwMode="auto">
                          <a:xfrm>
                            <a:off x="0" y="0"/>
                            <a:ext cx="2594321" cy="16000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D5A7657" w14:textId="77777777" w:rsidR="005852A5" w:rsidRPr="00772D0C" w:rsidRDefault="005852A5" w:rsidP="00A53C89">
            <w:pPr>
              <w:spacing w:line="360" w:lineRule="auto"/>
            </w:pPr>
            <w:r w:rsidRPr="00772D0C"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79744" behindDoc="0" locked="0" layoutInCell="1" allowOverlap="1" wp14:anchorId="2CCD6C29" wp14:editId="5FBB339D">
                      <wp:simplePos x="0" y="0"/>
                      <wp:positionH relativeFrom="column">
                        <wp:posOffset>1604879</wp:posOffset>
                      </wp:positionH>
                      <wp:positionV relativeFrom="paragraph">
                        <wp:posOffset>19179</wp:posOffset>
                      </wp:positionV>
                      <wp:extent cx="2210026" cy="327407"/>
                      <wp:effectExtent l="0" t="0" r="19050" b="15875"/>
                      <wp:wrapNone/>
                      <wp:docPr id="2048179379" name="Group 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10026" cy="327407"/>
                                <a:chOff x="0" y="0"/>
                                <a:chExt cx="2210026" cy="327407"/>
                              </a:xfrm>
                            </wpg:grpSpPr>
                            <wps:wsp>
                              <wps:cNvPr id="2120936464" name="Straight Connector 1"/>
                              <wps:cNvCnPr/>
                              <wps:spPr>
                                <a:xfrm>
                                  <a:off x="0" y="105798"/>
                                  <a:ext cx="242277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2700" cap="flat" cmpd="sng" algn="ctr">
                                  <a:solidFill>
                                    <a:sysClr val="windowText" lastClr="000000"/>
                                  </a:solidFill>
                                  <a:prstDash val="solid"/>
                                  <a:miter lim="800000"/>
                                </a:ln>
                                <a:effectLst/>
                              </wps:spPr>
                              <wps:bodyPr/>
                            </wps:wsp>
                            <wps:wsp>
                              <wps:cNvPr id="172847525" name="Text Box 2"/>
                              <wps:cNvSpPr txBox="1"/>
                              <wps:spPr>
                                <a:xfrm>
                                  <a:off x="294724" y="7557"/>
                                  <a:ext cx="836247" cy="319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4F5FC80D" w14:textId="77777777" w:rsidR="005852A5" w:rsidRPr="00B95BC5" w:rsidRDefault="005852A5" w:rsidP="005852A5">
                                    <w:proofErr w:type="spellStart"/>
                                    <w:r w:rsidRPr="00B95BC5">
                                      <w:t>Simulated</w:t>
                                    </w:r>
                                    <w:proofErr w:type="spellEnd"/>
                                    <w:r w:rsidRPr="00B95BC5">
                                      <w:t xml:space="preserve"> </w:t>
                                    </w:r>
                                    <w:r>
                                      <w:t>TS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43375939" name="Rectangle 3"/>
                              <wps:cNvSpPr/>
                              <wps:spPr>
                                <a:xfrm>
                                  <a:off x="1262023" y="68013"/>
                                  <a:ext cx="70339" cy="45719"/>
                                </a:xfrm>
                                <a:prstGeom prst="rect">
                                  <a:avLst/>
                                </a:prstGeom>
                                <a:solidFill>
                                  <a:sysClr val="windowText" lastClr="000000"/>
                                </a:solidFill>
                                <a:ln w="12700" cap="flat" cmpd="sng" algn="ctr">
                                  <a:solidFill>
                                    <a:sysClr val="windowText" lastClr="000000">
                                      <a:shade val="15000"/>
                                    </a:sysClr>
                                  </a:solidFill>
                                  <a:prstDash val="solid"/>
                                  <a:miter lim="800000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00854129" name="Text Box 2"/>
                              <wps:cNvSpPr txBox="1"/>
                              <wps:spPr>
                                <a:xfrm>
                                  <a:off x="1420721" y="0"/>
                                  <a:ext cx="789305" cy="323067"/>
                                </a:xfrm>
                                <a:prstGeom prst="rect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6438F7E0" w14:textId="77777777" w:rsidR="005852A5" w:rsidRPr="00B95BC5" w:rsidRDefault="005852A5" w:rsidP="005852A5">
                                    <w:proofErr w:type="spellStart"/>
                                    <w:r>
                                      <w:t>Observed</w:t>
                                    </w:r>
                                    <w:proofErr w:type="spellEnd"/>
                                    <w:r w:rsidRPr="00B95BC5">
                                      <w:t xml:space="preserve"> </w:t>
                                    </w:r>
                                    <w:r>
                                      <w:t>TS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CCD6C29" id="_x0000_s1046" style="position:absolute;left:0;text-align:left;margin-left:126.35pt;margin-top:1.5pt;width:174pt;height:25.8pt;z-index:251679744" coordsize="22100,32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">
                      <v:line id="Straight Connector 1" o:spid="_x0000_s1047" style="position:absolute;visibility:visible;mso-wrap-style:square" from="0,1057" to="2422,10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" strokecolor="windowText" strokeweight="1pt">
                        <v:stroke joinstyle="miter"/>
                      </v:line>
                      <v:shape id="_x0000_s1048" type="#_x0000_t202" style="position:absolute;left:2947;top:75;width:8362;height:31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" fillcolor="window" strokeweight=".5pt">
                        <v:textbox>
                          <w:txbxContent>
                            <w:p w14:paraId="4F5FC80D" w14:textId="77777777" w:rsidR="005852A5" w:rsidRPr="00B95BC5" w:rsidRDefault="005852A5" w:rsidP="005852A5">
                              <w:proofErr w:type="spellStart"/>
                              <w:r w:rsidRPr="00B95BC5">
                                <w:t>Simulated</w:t>
                              </w:r>
                              <w:proofErr w:type="spellEnd"/>
                              <w:r w:rsidRPr="00B95BC5">
                                <w:t xml:space="preserve"> </w:t>
                              </w:r>
                              <w:r>
                                <w:t>TSS</w:t>
                              </w:r>
                            </w:p>
                          </w:txbxContent>
                        </v:textbox>
                      </v:shape>
                      <v:rect id="Rectangle 3" o:spid="_x0000_s1049" style="position:absolute;left:12620;top:680;width:703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" fillcolor="windowText" strokeweight="1pt"/>
                      <v:shape id="_x0000_s1050" type="#_x0000_t202" style="position:absolute;left:14207;width:7893;height:32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" fillcolor="window" strokeweight=".5pt">
                        <v:textbox>
                          <w:txbxContent>
                            <w:p w14:paraId="6438F7E0" w14:textId="77777777" w:rsidR="005852A5" w:rsidRPr="00B95BC5" w:rsidRDefault="005852A5" w:rsidP="005852A5">
                              <w:proofErr w:type="spellStart"/>
                              <w:r>
                                <w:t>Observed</w:t>
                              </w:r>
                              <w:proofErr w:type="spellEnd"/>
                              <w:r w:rsidRPr="00B95BC5">
                                <w:t xml:space="preserve"> </w:t>
                              </w:r>
                              <w:r>
                                <w:t>TSS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</w:tc>
      </w:tr>
      <w:tr w:rsidR="005852A5" w:rsidRPr="00772D0C" w14:paraId="31C6FE89" w14:textId="77777777" w:rsidTr="00A53C89">
        <w:trPr>
          <w:jc w:val="center"/>
        </w:trPr>
        <w:tc>
          <w:tcPr>
            <w:tcW w:w="9016" w:type="dxa"/>
            <w:gridSpan w:val="3"/>
          </w:tcPr>
          <w:p w14:paraId="0E24B882" w14:textId="77777777" w:rsidR="005852A5" w:rsidRPr="00772D0C" w:rsidRDefault="005852A5" w:rsidP="005852A5">
            <w:pPr>
              <w:pStyle w:val="ListParagraph"/>
              <w:numPr>
                <w:ilvl w:val="0"/>
                <w:numId w:val="2"/>
              </w:numPr>
              <w:spacing w:before="0" w:after="0" w:line="360" w:lineRule="auto"/>
              <w:jc w:val="both"/>
              <w:rPr>
                <w:b/>
                <w:bCs/>
              </w:rPr>
            </w:pPr>
            <w:r w:rsidRPr="00772D0C">
              <w:t xml:space="preserve">Sg </w:t>
            </w:r>
            <w:proofErr w:type="spellStart"/>
            <w:r w:rsidRPr="00772D0C">
              <w:t>Kuak</w:t>
            </w:r>
            <w:proofErr w:type="spellEnd"/>
            <w:r w:rsidRPr="00772D0C">
              <w:t>-Perak Model Calibration</w:t>
            </w:r>
          </w:p>
        </w:tc>
      </w:tr>
      <w:tr w:rsidR="005852A5" w:rsidRPr="00772D0C" w14:paraId="7184DB08" w14:textId="77777777" w:rsidTr="00A53C89">
        <w:trPr>
          <w:jc w:val="center"/>
        </w:trPr>
        <w:tc>
          <w:tcPr>
            <w:tcW w:w="4712" w:type="dxa"/>
            <w:gridSpan w:val="2"/>
          </w:tcPr>
          <w:p w14:paraId="3A1FA729" w14:textId="77777777" w:rsidR="005852A5" w:rsidRPr="00772D0C" w:rsidRDefault="005852A5" w:rsidP="005852A5">
            <w:pPr>
              <w:pStyle w:val="ListParagraph"/>
              <w:numPr>
                <w:ilvl w:val="0"/>
                <w:numId w:val="3"/>
              </w:numPr>
              <w:spacing w:before="0" w:after="0" w:line="360" w:lineRule="auto"/>
              <w:jc w:val="both"/>
              <w:rPr>
                <w:noProof/>
              </w:rPr>
            </w:pPr>
            <w:r w:rsidRPr="00772D0C">
              <w:rPr>
                <w:noProof/>
              </w:rPr>
              <w:t>Discharge</w:t>
            </w:r>
          </w:p>
          <w:p w14:paraId="6B5C9E1E" w14:textId="77777777" w:rsidR="005852A5" w:rsidRPr="00772D0C" w:rsidRDefault="005852A5" w:rsidP="00A53C89">
            <w:pPr>
              <w:spacing w:line="360" w:lineRule="auto"/>
              <w:rPr>
                <w:u w:val="single"/>
              </w:rPr>
            </w:pPr>
            <w:r w:rsidRPr="00772D0C"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2BB7FC42" wp14:editId="4C552ADF">
                      <wp:simplePos x="0" y="0"/>
                      <wp:positionH relativeFrom="column">
                        <wp:posOffset>1461770</wp:posOffset>
                      </wp:positionH>
                      <wp:positionV relativeFrom="paragraph">
                        <wp:posOffset>1591310</wp:posOffset>
                      </wp:positionV>
                      <wp:extent cx="789305" cy="271145"/>
                      <wp:effectExtent l="0" t="0" r="10795" b="8255"/>
                      <wp:wrapNone/>
                      <wp:docPr id="35809061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89305" cy="27114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C5DDECC" w14:textId="77777777" w:rsidR="005852A5" w:rsidRPr="00B95BC5" w:rsidRDefault="005852A5" w:rsidP="005852A5">
                                  <w:proofErr w:type="spellStart"/>
                                  <w:r>
                                    <w:t>Observed</w:t>
                                  </w:r>
                                  <w:proofErr w:type="spellEnd"/>
                                  <w:r w:rsidRPr="00B95BC5">
                                    <w:t xml:space="preserve"> </w:t>
                                  </w:r>
                                  <w:r>
                                    <w:t>Q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B7FC42" id="Text Box 2" o:spid="_x0000_s1051" type="#_x0000_t202" style="position:absolute;left:0;text-align:left;margin-left:115.1pt;margin-top:125.3pt;width:62.15pt;height:21.3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" fillcolor="window" strokeweight=".5pt">
                      <v:textbox>
                        <w:txbxContent>
                          <w:p w14:paraId="6C5DDECC" w14:textId="77777777" w:rsidR="005852A5" w:rsidRPr="00B95BC5" w:rsidRDefault="005852A5" w:rsidP="005852A5">
                            <w:proofErr w:type="spellStart"/>
                            <w:r>
                              <w:t>Observed</w:t>
                            </w:r>
                            <w:proofErr w:type="spellEnd"/>
                            <w:r w:rsidRPr="00B95BC5">
                              <w:t xml:space="preserve"> </w:t>
                            </w:r>
                            <w:r>
                              <w:t>Q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772D0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7A5A7E02" wp14:editId="7CA0FA20">
                      <wp:simplePos x="0" y="0"/>
                      <wp:positionH relativeFrom="column">
                        <wp:posOffset>333375</wp:posOffset>
                      </wp:positionH>
                      <wp:positionV relativeFrom="paragraph">
                        <wp:posOffset>1592580</wp:posOffset>
                      </wp:positionV>
                      <wp:extent cx="789305" cy="268605"/>
                      <wp:effectExtent l="0" t="0" r="10795" b="10795"/>
                      <wp:wrapNone/>
                      <wp:docPr id="1195853161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89305" cy="2686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4F0354A" w14:textId="77777777" w:rsidR="005852A5" w:rsidRPr="00B95BC5" w:rsidRDefault="005852A5" w:rsidP="005852A5">
                                  <w:proofErr w:type="spellStart"/>
                                  <w:r w:rsidRPr="00B95BC5">
                                    <w:t>Simulated</w:t>
                                  </w:r>
                                  <w:proofErr w:type="spellEnd"/>
                                  <w:r w:rsidRPr="00B95BC5">
                                    <w:t xml:space="preserve"> </w:t>
                                  </w:r>
                                  <w:r>
                                    <w:t>Q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5A7E02" id="_x0000_s1052" type="#_x0000_t202" style="position:absolute;left:0;text-align:left;margin-left:26.25pt;margin-top:125.4pt;width:62.15pt;height:21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" fillcolor="white [3201]" strokeweight=".5pt">
                      <v:textbox>
                        <w:txbxContent>
                          <w:p w14:paraId="74F0354A" w14:textId="77777777" w:rsidR="005852A5" w:rsidRPr="00B95BC5" w:rsidRDefault="005852A5" w:rsidP="005852A5">
                            <w:proofErr w:type="spellStart"/>
                            <w:r w:rsidRPr="00B95BC5">
                              <w:t>Simulated</w:t>
                            </w:r>
                            <w:proofErr w:type="spellEnd"/>
                            <w:r w:rsidRPr="00B95BC5">
                              <w:t xml:space="preserve"> </w:t>
                            </w:r>
                            <w:r>
                              <w:t>Q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772D0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6A890F1" wp14:editId="4BCD3602">
                      <wp:simplePos x="0" y="0"/>
                      <wp:positionH relativeFrom="column">
                        <wp:posOffset>43815</wp:posOffset>
                      </wp:positionH>
                      <wp:positionV relativeFrom="paragraph">
                        <wp:posOffset>1682750</wp:posOffset>
                      </wp:positionV>
                      <wp:extent cx="241935" cy="0"/>
                      <wp:effectExtent l="0" t="0" r="12065" b="12700"/>
                      <wp:wrapNone/>
                      <wp:docPr id="35950043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41935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DF0A945" id="Straight Connector 1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.45pt,132.5pt" to="22.5pt,13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" strokecolor="black [3213]" strokeweight="1pt">
                      <v:stroke joinstyle="miter"/>
                    </v:line>
                  </w:pict>
                </mc:Fallback>
              </mc:AlternateContent>
            </w:r>
            <w:r w:rsidRPr="00772D0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A9DB702" wp14:editId="2F8277C2">
                      <wp:simplePos x="0" y="0"/>
                      <wp:positionH relativeFrom="column">
                        <wp:posOffset>1302385</wp:posOffset>
                      </wp:positionH>
                      <wp:positionV relativeFrom="paragraph">
                        <wp:posOffset>1644650</wp:posOffset>
                      </wp:positionV>
                      <wp:extent cx="69850" cy="40005"/>
                      <wp:effectExtent l="0" t="0" r="19050" b="10795"/>
                      <wp:wrapNone/>
                      <wp:docPr id="1776446970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9850" cy="4000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15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034B843" id="Rectangle 3" o:spid="_x0000_s1026" style="position:absolute;margin-left:102.55pt;margin-top:129.5pt;width:5.5pt;height:3.1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" fillcolor="black [3200]" strokecolor="black [480]" strokeweight="1pt"/>
                  </w:pict>
                </mc:Fallback>
              </mc:AlternateContent>
            </w:r>
            <w:r w:rsidRPr="00772D0C">
              <w:rPr>
                <w:noProof/>
              </w:rPr>
              <w:drawing>
                <wp:inline distT="0" distB="0" distL="0" distR="0" wp14:anchorId="3B391183" wp14:editId="1761A5BC">
                  <wp:extent cx="2742565" cy="1516185"/>
                  <wp:effectExtent l="0" t="0" r="635" b="8255"/>
                  <wp:docPr id="741299785" name="Picture 741299785" descr="A graph with a green line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F11767C-8DF2-9675-14C4-2FA72E128B01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6157452" name="Picture 826157452" descr="A graph with a green line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3F11767C-8DF2-9675-14C4-2FA72E128B0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"/>
                          <a:srcRect t="13414" b="5253"/>
                          <a:stretch/>
                        </pic:blipFill>
                        <pic:spPr bwMode="auto">
                          <a:xfrm>
                            <a:off x="0" y="0"/>
                            <a:ext cx="2743200" cy="15165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B2AD703" w14:textId="77777777" w:rsidR="005852A5" w:rsidRPr="00772D0C" w:rsidRDefault="005852A5" w:rsidP="00A53C89">
            <w:pPr>
              <w:spacing w:line="360" w:lineRule="auto"/>
            </w:pPr>
          </w:p>
          <w:p w14:paraId="15878082" w14:textId="77777777" w:rsidR="005852A5" w:rsidRPr="00772D0C" w:rsidRDefault="005852A5" w:rsidP="00A53C89">
            <w:pPr>
              <w:spacing w:line="360" w:lineRule="auto"/>
            </w:pPr>
          </w:p>
        </w:tc>
        <w:tc>
          <w:tcPr>
            <w:tcW w:w="4304" w:type="dxa"/>
          </w:tcPr>
          <w:p w14:paraId="0A59BCB8" w14:textId="77777777" w:rsidR="005852A5" w:rsidRPr="00772D0C" w:rsidRDefault="005852A5" w:rsidP="005852A5">
            <w:pPr>
              <w:pStyle w:val="ListParagraph"/>
              <w:numPr>
                <w:ilvl w:val="0"/>
                <w:numId w:val="3"/>
              </w:numPr>
              <w:spacing w:before="0" w:after="0" w:line="360" w:lineRule="auto"/>
              <w:jc w:val="both"/>
              <w:rPr>
                <w:noProof/>
              </w:rPr>
            </w:pPr>
            <w:r w:rsidRPr="00772D0C">
              <w:rPr>
                <w:noProof/>
              </w:rPr>
              <w:lastRenderedPageBreak/>
              <w:t>pH</w:t>
            </w:r>
          </w:p>
          <w:p w14:paraId="2FA988E1" w14:textId="77777777" w:rsidR="005852A5" w:rsidRPr="00772D0C" w:rsidRDefault="005852A5" w:rsidP="00A53C89">
            <w:pPr>
              <w:spacing w:line="360" w:lineRule="auto"/>
              <w:rPr>
                <w:u w:val="single"/>
              </w:rPr>
            </w:pPr>
            <w:r w:rsidRPr="00772D0C">
              <w:rPr>
                <w:noProof/>
              </w:rPr>
              <w:lastRenderedPageBreak/>
              <w:drawing>
                <wp:inline distT="0" distB="0" distL="0" distR="0" wp14:anchorId="181FDA4B" wp14:editId="19061D2E">
                  <wp:extent cx="2742565" cy="1469293"/>
                  <wp:effectExtent l="0" t="0" r="635" b="0"/>
                  <wp:docPr id="281530282" name="Picture 281530282" descr="A chart with lines and numbers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C50EA48-EE19-B8F8-47B9-3DBB06C2DA7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1530282" name="Picture 281530282" descr="A chart with lines and numbers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BC50EA48-EE19-B8F8-47B9-3DBB06C2DA7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8"/>
                          <a:srcRect t="12153" b="9056"/>
                          <a:stretch/>
                        </pic:blipFill>
                        <pic:spPr bwMode="auto">
                          <a:xfrm>
                            <a:off x="0" y="0"/>
                            <a:ext cx="2743200" cy="14696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5F4F5C2" w14:textId="77777777" w:rsidR="005852A5" w:rsidRPr="00772D0C" w:rsidRDefault="005852A5" w:rsidP="00A53C89">
            <w:pPr>
              <w:spacing w:line="360" w:lineRule="auto"/>
            </w:pPr>
            <w:r w:rsidRPr="00772D0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A9A2E74" wp14:editId="27F4C938">
                      <wp:simplePos x="0" y="0"/>
                      <wp:positionH relativeFrom="column">
                        <wp:posOffset>1554480</wp:posOffset>
                      </wp:positionH>
                      <wp:positionV relativeFrom="paragraph">
                        <wp:posOffset>7619</wp:posOffset>
                      </wp:positionV>
                      <wp:extent cx="789305" cy="302705"/>
                      <wp:effectExtent l="0" t="0" r="10795" b="21590"/>
                      <wp:wrapNone/>
                      <wp:docPr id="1928255401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89305" cy="30270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A1D287E" w14:textId="77777777" w:rsidR="005852A5" w:rsidRPr="00B95BC5" w:rsidRDefault="005852A5" w:rsidP="005852A5">
                                  <w:proofErr w:type="spellStart"/>
                                  <w:r>
                                    <w:t>Observed</w:t>
                                  </w:r>
                                  <w:proofErr w:type="spellEnd"/>
                                  <w:r w:rsidRPr="00B95BC5">
                                    <w:t xml:space="preserve"> </w:t>
                                  </w:r>
                                  <w:proofErr w:type="spellStart"/>
                                  <w:r w:rsidRPr="00B95BC5">
                                    <w:t>pH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9A2E74" id="_x0000_s1053" type="#_x0000_t202" style="position:absolute;left:0;text-align:left;margin-left:122.4pt;margin-top:.6pt;width:62.15pt;height:23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" fillcolor="window" strokeweight=".5pt">
                      <v:textbox>
                        <w:txbxContent>
                          <w:p w14:paraId="3A1D287E" w14:textId="77777777" w:rsidR="005852A5" w:rsidRPr="00B95BC5" w:rsidRDefault="005852A5" w:rsidP="005852A5">
                            <w:proofErr w:type="spellStart"/>
                            <w:r>
                              <w:t>Observed</w:t>
                            </w:r>
                            <w:proofErr w:type="spellEnd"/>
                            <w:r w:rsidRPr="00B95BC5">
                              <w:t xml:space="preserve"> </w:t>
                            </w:r>
                            <w:proofErr w:type="spellStart"/>
                            <w:r w:rsidRPr="00B95BC5">
                              <w:t>pH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772D0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4D84235" wp14:editId="2770D56E">
                      <wp:simplePos x="0" y="0"/>
                      <wp:positionH relativeFrom="column">
                        <wp:posOffset>426085</wp:posOffset>
                      </wp:positionH>
                      <wp:positionV relativeFrom="paragraph">
                        <wp:posOffset>8890</wp:posOffset>
                      </wp:positionV>
                      <wp:extent cx="789305" cy="305394"/>
                      <wp:effectExtent l="0" t="0" r="10795" b="19050"/>
                      <wp:wrapNone/>
                      <wp:docPr id="72129137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89305" cy="30539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C803CB3" w14:textId="77777777" w:rsidR="005852A5" w:rsidRPr="00B95BC5" w:rsidRDefault="005852A5" w:rsidP="005852A5">
                                  <w:proofErr w:type="spellStart"/>
                                  <w:r w:rsidRPr="00B95BC5">
                                    <w:t>Simulated</w:t>
                                  </w:r>
                                  <w:proofErr w:type="spellEnd"/>
                                  <w:r w:rsidRPr="00B95BC5">
                                    <w:t xml:space="preserve"> </w:t>
                                  </w:r>
                                  <w:proofErr w:type="spellStart"/>
                                  <w:r w:rsidRPr="00B95BC5">
                                    <w:t>pH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D84235" id="_x0000_s1054" type="#_x0000_t202" style="position:absolute;left:0;text-align:left;margin-left:33.55pt;margin-top:.7pt;width:62.15pt;height:24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" fillcolor="white [3201]" strokeweight=".5pt">
                      <v:textbox>
                        <w:txbxContent>
                          <w:p w14:paraId="2C803CB3" w14:textId="77777777" w:rsidR="005852A5" w:rsidRPr="00B95BC5" w:rsidRDefault="005852A5" w:rsidP="005852A5">
                            <w:proofErr w:type="spellStart"/>
                            <w:r w:rsidRPr="00B95BC5">
                              <w:t>Simulated</w:t>
                            </w:r>
                            <w:proofErr w:type="spellEnd"/>
                            <w:r w:rsidRPr="00B95BC5">
                              <w:t xml:space="preserve"> </w:t>
                            </w:r>
                            <w:proofErr w:type="spellStart"/>
                            <w:r w:rsidRPr="00B95BC5">
                              <w:t>pH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772D0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EB89F46" wp14:editId="7BC310C0">
                      <wp:simplePos x="0" y="0"/>
                      <wp:positionH relativeFrom="column">
                        <wp:posOffset>1395388</wp:posOffset>
                      </wp:positionH>
                      <wp:positionV relativeFrom="paragraph">
                        <wp:posOffset>71999</wp:posOffset>
                      </wp:positionV>
                      <wp:extent cx="70339" cy="45719"/>
                      <wp:effectExtent l="0" t="0" r="25400" b="12065"/>
                      <wp:wrapNone/>
                      <wp:docPr id="69994670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0339" cy="4571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15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1B1FAE0" id="Rectangle 3" o:spid="_x0000_s1026" style="position:absolute;margin-left:109.85pt;margin-top:5.65pt;width:5.55pt;height:3.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" fillcolor="black [3200]" strokecolor="black [480]" strokeweight="1pt"/>
                  </w:pict>
                </mc:Fallback>
              </mc:AlternateContent>
            </w:r>
            <w:r w:rsidRPr="00772D0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5668B2B" wp14:editId="49F59603">
                      <wp:simplePos x="0" y="0"/>
                      <wp:positionH relativeFrom="column">
                        <wp:posOffset>137111</wp:posOffset>
                      </wp:positionH>
                      <wp:positionV relativeFrom="paragraph">
                        <wp:posOffset>111076</wp:posOffset>
                      </wp:positionV>
                      <wp:extent cx="242277" cy="0"/>
                      <wp:effectExtent l="0" t="0" r="0" b="0"/>
                      <wp:wrapNone/>
                      <wp:docPr id="1378739479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42277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0487867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.8pt,8.75pt" to="29.9pt,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" strokecolor="black [3213]" strokeweight="1pt">
                      <v:stroke joinstyle="miter"/>
                    </v:line>
                  </w:pict>
                </mc:Fallback>
              </mc:AlternateContent>
            </w:r>
          </w:p>
        </w:tc>
      </w:tr>
      <w:tr w:rsidR="005852A5" w:rsidRPr="00772D0C" w14:paraId="08AAB5E1" w14:textId="77777777" w:rsidTr="00A53C89">
        <w:trPr>
          <w:jc w:val="center"/>
        </w:trPr>
        <w:tc>
          <w:tcPr>
            <w:tcW w:w="4712" w:type="dxa"/>
            <w:gridSpan w:val="2"/>
          </w:tcPr>
          <w:p w14:paraId="10D3ADA8" w14:textId="77777777" w:rsidR="005852A5" w:rsidRPr="00772D0C" w:rsidRDefault="005852A5" w:rsidP="005852A5">
            <w:pPr>
              <w:pStyle w:val="ListParagraph"/>
              <w:numPr>
                <w:ilvl w:val="0"/>
                <w:numId w:val="3"/>
              </w:numPr>
              <w:spacing w:before="0" w:after="0" w:line="360" w:lineRule="auto"/>
              <w:jc w:val="both"/>
              <w:rPr>
                <w:noProof/>
              </w:rPr>
            </w:pPr>
            <w:r w:rsidRPr="00772D0C">
              <w:rPr>
                <w:noProof/>
              </w:rPr>
              <w:lastRenderedPageBreak/>
              <w:t>BOD</w:t>
            </w:r>
            <w:r w:rsidRPr="00772D0C">
              <w:rPr>
                <w:noProof/>
                <w:vertAlign w:val="subscript"/>
              </w:rPr>
              <w:t>5</w:t>
            </w:r>
          </w:p>
          <w:p w14:paraId="23B9C14D" w14:textId="77777777" w:rsidR="005852A5" w:rsidRPr="00772D0C" w:rsidRDefault="005852A5" w:rsidP="00A53C89">
            <w:pPr>
              <w:spacing w:line="360" w:lineRule="auto"/>
              <w:rPr>
                <w:u w:val="single"/>
              </w:rPr>
            </w:pPr>
            <w:r w:rsidRPr="00772D0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6D88BD11" wp14:editId="31CA160F">
                      <wp:simplePos x="0" y="0"/>
                      <wp:positionH relativeFrom="column">
                        <wp:posOffset>1553845</wp:posOffset>
                      </wp:positionH>
                      <wp:positionV relativeFrom="paragraph">
                        <wp:posOffset>1642744</wp:posOffset>
                      </wp:positionV>
                      <wp:extent cx="914400" cy="268457"/>
                      <wp:effectExtent l="0" t="0" r="19050" b="17780"/>
                      <wp:wrapNone/>
                      <wp:docPr id="626241269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268457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87D4379" w14:textId="77777777" w:rsidR="005852A5" w:rsidRPr="00B95BC5" w:rsidRDefault="005852A5" w:rsidP="005852A5">
                                  <w:proofErr w:type="spellStart"/>
                                  <w:r>
                                    <w:t>Observed</w:t>
                                  </w:r>
                                  <w:proofErr w:type="spellEnd"/>
                                  <w:r w:rsidRPr="00B95BC5">
                                    <w:t xml:space="preserve"> </w:t>
                                  </w:r>
                                  <w:r>
                                    <w:t>BOD</w:t>
                                  </w:r>
                                  <w:r w:rsidRPr="00531C04">
                                    <w:rPr>
                                      <w:vertAlign w:val="subscript"/>
                                    </w:rPr>
                                    <w:t>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88BD11" id="_x0000_s1055" type="#_x0000_t202" style="position:absolute;left:0;text-align:left;margin-left:122.35pt;margin-top:129.35pt;width:1in;height:21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" fillcolor="window" strokeweight=".5pt">
                      <v:textbox>
                        <w:txbxContent>
                          <w:p w14:paraId="387D4379" w14:textId="77777777" w:rsidR="005852A5" w:rsidRPr="00B95BC5" w:rsidRDefault="005852A5" w:rsidP="005852A5">
                            <w:proofErr w:type="spellStart"/>
                            <w:r>
                              <w:t>Observed</w:t>
                            </w:r>
                            <w:proofErr w:type="spellEnd"/>
                            <w:r w:rsidRPr="00B95BC5">
                              <w:t xml:space="preserve"> </w:t>
                            </w:r>
                            <w:r>
                              <w:t>BOD</w:t>
                            </w:r>
                            <w:r w:rsidRPr="00531C04">
                              <w:rPr>
                                <w:vertAlign w:val="subscript"/>
                              </w:rPr>
                              <w:t>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772D0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30BD120B" wp14:editId="606A0C9B">
                      <wp:simplePos x="0" y="0"/>
                      <wp:positionH relativeFrom="column">
                        <wp:posOffset>427990</wp:posOffset>
                      </wp:positionH>
                      <wp:positionV relativeFrom="paragraph">
                        <wp:posOffset>1649094</wp:posOffset>
                      </wp:positionV>
                      <wp:extent cx="898525" cy="262107"/>
                      <wp:effectExtent l="0" t="0" r="15875" b="24130"/>
                      <wp:wrapNone/>
                      <wp:docPr id="781905287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98525" cy="262107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14B4499" w14:textId="77777777" w:rsidR="005852A5" w:rsidRPr="00B95BC5" w:rsidRDefault="005852A5" w:rsidP="005852A5">
                                  <w:proofErr w:type="spellStart"/>
                                  <w:r w:rsidRPr="00B95BC5">
                                    <w:t>Simulated</w:t>
                                  </w:r>
                                  <w:proofErr w:type="spellEnd"/>
                                  <w:r w:rsidRPr="00B95BC5">
                                    <w:t xml:space="preserve"> </w:t>
                                  </w:r>
                                  <w:r>
                                    <w:t>BOD</w:t>
                                  </w:r>
                                  <w:r w:rsidRPr="00531C04">
                                    <w:rPr>
                                      <w:vertAlign w:val="subscript"/>
                                    </w:rPr>
                                    <w:t>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BD120B" id="_x0000_s1056" type="#_x0000_t202" style="position:absolute;left:0;text-align:left;margin-left:33.7pt;margin-top:129.85pt;width:70.75pt;height:20.6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" fillcolor="white [3201]" strokeweight=".5pt">
                      <v:textbox>
                        <w:txbxContent>
                          <w:p w14:paraId="614B4499" w14:textId="77777777" w:rsidR="005852A5" w:rsidRPr="00B95BC5" w:rsidRDefault="005852A5" w:rsidP="005852A5">
                            <w:proofErr w:type="spellStart"/>
                            <w:r w:rsidRPr="00B95BC5">
                              <w:t>Simulated</w:t>
                            </w:r>
                            <w:proofErr w:type="spellEnd"/>
                            <w:r w:rsidRPr="00B95BC5">
                              <w:t xml:space="preserve"> </w:t>
                            </w:r>
                            <w:r>
                              <w:t>BOD</w:t>
                            </w:r>
                            <w:r w:rsidRPr="00531C04">
                              <w:rPr>
                                <w:vertAlign w:val="subscript"/>
                              </w:rPr>
                              <w:t>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772D0C">
              <w:rPr>
                <w:noProof/>
              </w:rPr>
              <w:drawing>
                <wp:inline distT="0" distB="0" distL="0" distR="0" wp14:anchorId="5F7283A1" wp14:editId="473091DA">
                  <wp:extent cx="2742565" cy="1445846"/>
                  <wp:effectExtent l="0" t="0" r="635" b="2540"/>
                  <wp:docPr id="1707840908" name="Picture 1707840908" descr="A graph with a line and numbers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8ECED29-D7E5-4B45-61A1-0044F0FF662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3191413" name="Picture 1873191413" descr="A graph with a line and numbers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28ECED29-D7E5-4B45-61A1-0044F0FF662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9"/>
                          <a:srcRect t="10896" b="11570"/>
                          <a:stretch/>
                        </pic:blipFill>
                        <pic:spPr bwMode="auto">
                          <a:xfrm>
                            <a:off x="0" y="0"/>
                            <a:ext cx="2743200" cy="14461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8397473" w14:textId="77777777" w:rsidR="005852A5" w:rsidRPr="00772D0C" w:rsidRDefault="005852A5" w:rsidP="00A53C89">
            <w:pPr>
              <w:spacing w:line="360" w:lineRule="auto"/>
              <w:rPr>
                <w:noProof/>
              </w:rPr>
            </w:pPr>
          </w:p>
          <w:p w14:paraId="3F353293" w14:textId="77777777" w:rsidR="005852A5" w:rsidRPr="00772D0C" w:rsidRDefault="005852A5" w:rsidP="00A53C89">
            <w:pPr>
              <w:spacing w:line="360" w:lineRule="auto"/>
              <w:rPr>
                <w:noProof/>
              </w:rPr>
            </w:pPr>
            <w:r w:rsidRPr="00772D0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D583449" wp14:editId="2BDA9110">
                      <wp:simplePos x="0" y="0"/>
                      <wp:positionH relativeFrom="column">
                        <wp:posOffset>1395388</wp:posOffset>
                      </wp:positionH>
                      <wp:positionV relativeFrom="paragraph">
                        <wp:posOffset>71999</wp:posOffset>
                      </wp:positionV>
                      <wp:extent cx="70339" cy="45719"/>
                      <wp:effectExtent l="0" t="0" r="25400" b="12065"/>
                      <wp:wrapNone/>
                      <wp:docPr id="1388066012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0339" cy="4571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15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4083131" id="Rectangle 3" o:spid="_x0000_s1026" style="position:absolute;margin-left:109.85pt;margin-top:5.65pt;width:5.55pt;height:3.6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" fillcolor="black [3200]" strokecolor="black [480]" strokeweight="1pt"/>
                  </w:pict>
                </mc:Fallback>
              </mc:AlternateContent>
            </w:r>
            <w:r w:rsidRPr="00772D0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7AFBE3A8" wp14:editId="2C59A3DC">
                      <wp:simplePos x="0" y="0"/>
                      <wp:positionH relativeFrom="column">
                        <wp:posOffset>137111</wp:posOffset>
                      </wp:positionH>
                      <wp:positionV relativeFrom="paragraph">
                        <wp:posOffset>111076</wp:posOffset>
                      </wp:positionV>
                      <wp:extent cx="242277" cy="0"/>
                      <wp:effectExtent l="0" t="0" r="0" b="0"/>
                      <wp:wrapNone/>
                      <wp:docPr id="409205787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42277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98A76C2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.8pt,8.75pt" to="29.9pt,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" strokecolor="black [3213]" strokeweight="1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4304" w:type="dxa"/>
          </w:tcPr>
          <w:p w14:paraId="76E20039" w14:textId="77777777" w:rsidR="005852A5" w:rsidRPr="00772D0C" w:rsidRDefault="005852A5" w:rsidP="005852A5">
            <w:pPr>
              <w:pStyle w:val="ListParagraph"/>
              <w:numPr>
                <w:ilvl w:val="0"/>
                <w:numId w:val="3"/>
              </w:numPr>
              <w:spacing w:before="0" w:after="0" w:line="360" w:lineRule="auto"/>
              <w:jc w:val="both"/>
              <w:rPr>
                <w:noProof/>
              </w:rPr>
            </w:pPr>
            <w:r w:rsidRPr="00772D0C">
              <w:rPr>
                <w:noProof/>
              </w:rPr>
              <w:t>TSS</w:t>
            </w:r>
          </w:p>
          <w:p w14:paraId="572F8E35" w14:textId="77777777" w:rsidR="005852A5" w:rsidRPr="00772D0C" w:rsidRDefault="005852A5" w:rsidP="00A53C89">
            <w:pPr>
              <w:spacing w:line="360" w:lineRule="auto"/>
              <w:rPr>
                <w:u w:val="single"/>
              </w:rPr>
            </w:pPr>
            <w:r w:rsidRPr="00772D0C">
              <w:rPr>
                <w:noProof/>
              </w:rPr>
              <w:drawing>
                <wp:inline distT="0" distB="0" distL="0" distR="0" wp14:anchorId="05F00445" wp14:editId="63E07A45">
                  <wp:extent cx="2742565" cy="1492738"/>
                  <wp:effectExtent l="0" t="0" r="635" b="0"/>
                  <wp:docPr id="434111145" name="Picture 434111145" descr="A graph with numbers and lines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75E07FA-81C4-1713-2ADC-9B6FBA19B565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013157" name="Picture 200013157" descr="A graph with numbers and lines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075E07FA-81C4-1713-2ADC-9B6FBA19B56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/>
                          <a:srcRect t="10899" b="9025"/>
                          <a:stretch/>
                        </pic:blipFill>
                        <pic:spPr bwMode="auto">
                          <a:xfrm>
                            <a:off x="0" y="0"/>
                            <a:ext cx="2743200" cy="14930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66F58B3" w14:textId="77777777" w:rsidR="005852A5" w:rsidRPr="00772D0C" w:rsidRDefault="005852A5" w:rsidP="00A53C89">
            <w:pPr>
              <w:spacing w:line="360" w:lineRule="auto"/>
              <w:rPr>
                <w:noProof/>
              </w:rPr>
            </w:pPr>
            <w:r w:rsidRPr="00772D0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35BF938A" wp14:editId="118BF33F">
                      <wp:simplePos x="0" y="0"/>
                      <wp:positionH relativeFrom="column">
                        <wp:posOffset>1554480</wp:posOffset>
                      </wp:positionH>
                      <wp:positionV relativeFrom="paragraph">
                        <wp:posOffset>7619</wp:posOffset>
                      </wp:positionV>
                      <wp:extent cx="789305" cy="323067"/>
                      <wp:effectExtent l="0" t="0" r="10795" b="20320"/>
                      <wp:wrapNone/>
                      <wp:docPr id="482574820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89305" cy="323067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A0677FA" w14:textId="77777777" w:rsidR="005852A5" w:rsidRPr="00B95BC5" w:rsidRDefault="005852A5" w:rsidP="005852A5">
                                  <w:proofErr w:type="spellStart"/>
                                  <w:r>
                                    <w:t>Observed</w:t>
                                  </w:r>
                                  <w:proofErr w:type="spellEnd"/>
                                  <w:r w:rsidRPr="00B95BC5">
                                    <w:t xml:space="preserve"> </w:t>
                                  </w:r>
                                  <w:r>
                                    <w:t>TS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5BF938A" id="_x0000_s1057" type="#_x0000_t202" style="position:absolute;left:0;text-align:left;margin-left:122.4pt;margin-top:.6pt;width:62.15pt;height:25.4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" fillcolor="window" strokeweight=".5pt">
                      <v:textbox>
                        <w:txbxContent>
                          <w:p w14:paraId="7A0677FA" w14:textId="77777777" w:rsidR="005852A5" w:rsidRPr="00B95BC5" w:rsidRDefault="005852A5" w:rsidP="005852A5">
                            <w:proofErr w:type="spellStart"/>
                            <w:r>
                              <w:t>Observed</w:t>
                            </w:r>
                            <w:proofErr w:type="spellEnd"/>
                            <w:r w:rsidRPr="00B95BC5">
                              <w:t xml:space="preserve"> </w:t>
                            </w:r>
                            <w:r>
                              <w:t>TS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772D0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40FF70C2" wp14:editId="22959726">
                      <wp:simplePos x="0" y="0"/>
                      <wp:positionH relativeFrom="column">
                        <wp:posOffset>426085</wp:posOffset>
                      </wp:positionH>
                      <wp:positionV relativeFrom="paragraph">
                        <wp:posOffset>12065</wp:posOffset>
                      </wp:positionV>
                      <wp:extent cx="836247" cy="319850"/>
                      <wp:effectExtent l="0" t="0" r="21590" b="23495"/>
                      <wp:wrapNone/>
                      <wp:docPr id="1624402090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36247" cy="3198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8A4FA5F" w14:textId="77777777" w:rsidR="005852A5" w:rsidRPr="00B95BC5" w:rsidRDefault="005852A5" w:rsidP="005852A5">
                                  <w:proofErr w:type="spellStart"/>
                                  <w:r w:rsidRPr="00B95BC5">
                                    <w:t>Simulated</w:t>
                                  </w:r>
                                  <w:proofErr w:type="spellEnd"/>
                                  <w:r w:rsidRPr="00B95BC5">
                                    <w:t xml:space="preserve"> </w:t>
                                  </w:r>
                                  <w:r>
                                    <w:t>TS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FF70C2" id="_x0000_s1058" type="#_x0000_t202" style="position:absolute;left:0;text-align:left;margin-left:33.55pt;margin-top:.95pt;width:65.85pt;height:25.2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" fillcolor="white [3201]" strokeweight=".5pt">
                      <v:textbox>
                        <w:txbxContent>
                          <w:p w14:paraId="58A4FA5F" w14:textId="77777777" w:rsidR="005852A5" w:rsidRPr="00B95BC5" w:rsidRDefault="005852A5" w:rsidP="005852A5">
                            <w:proofErr w:type="spellStart"/>
                            <w:r w:rsidRPr="00B95BC5">
                              <w:t>Simulated</w:t>
                            </w:r>
                            <w:proofErr w:type="spellEnd"/>
                            <w:r w:rsidRPr="00B95BC5">
                              <w:t xml:space="preserve"> </w:t>
                            </w:r>
                            <w:r>
                              <w:t>TS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772D0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5FD44A05" wp14:editId="6E288B03">
                      <wp:simplePos x="0" y="0"/>
                      <wp:positionH relativeFrom="column">
                        <wp:posOffset>1395388</wp:posOffset>
                      </wp:positionH>
                      <wp:positionV relativeFrom="paragraph">
                        <wp:posOffset>71999</wp:posOffset>
                      </wp:positionV>
                      <wp:extent cx="70339" cy="45719"/>
                      <wp:effectExtent l="0" t="0" r="25400" b="12065"/>
                      <wp:wrapNone/>
                      <wp:docPr id="607127339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0339" cy="4571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15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EAFD062" id="Rectangle 3" o:spid="_x0000_s1026" style="position:absolute;margin-left:109.85pt;margin-top:5.65pt;width:5.55pt;height:3.6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" fillcolor="black [3200]" strokecolor="black [480]" strokeweight="1pt"/>
                  </w:pict>
                </mc:Fallback>
              </mc:AlternateContent>
            </w:r>
            <w:r w:rsidRPr="00772D0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2469F331" wp14:editId="0FA37772">
                      <wp:simplePos x="0" y="0"/>
                      <wp:positionH relativeFrom="column">
                        <wp:posOffset>137111</wp:posOffset>
                      </wp:positionH>
                      <wp:positionV relativeFrom="paragraph">
                        <wp:posOffset>111076</wp:posOffset>
                      </wp:positionV>
                      <wp:extent cx="242277" cy="0"/>
                      <wp:effectExtent l="0" t="0" r="0" b="0"/>
                      <wp:wrapNone/>
                      <wp:docPr id="1871686425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42277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B831292" id="Straight Connector 1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.8pt,8.75pt" to="29.9pt,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" strokecolor="black [3213]" strokeweight="1pt">
                      <v:stroke joinstyle="miter"/>
                    </v:line>
                  </w:pict>
                </mc:Fallback>
              </mc:AlternateContent>
            </w:r>
          </w:p>
        </w:tc>
      </w:tr>
      <w:tr w:rsidR="005852A5" w:rsidRPr="00772D0C" w14:paraId="175932B4" w14:textId="77777777" w:rsidTr="00A53C89">
        <w:trPr>
          <w:jc w:val="center"/>
        </w:trPr>
        <w:tc>
          <w:tcPr>
            <w:tcW w:w="9016" w:type="dxa"/>
            <w:gridSpan w:val="3"/>
          </w:tcPr>
          <w:p w14:paraId="18102CF7" w14:textId="77777777" w:rsidR="005852A5" w:rsidRPr="00772D0C" w:rsidRDefault="005852A5" w:rsidP="005852A5">
            <w:pPr>
              <w:pStyle w:val="ListParagraph"/>
              <w:numPr>
                <w:ilvl w:val="0"/>
                <w:numId w:val="3"/>
              </w:numPr>
              <w:spacing w:before="0" w:after="0" w:line="360" w:lineRule="auto"/>
              <w:jc w:val="center"/>
              <w:rPr>
                <w:noProof/>
              </w:rPr>
            </w:pPr>
            <w:r w:rsidRPr="00772D0C">
              <w:rPr>
                <w:noProof/>
              </w:rPr>
              <w:t>NH</w:t>
            </w:r>
            <w:r w:rsidRPr="00772D0C">
              <w:rPr>
                <w:noProof/>
                <w:vertAlign w:val="subscript"/>
              </w:rPr>
              <w:t>3</w:t>
            </w:r>
            <w:r w:rsidRPr="00772D0C">
              <w:rPr>
                <w:noProof/>
              </w:rPr>
              <w:t>N</w:t>
            </w:r>
          </w:p>
          <w:p w14:paraId="3F99CA5C" w14:textId="77777777" w:rsidR="005852A5" w:rsidRPr="00772D0C" w:rsidRDefault="005852A5" w:rsidP="00A53C89">
            <w:pPr>
              <w:spacing w:line="360" w:lineRule="auto"/>
              <w:jc w:val="center"/>
              <w:rPr>
                <w:noProof/>
              </w:rPr>
            </w:pPr>
            <w:r w:rsidRPr="00772D0C"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80768" behindDoc="0" locked="0" layoutInCell="1" allowOverlap="1" wp14:anchorId="0D29FF53" wp14:editId="1F34BB64">
                      <wp:simplePos x="0" y="0"/>
                      <wp:positionH relativeFrom="column">
                        <wp:posOffset>1648639</wp:posOffset>
                      </wp:positionH>
                      <wp:positionV relativeFrom="paragraph">
                        <wp:posOffset>1821810</wp:posOffset>
                      </wp:positionV>
                      <wp:extent cx="2210026" cy="327407"/>
                      <wp:effectExtent l="0" t="0" r="19050" b="15875"/>
                      <wp:wrapNone/>
                      <wp:docPr id="1943211901" name="Group 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10026" cy="327407"/>
                                <a:chOff x="0" y="0"/>
                                <a:chExt cx="2210026" cy="327407"/>
                              </a:xfrm>
                            </wpg:grpSpPr>
                            <wps:wsp>
                              <wps:cNvPr id="1364529409" name="Straight Connector 1"/>
                              <wps:cNvCnPr/>
                              <wps:spPr>
                                <a:xfrm>
                                  <a:off x="0" y="105798"/>
                                  <a:ext cx="242277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2700" cap="flat" cmpd="sng" algn="ctr">
                                  <a:solidFill>
                                    <a:sysClr val="windowText" lastClr="000000"/>
                                  </a:solidFill>
                                  <a:prstDash val="solid"/>
                                  <a:miter lim="800000"/>
                                </a:ln>
                                <a:effectLst/>
                              </wps:spPr>
                              <wps:bodyPr/>
                            </wps:wsp>
                            <wps:wsp>
                              <wps:cNvPr id="464771240" name="Text Box 2"/>
                              <wps:cNvSpPr txBox="1"/>
                              <wps:spPr>
                                <a:xfrm>
                                  <a:off x="294724" y="7557"/>
                                  <a:ext cx="836247" cy="319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6563B576" w14:textId="77777777" w:rsidR="005852A5" w:rsidRPr="00B95BC5" w:rsidRDefault="005852A5" w:rsidP="005852A5">
                                    <w:proofErr w:type="spellStart"/>
                                    <w:r w:rsidRPr="00B95BC5">
                                      <w:t>Simulated</w:t>
                                    </w:r>
                                    <w:proofErr w:type="spellEnd"/>
                                    <w:r w:rsidRPr="00B95BC5">
                                      <w:t xml:space="preserve"> </w:t>
                                    </w:r>
                                    <w:r>
                                      <w:t>TS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6268291" name="Rectangle 3"/>
                              <wps:cNvSpPr/>
                              <wps:spPr>
                                <a:xfrm>
                                  <a:off x="1262023" y="68013"/>
                                  <a:ext cx="70339" cy="45719"/>
                                </a:xfrm>
                                <a:prstGeom prst="rect">
                                  <a:avLst/>
                                </a:prstGeom>
                                <a:solidFill>
                                  <a:sysClr val="windowText" lastClr="000000"/>
                                </a:solidFill>
                                <a:ln w="12700" cap="flat" cmpd="sng" algn="ctr">
                                  <a:solidFill>
                                    <a:sysClr val="windowText" lastClr="000000">
                                      <a:shade val="15000"/>
                                    </a:sysClr>
                                  </a:solidFill>
                                  <a:prstDash val="solid"/>
                                  <a:miter lim="800000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77537780" name="Text Box 2"/>
                              <wps:cNvSpPr txBox="1"/>
                              <wps:spPr>
                                <a:xfrm>
                                  <a:off x="1420721" y="0"/>
                                  <a:ext cx="789305" cy="323067"/>
                                </a:xfrm>
                                <a:prstGeom prst="rect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41B546C7" w14:textId="77777777" w:rsidR="005852A5" w:rsidRPr="00B95BC5" w:rsidRDefault="005852A5" w:rsidP="005852A5">
                                    <w:proofErr w:type="spellStart"/>
                                    <w:r>
                                      <w:t>Observed</w:t>
                                    </w:r>
                                    <w:proofErr w:type="spellEnd"/>
                                    <w:r w:rsidRPr="00B95BC5">
                                      <w:t xml:space="preserve"> </w:t>
                                    </w:r>
                                    <w:r>
                                      <w:t>TS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D29FF53" id="_x0000_s1059" style="position:absolute;left:0;text-align:left;margin-left:129.8pt;margin-top:143.45pt;width:174pt;height:25.8pt;z-index:251680768" coordsize="22100,32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">
                      <v:line id="Straight Connector 1" o:spid="_x0000_s1060" style="position:absolute;visibility:visible;mso-wrap-style:square" from="0,1057" to="2422,10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" strokecolor="windowText" strokeweight="1pt">
                        <v:stroke joinstyle="miter"/>
                      </v:line>
                      <v:shape id="_x0000_s1061" type="#_x0000_t202" style="position:absolute;left:2947;top:75;width:8362;height:31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" fillcolor="window" strokeweight=".5pt">
                        <v:textbox>
                          <w:txbxContent>
                            <w:p w14:paraId="6563B576" w14:textId="77777777" w:rsidR="005852A5" w:rsidRPr="00B95BC5" w:rsidRDefault="005852A5" w:rsidP="005852A5">
                              <w:proofErr w:type="spellStart"/>
                              <w:r w:rsidRPr="00B95BC5">
                                <w:t>Simulated</w:t>
                              </w:r>
                              <w:proofErr w:type="spellEnd"/>
                              <w:r w:rsidRPr="00B95BC5">
                                <w:t xml:space="preserve"> </w:t>
                              </w:r>
                              <w:r>
                                <w:t>TSS</w:t>
                              </w:r>
                            </w:p>
                          </w:txbxContent>
                        </v:textbox>
                      </v:shape>
                      <v:rect id="Rectangle 3" o:spid="_x0000_s1062" style="position:absolute;left:12620;top:680;width:703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" fillcolor="windowText" strokeweight="1pt"/>
                      <v:shape id="_x0000_s1063" type="#_x0000_t202" style="position:absolute;left:14207;width:7893;height:32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" fillcolor="window" strokeweight=".5pt">
                        <v:textbox>
                          <w:txbxContent>
                            <w:p w14:paraId="41B546C7" w14:textId="77777777" w:rsidR="005852A5" w:rsidRPr="00B95BC5" w:rsidRDefault="005852A5" w:rsidP="005852A5">
                              <w:proofErr w:type="spellStart"/>
                              <w:r>
                                <w:t>Observed</w:t>
                              </w:r>
                              <w:proofErr w:type="spellEnd"/>
                              <w:r w:rsidRPr="00B95BC5">
                                <w:t xml:space="preserve"> </w:t>
                              </w:r>
                              <w:r>
                                <w:t>TSS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Pr="00772D0C">
              <w:rPr>
                <w:noProof/>
              </w:rPr>
              <w:drawing>
                <wp:inline distT="0" distB="0" distL="0" distR="0" wp14:anchorId="4505B38F" wp14:editId="06C652B0">
                  <wp:extent cx="2742869" cy="1704975"/>
                  <wp:effectExtent l="0" t="0" r="635" b="0"/>
                  <wp:docPr id="4" name="Picture 3" descr="A graph with lines and numbers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4E63A5D-60EF-FCDF-9F69-B6FF0800AB0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 descr="A graph with lines and numbers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34E63A5D-60EF-FCDF-9F69-B6FF0800AB0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6"/>
                          <a:srcRect b="8580"/>
                          <a:stretch/>
                        </pic:blipFill>
                        <pic:spPr bwMode="auto">
                          <a:xfrm>
                            <a:off x="0" y="0"/>
                            <a:ext cx="2743200" cy="17051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9F501F8" w14:textId="77777777" w:rsidR="005852A5" w:rsidRPr="00772D0C" w:rsidRDefault="005852A5" w:rsidP="00A53C89">
            <w:pPr>
              <w:spacing w:line="360" w:lineRule="auto"/>
              <w:jc w:val="center"/>
              <w:rPr>
                <w:noProof/>
              </w:rPr>
            </w:pPr>
            <w:r w:rsidRPr="00772D0C">
              <w:rPr>
                <w:noProof/>
              </w:rPr>
              <w:br/>
            </w:r>
          </w:p>
        </w:tc>
      </w:tr>
    </w:tbl>
    <w:p w14:paraId="1054A4BD" w14:textId="0D091493" w:rsidR="009B0972" w:rsidRDefault="009B0972" w:rsidP="00534D48">
      <w:pPr>
        <w:widowControl w:val="0"/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FED0F9" w14:textId="77777777" w:rsidR="005852A5" w:rsidRDefault="005852A5" w:rsidP="00534D48">
      <w:pPr>
        <w:widowControl w:val="0"/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CE4F9F9" w14:textId="77777777" w:rsidR="005852A5" w:rsidRDefault="005852A5" w:rsidP="00534D48">
      <w:pPr>
        <w:widowControl w:val="0"/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D123034" w14:textId="77777777" w:rsidR="005852A5" w:rsidRDefault="005852A5" w:rsidP="00534D48">
      <w:pPr>
        <w:widowControl w:val="0"/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1A6ACE1" w14:textId="77777777" w:rsidR="005852A5" w:rsidRDefault="005852A5" w:rsidP="00534D48">
      <w:pPr>
        <w:widowControl w:val="0"/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E4E8C5D" w14:textId="77777777" w:rsidR="005852A5" w:rsidRDefault="005852A5" w:rsidP="00534D48">
      <w:pPr>
        <w:widowControl w:val="0"/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FF12940" w14:textId="77777777" w:rsidR="005852A5" w:rsidRPr="00772D0C" w:rsidRDefault="005852A5" w:rsidP="005852A5">
      <w:pPr>
        <w:pStyle w:val="Caption"/>
        <w:spacing w:line="360" w:lineRule="auto"/>
        <w:jc w:val="both"/>
      </w:pPr>
      <w:bookmarkStart w:id="1" w:name="_Ref182301627"/>
      <w:r w:rsidRPr="00772D0C">
        <w:rPr>
          <w:b/>
          <w:bCs/>
        </w:rPr>
        <w:lastRenderedPageBreak/>
        <w:t xml:space="preserve">Table </w:t>
      </w:r>
      <w:r>
        <w:rPr>
          <w:b/>
          <w:bCs/>
        </w:rPr>
        <w:t>S2</w:t>
      </w:r>
      <w:bookmarkEnd w:id="1"/>
      <w:r>
        <w:t>.</w:t>
      </w:r>
      <w:r w:rsidRPr="00772D0C">
        <w:rPr>
          <w:rFonts w:eastAsiaTheme="majorEastAsia"/>
        </w:rPr>
        <w:t xml:space="preserve"> Simulated TSS concentration at selected points</w:t>
      </w:r>
      <w:r>
        <w:rPr>
          <w:rFonts w:eastAsiaTheme="majorEastAsia"/>
        </w:rPr>
        <w:t>.</w:t>
      </w:r>
    </w:p>
    <w:tbl>
      <w:tblPr>
        <w:tblStyle w:val="ListTable6Colorful1"/>
        <w:tblW w:w="4988" w:type="pct"/>
        <w:tblLayout w:type="fixed"/>
        <w:tblLook w:val="04A0" w:firstRow="1" w:lastRow="0" w:firstColumn="1" w:lastColumn="0" w:noHBand="0" w:noVBand="1"/>
      </w:tblPr>
      <w:tblGrid>
        <w:gridCol w:w="2190"/>
        <w:gridCol w:w="1138"/>
        <w:gridCol w:w="1552"/>
        <w:gridCol w:w="1460"/>
        <w:gridCol w:w="1313"/>
        <w:gridCol w:w="1351"/>
      </w:tblGrid>
      <w:tr w:rsidR="005852A5" w:rsidRPr="00772D0C" w14:paraId="68C394DA" w14:textId="77777777" w:rsidTr="00A53C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6" w:type="pct"/>
          </w:tcPr>
          <w:p w14:paraId="41C86F7D" w14:textId="77777777" w:rsidR="005852A5" w:rsidRPr="00772D0C" w:rsidRDefault="005852A5" w:rsidP="00A53C89">
            <w:pPr>
              <w:spacing w:line="360" w:lineRule="auto"/>
              <w:jc w:val="center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Scenario</w:t>
            </w:r>
          </w:p>
        </w:tc>
        <w:tc>
          <w:tcPr>
            <w:tcW w:w="632" w:type="pct"/>
          </w:tcPr>
          <w:p w14:paraId="4169F630" w14:textId="77777777" w:rsidR="005852A5" w:rsidRPr="00772D0C" w:rsidRDefault="005852A5" w:rsidP="00A53C89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Existing condition</w:t>
            </w:r>
          </w:p>
        </w:tc>
        <w:tc>
          <w:tcPr>
            <w:tcW w:w="862" w:type="pct"/>
          </w:tcPr>
          <w:p w14:paraId="191658DF" w14:textId="77777777" w:rsidR="005852A5" w:rsidRPr="00772D0C" w:rsidRDefault="005852A5" w:rsidP="00A53C89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Development Phase with BMPs Failure</w:t>
            </w:r>
          </w:p>
        </w:tc>
        <w:tc>
          <w:tcPr>
            <w:tcW w:w="811" w:type="pct"/>
          </w:tcPr>
          <w:p w14:paraId="095C16CA" w14:textId="77777777" w:rsidR="005852A5" w:rsidRPr="00772D0C" w:rsidRDefault="005852A5" w:rsidP="00A53C89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Development Phase with BMPs</w:t>
            </w:r>
          </w:p>
        </w:tc>
        <w:tc>
          <w:tcPr>
            <w:tcW w:w="729" w:type="pct"/>
          </w:tcPr>
          <w:p w14:paraId="2CE30A91" w14:textId="77777777" w:rsidR="005852A5" w:rsidRPr="00772D0C" w:rsidRDefault="005852A5" w:rsidP="00A53C89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Operation phase with Tailing Pond Outburst</w:t>
            </w:r>
          </w:p>
        </w:tc>
        <w:tc>
          <w:tcPr>
            <w:tcW w:w="750" w:type="pct"/>
          </w:tcPr>
          <w:p w14:paraId="1D192595" w14:textId="77777777" w:rsidR="005852A5" w:rsidRPr="00772D0C" w:rsidRDefault="005852A5" w:rsidP="00A53C89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Operation phase with Tailing Pond Overflow</w:t>
            </w:r>
          </w:p>
        </w:tc>
      </w:tr>
      <w:tr w:rsidR="005852A5" w:rsidRPr="00772D0C" w14:paraId="40C2A183" w14:textId="77777777" w:rsidTr="00A53C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6" w:type="pct"/>
            <w:shd w:val="clear" w:color="auto" w:fill="auto"/>
          </w:tcPr>
          <w:p w14:paraId="3232533A" w14:textId="77777777" w:rsidR="005852A5" w:rsidRPr="00772D0C" w:rsidRDefault="005852A5" w:rsidP="00A53C89">
            <w:pPr>
              <w:spacing w:line="360" w:lineRule="auto"/>
              <w:jc w:val="center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WQ9: Project Site (KM1.41 – Sg Duri)</w:t>
            </w:r>
          </w:p>
        </w:tc>
        <w:tc>
          <w:tcPr>
            <w:tcW w:w="632" w:type="pct"/>
            <w:shd w:val="clear" w:color="auto" w:fill="auto"/>
          </w:tcPr>
          <w:p w14:paraId="4FAF9E5A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49.84</w:t>
            </w:r>
          </w:p>
          <w:p w14:paraId="1F5ACB13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Class II</w:t>
            </w:r>
          </w:p>
        </w:tc>
        <w:tc>
          <w:tcPr>
            <w:tcW w:w="862" w:type="pct"/>
            <w:shd w:val="clear" w:color="auto" w:fill="auto"/>
          </w:tcPr>
          <w:p w14:paraId="792D4C59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3979.86</w:t>
            </w:r>
          </w:p>
          <w:p w14:paraId="59D6F83A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Class V</w:t>
            </w:r>
          </w:p>
        </w:tc>
        <w:tc>
          <w:tcPr>
            <w:tcW w:w="811" w:type="pct"/>
            <w:shd w:val="clear" w:color="auto" w:fill="auto"/>
          </w:tcPr>
          <w:p w14:paraId="26FDB9B0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47.99</w:t>
            </w:r>
          </w:p>
          <w:p w14:paraId="6EC96F00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Class II</w:t>
            </w:r>
          </w:p>
        </w:tc>
        <w:tc>
          <w:tcPr>
            <w:tcW w:w="729" w:type="pct"/>
            <w:shd w:val="clear" w:color="auto" w:fill="auto"/>
          </w:tcPr>
          <w:p w14:paraId="40B43994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60.46</w:t>
            </w:r>
          </w:p>
          <w:p w14:paraId="5D11AFDE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Class III</w:t>
            </w:r>
          </w:p>
        </w:tc>
        <w:tc>
          <w:tcPr>
            <w:tcW w:w="750" w:type="pct"/>
            <w:shd w:val="clear" w:color="auto" w:fill="auto"/>
          </w:tcPr>
          <w:p w14:paraId="0A94ADF8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60.92</w:t>
            </w:r>
          </w:p>
          <w:p w14:paraId="04E2C02A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Class III</w:t>
            </w:r>
          </w:p>
          <w:p w14:paraId="09F2C029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</w:p>
        </w:tc>
      </w:tr>
      <w:tr w:rsidR="005852A5" w:rsidRPr="00772D0C" w14:paraId="324EFC8B" w14:textId="77777777" w:rsidTr="00A53C89">
        <w:trPr>
          <w:trHeight w:val="9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6" w:type="pct"/>
          </w:tcPr>
          <w:p w14:paraId="05BAF669" w14:textId="77777777" w:rsidR="005852A5" w:rsidRPr="00772D0C" w:rsidRDefault="005852A5" w:rsidP="00A53C89">
            <w:pPr>
              <w:spacing w:line="360" w:lineRule="auto"/>
              <w:jc w:val="center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PS1: Sg Duri-</w:t>
            </w:r>
            <w:proofErr w:type="spellStart"/>
            <w:r w:rsidRPr="00772D0C">
              <w:rPr>
                <w:rFonts w:eastAsiaTheme="majorEastAsia"/>
                <w:lang w:val="en-US"/>
              </w:rPr>
              <w:t>Kuak</w:t>
            </w:r>
            <w:proofErr w:type="spellEnd"/>
            <w:r w:rsidRPr="00772D0C">
              <w:rPr>
                <w:rFonts w:eastAsiaTheme="majorEastAsia"/>
                <w:lang w:val="en-US"/>
              </w:rPr>
              <w:t xml:space="preserve"> Confluent</w:t>
            </w:r>
          </w:p>
          <w:p w14:paraId="708BC91F" w14:textId="77777777" w:rsidR="005852A5" w:rsidRPr="00772D0C" w:rsidRDefault="005852A5" w:rsidP="00A53C89">
            <w:pPr>
              <w:spacing w:line="360" w:lineRule="auto"/>
              <w:jc w:val="center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(KM0.00 – Sg Duri)</w:t>
            </w:r>
          </w:p>
        </w:tc>
        <w:tc>
          <w:tcPr>
            <w:tcW w:w="632" w:type="pct"/>
          </w:tcPr>
          <w:p w14:paraId="3DAFA632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50.02</w:t>
            </w:r>
          </w:p>
          <w:p w14:paraId="1687906D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Class III</w:t>
            </w:r>
          </w:p>
        </w:tc>
        <w:tc>
          <w:tcPr>
            <w:tcW w:w="862" w:type="pct"/>
          </w:tcPr>
          <w:p w14:paraId="69BC6B47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3976.22</w:t>
            </w:r>
          </w:p>
          <w:p w14:paraId="7C6C8025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Class V</w:t>
            </w:r>
          </w:p>
        </w:tc>
        <w:tc>
          <w:tcPr>
            <w:tcW w:w="811" w:type="pct"/>
          </w:tcPr>
          <w:p w14:paraId="697D0739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48.04</w:t>
            </w:r>
          </w:p>
          <w:p w14:paraId="7C8AF23D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Class II</w:t>
            </w:r>
          </w:p>
        </w:tc>
        <w:tc>
          <w:tcPr>
            <w:tcW w:w="729" w:type="pct"/>
          </w:tcPr>
          <w:p w14:paraId="797C1ADF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60.45</w:t>
            </w:r>
          </w:p>
          <w:p w14:paraId="291FE203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Class III</w:t>
            </w:r>
          </w:p>
        </w:tc>
        <w:tc>
          <w:tcPr>
            <w:tcW w:w="750" w:type="pct"/>
          </w:tcPr>
          <w:p w14:paraId="472E5073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60.92</w:t>
            </w:r>
          </w:p>
          <w:p w14:paraId="56D130EE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Class III</w:t>
            </w:r>
          </w:p>
        </w:tc>
      </w:tr>
      <w:tr w:rsidR="005852A5" w:rsidRPr="00772D0C" w14:paraId="50284E93" w14:textId="77777777" w:rsidTr="00A53C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6" w:type="pct"/>
            <w:shd w:val="clear" w:color="auto" w:fill="auto"/>
          </w:tcPr>
          <w:p w14:paraId="1B3B316C" w14:textId="77777777" w:rsidR="005852A5" w:rsidRPr="00772D0C" w:rsidRDefault="005852A5" w:rsidP="00A53C89">
            <w:pPr>
              <w:spacing w:line="360" w:lineRule="auto"/>
              <w:jc w:val="center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WQ3: Sg Rui-Perak Confluent</w:t>
            </w:r>
          </w:p>
          <w:p w14:paraId="48E3B64E" w14:textId="77777777" w:rsidR="005852A5" w:rsidRPr="00772D0C" w:rsidRDefault="005852A5" w:rsidP="00A53C89">
            <w:pPr>
              <w:spacing w:line="360" w:lineRule="auto"/>
              <w:jc w:val="center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 xml:space="preserve">(KM17.25 – Sg </w:t>
            </w:r>
            <w:proofErr w:type="spellStart"/>
            <w:r w:rsidRPr="00772D0C">
              <w:rPr>
                <w:rFonts w:eastAsiaTheme="majorEastAsia"/>
                <w:lang w:val="en-US"/>
              </w:rPr>
              <w:t>Kuak</w:t>
            </w:r>
            <w:proofErr w:type="spellEnd"/>
            <w:r w:rsidRPr="00772D0C">
              <w:rPr>
                <w:rFonts w:eastAsiaTheme="majorEastAsia"/>
                <w:lang w:val="en-US"/>
              </w:rPr>
              <w:t>)</w:t>
            </w:r>
          </w:p>
        </w:tc>
        <w:tc>
          <w:tcPr>
            <w:tcW w:w="632" w:type="pct"/>
            <w:shd w:val="clear" w:color="auto" w:fill="auto"/>
          </w:tcPr>
          <w:p w14:paraId="62D59F68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13.97</w:t>
            </w:r>
          </w:p>
          <w:p w14:paraId="38514727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Class I</w:t>
            </w:r>
          </w:p>
        </w:tc>
        <w:tc>
          <w:tcPr>
            <w:tcW w:w="862" w:type="pct"/>
            <w:shd w:val="clear" w:color="auto" w:fill="auto"/>
          </w:tcPr>
          <w:p w14:paraId="21236C00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3143.75</w:t>
            </w:r>
          </w:p>
          <w:p w14:paraId="66F304C1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Class V</w:t>
            </w:r>
          </w:p>
        </w:tc>
        <w:tc>
          <w:tcPr>
            <w:tcW w:w="811" w:type="pct"/>
            <w:shd w:val="clear" w:color="auto" w:fill="auto"/>
          </w:tcPr>
          <w:p w14:paraId="140A4844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27.56</w:t>
            </w:r>
          </w:p>
          <w:p w14:paraId="69831E9C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Class II</w:t>
            </w:r>
          </w:p>
        </w:tc>
        <w:tc>
          <w:tcPr>
            <w:tcW w:w="729" w:type="pct"/>
            <w:shd w:val="clear" w:color="auto" w:fill="auto"/>
          </w:tcPr>
          <w:p w14:paraId="663A3291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59.37</w:t>
            </w:r>
          </w:p>
          <w:p w14:paraId="61B2D418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Class III</w:t>
            </w:r>
          </w:p>
        </w:tc>
        <w:tc>
          <w:tcPr>
            <w:tcW w:w="750" w:type="pct"/>
            <w:shd w:val="clear" w:color="auto" w:fill="auto"/>
          </w:tcPr>
          <w:p w14:paraId="247F7A62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50.80</w:t>
            </w:r>
          </w:p>
          <w:p w14:paraId="4986B706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Class III</w:t>
            </w:r>
          </w:p>
        </w:tc>
      </w:tr>
      <w:tr w:rsidR="005852A5" w:rsidRPr="00772D0C" w14:paraId="12B0637C" w14:textId="77777777" w:rsidTr="00A53C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6" w:type="pct"/>
          </w:tcPr>
          <w:p w14:paraId="355B3EBC" w14:textId="77777777" w:rsidR="005852A5" w:rsidRPr="00772D0C" w:rsidRDefault="005852A5" w:rsidP="00A53C89">
            <w:pPr>
              <w:spacing w:line="360" w:lineRule="auto"/>
              <w:jc w:val="center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 xml:space="preserve">WQ1: Before </w:t>
            </w:r>
            <w:proofErr w:type="spellStart"/>
            <w:r w:rsidRPr="00772D0C">
              <w:rPr>
                <w:rFonts w:eastAsiaTheme="majorEastAsia"/>
                <w:lang w:val="en-US"/>
              </w:rPr>
              <w:t>Gandah</w:t>
            </w:r>
            <w:proofErr w:type="spellEnd"/>
            <w:r w:rsidRPr="00772D0C">
              <w:rPr>
                <w:rFonts w:eastAsiaTheme="majorEastAsia"/>
                <w:lang w:val="en-US"/>
              </w:rPr>
              <w:t xml:space="preserve"> Water Intake</w:t>
            </w:r>
          </w:p>
          <w:p w14:paraId="08828A44" w14:textId="77777777" w:rsidR="005852A5" w:rsidRPr="00772D0C" w:rsidRDefault="005852A5" w:rsidP="00A53C89">
            <w:pPr>
              <w:spacing w:line="360" w:lineRule="auto"/>
              <w:jc w:val="center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(KM0.00 – Sg Perak)</w:t>
            </w:r>
          </w:p>
        </w:tc>
        <w:tc>
          <w:tcPr>
            <w:tcW w:w="632" w:type="pct"/>
          </w:tcPr>
          <w:p w14:paraId="12FF0F9F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12.04</w:t>
            </w:r>
          </w:p>
          <w:p w14:paraId="5E071416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Class I</w:t>
            </w:r>
          </w:p>
        </w:tc>
        <w:tc>
          <w:tcPr>
            <w:tcW w:w="862" w:type="pct"/>
          </w:tcPr>
          <w:p w14:paraId="509A7B37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985.90</w:t>
            </w:r>
          </w:p>
          <w:p w14:paraId="5175C40C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Class V</w:t>
            </w:r>
          </w:p>
        </w:tc>
        <w:tc>
          <w:tcPr>
            <w:tcW w:w="811" w:type="pct"/>
          </w:tcPr>
          <w:p w14:paraId="2DEEDCBF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13.99</w:t>
            </w:r>
          </w:p>
          <w:p w14:paraId="3F9763CD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Class I</w:t>
            </w:r>
          </w:p>
        </w:tc>
        <w:tc>
          <w:tcPr>
            <w:tcW w:w="729" w:type="pct"/>
          </w:tcPr>
          <w:p w14:paraId="2DDC9633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47.57</w:t>
            </w:r>
          </w:p>
          <w:p w14:paraId="027AFD7F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Class II</w:t>
            </w:r>
          </w:p>
        </w:tc>
        <w:tc>
          <w:tcPr>
            <w:tcW w:w="750" w:type="pct"/>
          </w:tcPr>
          <w:p w14:paraId="435B91E1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23.89</w:t>
            </w:r>
          </w:p>
          <w:p w14:paraId="2AF84D0B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Class I</w:t>
            </w:r>
          </w:p>
        </w:tc>
      </w:tr>
    </w:tbl>
    <w:p w14:paraId="13E54046" w14:textId="77777777" w:rsidR="005852A5" w:rsidRDefault="005852A5" w:rsidP="005852A5">
      <w:pPr>
        <w:pStyle w:val="Caption"/>
        <w:spacing w:line="360" w:lineRule="auto"/>
        <w:jc w:val="both"/>
      </w:pPr>
    </w:p>
    <w:p w14:paraId="5CDF880F" w14:textId="77777777" w:rsidR="005852A5" w:rsidRPr="00772D0C" w:rsidRDefault="005852A5" w:rsidP="005852A5">
      <w:pPr>
        <w:pStyle w:val="Caption"/>
        <w:spacing w:line="360" w:lineRule="auto"/>
        <w:jc w:val="both"/>
        <w:rPr>
          <w:b/>
          <w:bCs/>
        </w:rPr>
      </w:pPr>
      <w:r w:rsidRPr="00772D0C">
        <w:rPr>
          <w:b/>
          <w:bCs/>
        </w:rPr>
        <w:t xml:space="preserve">Table </w:t>
      </w:r>
      <w:r>
        <w:rPr>
          <w:b/>
          <w:bCs/>
        </w:rPr>
        <w:t>S3</w:t>
      </w:r>
      <w:r w:rsidRPr="00772D0C">
        <w:rPr>
          <w:b/>
          <w:bCs/>
        </w:rPr>
        <w:t>.</w:t>
      </w:r>
      <w:r w:rsidRPr="00772D0C">
        <w:rPr>
          <w:rFonts w:eastAsiaTheme="majorEastAsia"/>
        </w:rPr>
        <w:t xml:space="preserve"> Simulated pollutant concentration at KM1.41 and KM0.00</w:t>
      </w:r>
    </w:p>
    <w:tbl>
      <w:tblPr>
        <w:tblStyle w:val="ListTable6Colorful1"/>
        <w:tblW w:w="5000" w:type="pct"/>
        <w:tblLayout w:type="fixed"/>
        <w:tblLook w:val="04A0" w:firstRow="1" w:lastRow="0" w:firstColumn="1" w:lastColumn="0" w:noHBand="0" w:noVBand="1"/>
      </w:tblPr>
      <w:tblGrid>
        <w:gridCol w:w="1155"/>
        <w:gridCol w:w="1184"/>
        <w:gridCol w:w="1442"/>
        <w:gridCol w:w="1442"/>
        <w:gridCol w:w="1350"/>
        <w:gridCol w:w="1262"/>
        <w:gridCol w:w="1191"/>
      </w:tblGrid>
      <w:tr w:rsidR="005852A5" w:rsidRPr="00772D0C" w14:paraId="78409DDF" w14:textId="77777777" w:rsidTr="00A53C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pct"/>
          </w:tcPr>
          <w:p w14:paraId="06737DFF" w14:textId="77777777" w:rsidR="005852A5" w:rsidRPr="00772D0C" w:rsidRDefault="005852A5" w:rsidP="00A53C89">
            <w:pPr>
              <w:spacing w:line="360" w:lineRule="auto"/>
              <w:rPr>
                <w:rFonts w:eastAsiaTheme="majorEastAsia"/>
                <w:lang w:val="en-US"/>
              </w:rPr>
            </w:pPr>
          </w:p>
        </w:tc>
        <w:tc>
          <w:tcPr>
            <w:tcW w:w="2254" w:type="pct"/>
            <w:gridSpan w:val="3"/>
            <w:tcBorders>
              <w:right w:val="single" w:sz="4" w:space="0" w:color="auto"/>
            </w:tcBorders>
          </w:tcPr>
          <w:p w14:paraId="17B54B3F" w14:textId="77777777" w:rsidR="005852A5" w:rsidRPr="00772D0C" w:rsidRDefault="005852A5" w:rsidP="00A53C89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WQ9: Project Site (KM1.41 – Sg Duri)</w:t>
            </w:r>
          </w:p>
        </w:tc>
        <w:tc>
          <w:tcPr>
            <w:tcW w:w="2107" w:type="pct"/>
            <w:gridSpan w:val="3"/>
            <w:tcBorders>
              <w:top w:val="single" w:sz="4" w:space="0" w:color="000000" w:themeColor="text1"/>
              <w:left w:val="single" w:sz="4" w:space="0" w:color="auto"/>
            </w:tcBorders>
          </w:tcPr>
          <w:p w14:paraId="21147ECA" w14:textId="77777777" w:rsidR="005852A5" w:rsidRPr="00772D0C" w:rsidRDefault="005852A5" w:rsidP="00A53C89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PS1: Sg Duri-</w:t>
            </w:r>
            <w:proofErr w:type="spellStart"/>
            <w:r w:rsidRPr="00772D0C">
              <w:rPr>
                <w:rFonts w:eastAsiaTheme="majorEastAsia"/>
                <w:lang w:val="en-US"/>
              </w:rPr>
              <w:t>Kuak</w:t>
            </w:r>
            <w:proofErr w:type="spellEnd"/>
            <w:r w:rsidRPr="00772D0C">
              <w:rPr>
                <w:rFonts w:eastAsiaTheme="majorEastAsia"/>
                <w:lang w:val="en-US"/>
              </w:rPr>
              <w:t xml:space="preserve"> Confluent</w:t>
            </w:r>
          </w:p>
          <w:p w14:paraId="2A50C920" w14:textId="77777777" w:rsidR="005852A5" w:rsidRPr="00772D0C" w:rsidRDefault="005852A5" w:rsidP="00A53C89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(KM0.00 – Sg Duri)</w:t>
            </w:r>
          </w:p>
        </w:tc>
      </w:tr>
      <w:tr w:rsidR="005852A5" w:rsidRPr="00772D0C" w14:paraId="441C138A" w14:textId="77777777" w:rsidTr="00A53C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pct"/>
            <w:shd w:val="clear" w:color="auto" w:fill="auto"/>
          </w:tcPr>
          <w:p w14:paraId="61F57EA1" w14:textId="77777777" w:rsidR="005852A5" w:rsidRPr="00772D0C" w:rsidRDefault="005852A5" w:rsidP="00A53C89">
            <w:pPr>
              <w:spacing w:line="360" w:lineRule="auto"/>
              <w:jc w:val="center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Scenario</w:t>
            </w:r>
          </w:p>
        </w:tc>
        <w:tc>
          <w:tcPr>
            <w:tcW w:w="656" w:type="pct"/>
            <w:shd w:val="clear" w:color="auto" w:fill="auto"/>
          </w:tcPr>
          <w:p w14:paraId="2207C1D4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Existing condition</w:t>
            </w:r>
          </w:p>
        </w:tc>
        <w:tc>
          <w:tcPr>
            <w:tcW w:w="799" w:type="pct"/>
            <w:shd w:val="clear" w:color="auto" w:fill="auto"/>
          </w:tcPr>
          <w:p w14:paraId="1EA3A59A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Operation phase with Tailing Pond Outburst</w:t>
            </w:r>
          </w:p>
        </w:tc>
        <w:tc>
          <w:tcPr>
            <w:tcW w:w="799" w:type="pct"/>
            <w:tcBorders>
              <w:right w:val="single" w:sz="4" w:space="0" w:color="auto"/>
            </w:tcBorders>
            <w:shd w:val="clear" w:color="auto" w:fill="auto"/>
          </w:tcPr>
          <w:p w14:paraId="0714D8A5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Operation phase with Tailing Pond Overflow</w:t>
            </w:r>
          </w:p>
        </w:tc>
        <w:tc>
          <w:tcPr>
            <w:tcW w:w="748" w:type="pct"/>
            <w:tcBorders>
              <w:left w:val="single" w:sz="4" w:space="0" w:color="auto"/>
            </w:tcBorders>
            <w:shd w:val="clear" w:color="auto" w:fill="auto"/>
          </w:tcPr>
          <w:p w14:paraId="45C7E14C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Existing condition</w:t>
            </w:r>
          </w:p>
        </w:tc>
        <w:tc>
          <w:tcPr>
            <w:tcW w:w="699" w:type="pct"/>
            <w:shd w:val="clear" w:color="auto" w:fill="auto"/>
          </w:tcPr>
          <w:p w14:paraId="201AF2A8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Operation phase with Tailing Pond Outburst</w:t>
            </w:r>
          </w:p>
        </w:tc>
        <w:tc>
          <w:tcPr>
            <w:tcW w:w="660" w:type="pct"/>
            <w:shd w:val="clear" w:color="auto" w:fill="auto"/>
          </w:tcPr>
          <w:p w14:paraId="44DBECE6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Operation phase with Tailing Pond Overflow</w:t>
            </w:r>
          </w:p>
        </w:tc>
      </w:tr>
      <w:tr w:rsidR="005852A5" w:rsidRPr="00772D0C" w14:paraId="1FDDE450" w14:textId="77777777" w:rsidTr="00A53C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pct"/>
          </w:tcPr>
          <w:p w14:paraId="042662C3" w14:textId="77777777" w:rsidR="005852A5" w:rsidRPr="00772D0C" w:rsidRDefault="005852A5" w:rsidP="00A53C89">
            <w:pPr>
              <w:spacing w:line="360" w:lineRule="auto"/>
              <w:jc w:val="center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pH</w:t>
            </w:r>
          </w:p>
        </w:tc>
        <w:tc>
          <w:tcPr>
            <w:tcW w:w="656" w:type="pct"/>
          </w:tcPr>
          <w:p w14:paraId="4FA78D35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7.41</w:t>
            </w:r>
          </w:p>
        </w:tc>
        <w:tc>
          <w:tcPr>
            <w:tcW w:w="799" w:type="pct"/>
          </w:tcPr>
          <w:p w14:paraId="69E11733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5.90</w:t>
            </w:r>
          </w:p>
        </w:tc>
        <w:tc>
          <w:tcPr>
            <w:tcW w:w="799" w:type="pct"/>
            <w:tcBorders>
              <w:right w:val="single" w:sz="4" w:space="0" w:color="auto"/>
            </w:tcBorders>
          </w:tcPr>
          <w:p w14:paraId="7B43DD69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5.34</w:t>
            </w:r>
          </w:p>
        </w:tc>
        <w:tc>
          <w:tcPr>
            <w:tcW w:w="748" w:type="pct"/>
            <w:tcBorders>
              <w:left w:val="single" w:sz="4" w:space="0" w:color="auto"/>
            </w:tcBorders>
          </w:tcPr>
          <w:p w14:paraId="7591F5D5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6.66</w:t>
            </w:r>
          </w:p>
        </w:tc>
        <w:tc>
          <w:tcPr>
            <w:tcW w:w="699" w:type="pct"/>
          </w:tcPr>
          <w:p w14:paraId="7B90F3C5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5.95</w:t>
            </w:r>
          </w:p>
        </w:tc>
        <w:tc>
          <w:tcPr>
            <w:tcW w:w="660" w:type="pct"/>
          </w:tcPr>
          <w:p w14:paraId="02E4D577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5.43</w:t>
            </w:r>
          </w:p>
        </w:tc>
      </w:tr>
      <w:tr w:rsidR="005852A5" w:rsidRPr="00772D0C" w14:paraId="207A453C" w14:textId="77777777" w:rsidTr="00A53C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pct"/>
            <w:shd w:val="clear" w:color="auto" w:fill="auto"/>
          </w:tcPr>
          <w:p w14:paraId="1E8C9FBE" w14:textId="77777777" w:rsidR="005852A5" w:rsidRPr="00772D0C" w:rsidRDefault="005852A5" w:rsidP="00A53C89">
            <w:pPr>
              <w:spacing w:line="360" w:lineRule="auto"/>
              <w:jc w:val="center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BOD</w:t>
            </w:r>
          </w:p>
        </w:tc>
        <w:tc>
          <w:tcPr>
            <w:tcW w:w="656" w:type="pct"/>
            <w:shd w:val="clear" w:color="auto" w:fill="auto"/>
          </w:tcPr>
          <w:p w14:paraId="13D8FBDE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2.99</w:t>
            </w:r>
          </w:p>
        </w:tc>
        <w:tc>
          <w:tcPr>
            <w:tcW w:w="799" w:type="pct"/>
            <w:shd w:val="clear" w:color="auto" w:fill="auto"/>
          </w:tcPr>
          <w:p w14:paraId="06431DD6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24.79</w:t>
            </w:r>
          </w:p>
        </w:tc>
        <w:tc>
          <w:tcPr>
            <w:tcW w:w="799" w:type="pct"/>
            <w:tcBorders>
              <w:right w:val="single" w:sz="4" w:space="0" w:color="auto"/>
            </w:tcBorders>
            <w:shd w:val="clear" w:color="auto" w:fill="auto"/>
          </w:tcPr>
          <w:p w14:paraId="57DC5855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24.40</w:t>
            </w:r>
          </w:p>
        </w:tc>
        <w:tc>
          <w:tcPr>
            <w:tcW w:w="748" w:type="pct"/>
            <w:tcBorders>
              <w:left w:val="single" w:sz="4" w:space="0" w:color="auto"/>
            </w:tcBorders>
            <w:shd w:val="clear" w:color="auto" w:fill="auto"/>
          </w:tcPr>
          <w:p w14:paraId="3B359A8F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3.02</w:t>
            </w:r>
          </w:p>
        </w:tc>
        <w:tc>
          <w:tcPr>
            <w:tcW w:w="699" w:type="pct"/>
            <w:shd w:val="clear" w:color="auto" w:fill="auto"/>
          </w:tcPr>
          <w:p w14:paraId="12772616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24.69</w:t>
            </w:r>
          </w:p>
        </w:tc>
        <w:tc>
          <w:tcPr>
            <w:tcW w:w="660" w:type="pct"/>
            <w:shd w:val="clear" w:color="auto" w:fill="auto"/>
          </w:tcPr>
          <w:p w14:paraId="7FFCCE10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24.08</w:t>
            </w:r>
          </w:p>
        </w:tc>
      </w:tr>
      <w:tr w:rsidR="005852A5" w:rsidRPr="00772D0C" w14:paraId="28547D4A" w14:textId="77777777" w:rsidTr="00A53C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pct"/>
          </w:tcPr>
          <w:p w14:paraId="0DBEC75F" w14:textId="77777777" w:rsidR="005852A5" w:rsidRPr="00772D0C" w:rsidRDefault="005852A5" w:rsidP="00A53C89">
            <w:pPr>
              <w:spacing w:line="360" w:lineRule="auto"/>
              <w:jc w:val="center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NH</w:t>
            </w:r>
            <w:r w:rsidRPr="00772D0C">
              <w:rPr>
                <w:rFonts w:eastAsiaTheme="majorEastAsia"/>
                <w:vertAlign w:val="subscript"/>
                <w:lang w:val="en-US"/>
              </w:rPr>
              <w:t>3</w:t>
            </w:r>
            <w:r w:rsidRPr="00772D0C">
              <w:rPr>
                <w:rFonts w:eastAsiaTheme="majorEastAsia"/>
                <w:lang w:val="en-US"/>
              </w:rPr>
              <w:t>N</w:t>
            </w:r>
          </w:p>
        </w:tc>
        <w:tc>
          <w:tcPr>
            <w:tcW w:w="656" w:type="pct"/>
          </w:tcPr>
          <w:p w14:paraId="6AF3404E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t>0.24</w:t>
            </w:r>
          </w:p>
        </w:tc>
        <w:tc>
          <w:tcPr>
            <w:tcW w:w="799" w:type="pct"/>
          </w:tcPr>
          <w:p w14:paraId="10F6E467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t>11.92</w:t>
            </w:r>
          </w:p>
        </w:tc>
        <w:tc>
          <w:tcPr>
            <w:tcW w:w="799" w:type="pct"/>
            <w:tcBorders>
              <w:right w:val="single" w:sz="4" w:space="0" w:color="auto"/>
            </w:tcBorders>
          </w:tcPr>
          <w:p w14:paraId="6AA504D4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t>11.78</w:t>
            </w:r>
          </w:p>
        </w:tc>
        <w:tc>
          <w:tcPr>
            <w:tcW w:w="748" w:type="pct"/>
            <w:tcBorders>
              <w:left w:val="single" w:sz="4" w:space="0" w:color="auto"/>
            </w:tcBorders>
          </w:tcPr>
          <w:p w14:paraId="57B728CF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t>0.21</w:t>
            </w:r>
          </w:p>
        </w:tc>
        <w:tc>
          <w:tcPr>
            <w:tcW w:w="699" w:type="pct"/>
          </w:tcPr>
          <w:p w14:paraId="28A56757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t>11.88</w:t>
            </w:r>
          </w:p>
        </w:tc>
        <w:tc>
          <w:tcPr>
            <w:tcW w:w="660" w:type="pct"/>
          </w:tcPr>
          <w:p w14:paraId="6C7A3BC9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t>11.70</w:t>
            </w:r>
          </w:p>
        </w:tc>
      </w:tr>
    </w:tbl>
    <w:p w14:paraId="4C574FAE" w14:textId="77777777" w:rsidR="005852A5" w:rsidRDefault="005852A5" w:rsidP="005852A5">
      <w:pPr>
        <w:pStyle w:val="Caption"/>
        <w:spacing w:line="360" w:lineRule="auto"/>
        <w:jc w:val="both"/>
      </w:pPr>
      <w:bookmarkStart w:id="2" w:name="_Ref182301637"/>
    </w:p>
    <w:p w14:paraId="3F226B52" w14:textId="77777777" w:rsidR="005852A5" w:rsidRDefault="005852A5" w:rsidP="005852A5">
      <w:pPr>
        <w:rPr>
          <w:lang w:val="en-US" w:eastAsia="en-AU"/>
        </w:rPr>
      </w:pPr>
    </w:p>
    <w:p w14:paraId="0DBF1EC1" w14:textId="77777777" w:rsidR="005852A5" w:rsidRPr="005852A5" w:rsidRDefault="005852A5" w:rsidP="005852A5">
      <w:pPr>
        <w:rPr>
          <w:lang w:val="en-US" w:eastAsia="en-AU"/>
        </w:rPr>
      </w:pPr>
    </w:p>
    <w:p w14:paraId="4C98B135" w14:textId="77777777" w:rsidR="005852A5" w:rsidRPr="00772D0C" w:rsidRDefault="005852A5" w:rsidP="005852A5">
      <w:pPr>
        <w:pStyle w:val="Caption"/>
        <w:spacing w:line="360" w:lineRule="auto"/>
        <w:jc w:val="both"/>
        <w:rPr>
          <w:b/>
          <w:bCs/>
        </w:rPr>
      </w:pPr>
      <w:r w:rsidRPr="00772D0C">
        <w:rPr>
          <w:b/>
          <w:bCs/>
        </w:rPr>
        <w:lastRenderedPageBreak/>
        <w:t xml:space="preserve">Table </w:t>
      </w:r>
      <w:bookmarkEnd w:id="2"/>
      <w:r>
        <w:rPr>
          <w:b/>
          <w:bCs/>
        </w:rPr>
        <w:t>S4</w:t>
      </w:r>
      <w:r w:rsidRPr="00772D0C">
        <w:rPr>
          <w:b/>
          <w:bCs/>
        </w:rPr>
        <w:t>.</w:t>
      </w:r>
      <w:r w:rsidRPr="00772D0C">
        <w:rPr>
          <w:rFonts w:eastAsiaTheme="majorEastAsia"/>
        </w:rPr>
        <w:t xml:space="preserve"> Simulated pollutant concentration at KM17.25 and WQ1</w:t>
      </w:r>
    </w:p>
    <w:tbl>
      <w:tblPr>
        <w:tblStyle w:val="ListTable6Colorful1"/>
        <w:tblW w:w="5000" w:type="pct"/>
        <w:tblLayout w:type="fixed"/>
        <w:tblLook w:val="04A0" w:firstRow="1" w:lastRow="0" w:firstColumn="1" w:lastColumn="0" w:noHBand="0" w:noVBand="1"/>
      </w:tblPr>
      <w:tblGrid>
        <w:gridCol w:w="1073"/>
        <w:gridCol w:w="1269"/>
        <w:gridCol w:w="1441"/>
        <w:gridCol w:w="1442"/>
        <w:gridCol w:w="1441"/>
        <w:gridCol w:w="1172"/>
        <w:gridCol w:w="1188"/>
      </w:tblGrid>
      <w:tr w:rsidR="005852A5" w:rsidRPr="00772D0C" w14:paraId="335C86C7" w14:textId="77777777" w:rsidTr="00A53C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" w:type="pct"/>
          </w:tcPr>
          <w:p w14:paraId="18D326C8" w14:textId="77777777" w:rsidR="005852A5" w:rsidRPr="00772D0C" w:rsidRDefault="005852A5" w:rsidP="00A53C89">
            <w:pPr>
              <w:spacing w:line="360" w:lineRule="auto"/>
              <w:rPr>
                <w:rFonts w:eastAsiaTheme="majorEastAsia"/>
                <w:lang w:val="en-US"/>
              </w:rPr>
            </w:pPr>
          </w:p>
        </w:tc>
        <w:tc>
          <w:tcPr>
            <w:tcW w:w="2300" w:type="pct"/>
            <w:gridSpan w:val="3"/>
            <w:tcBorders>
              <w:right w:val="single" w:sz="4" w:space="0" w:color="auto"/>
            </w:tcBorders>
          </w:tcPr>
          <w:p w14:paraId="7783890A" w14:textId="77777777" w:rsidR="005852A5" w:rsidRPr="00772D0C" w:rsidRDefault="005852A5" w:rsidP="00A53C89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WQ3: Sg Rui-Perak Confluent</w:t>
            </w:r>
          </w:p>
          <w:p w14:paraId="0C2D424B" w14:textId="77777777" w:rsidR="005852A5" w:rsidRPr="00772D0C" w:rsidRDefault="005852A5" w:rsidP="00A53C89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 xml:space="preserve">(KM17.25 – Sg </w:t>
            </w:r>
            <w:proofErr w:type="spellStart"/>
            <w:r w:rsidRPr="00772D0C">
              <w:rPr>
                <w:rFonts w:eastAsiaTheme="majorEastAsia"/>
                <w:lang w:val="en-US"/>
              </w:rPr>
              <w:t>Kuak</w:t>
            </w:r>
            <w:proofErr w:type="spellEnd"/>
            <w:r w:rsidRPr="00772D0C">
              <w:rPr>
                <w:rFonts w:eastAsiaTheme="majorEastAsia"/>
                <w:lang w:val="en-US"/>
              </w:rPr>
              <w:t>)</w:t>
            </w:r>
          </w:p>
        </w:tc>
        <w:tc>
          <w:tcPr>
            <w:tcW w:w="2106" w:type="pct"/>
            <w:gridSpan w:val="3"/>
            <w:tcBorders>
              <w:top w:val="single" w:sz="4" w:space="0" w:color="000000" w:themeColor="text1"/>
              <w:left w:val="single" w:sz="4" w:space="0" w:color="auto"/>
            </w:tcBorders>
          </w:tcPr>
          <w:p w14:paraId="3F54DBE3" w14:textId="77777777" w:rsidR="005852A5" w:rsidRPr="00772D0C" w:rsidRDefault="005852A5" w:rsidP="00A53C89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 xml:space="preserve">WQ1: Before </w:t>
            </w:r>
            <w:proofErr w:type="spellStart"/>
            <w:r w:rsidRPr="00772D0C">
              <w:rPr>
                <w:rFonts w:eastAsiaTheme="majorEastAsia"/>
                <w:lang w:val="en-US"/>
              </w:rPr>
              <w:t>Gandah</w:t>
            </w:r>
            <w:proofErr w:type="spellEnd"/>
            <w:r w:rsidRPr="00772D0C">
              <w:rPr>
                <w:rFonts w:eastAsiaTheme="majorEastAsia"/>
                <w:lang w:val="en-US"/>
              </w:rPr>
              <w:t xml:space="preserve"> Water Intake</w:t>
            </w:r>
          </w:p>
          <w:p w14:paraId="3584667D" w14:textId="77777777" w:rsidR="005852A5" w:rsidRPr="00772D0C" w:rsidRDefault="005852A5" w:rsidP="00A53C89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</w:p>
        </w:tc>
      </w:tr>
      <w:tr w:rsidR="005852A5" w:rsidRPr="00772D0C" w14:paraId="04CC9769" w14:textId="77777777" w:rsidTr="00A53C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" w:type="pct"/>
            <w:shd w:val="clear" w:color="auto" w:fill="auto"/>
          </w:tcPr>
          <w:p w14:paraId="7FAB5110" w14:textId="77777777" w:rsidR="005852A5" w:rsidRPr="00772D0C" w:rsidRDefault="005852A5" w:rsidP="00A53C89">
            <w:pPr>
              <w:spacing w:line="360" w:lineRule="auto"/>
              <w:jc w:val="center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Scenario</w:t>
            </w:r>
          </w:p>
        </w:tc>
        <w:tc>
          <w:tcPr>
            <w:tcW w:w="703" w:type="pct"/>
            <w:shd w:val="clear" w:color="auto" w:fill="auto"/>
          </w:tcPr>
          <w:p w14:paraId="6A51CBAB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Existing condition</w:t>
            </w:r>
          </w:p>
        </w:tc>
        <w:tc>
          <w:tcPr>
            <w:tcW w:w="798" w:type="pct"/>
            <w:shd w:val="clear" w:color="auto" w:fill="auto"/>
          </w:tcPr>
          <w:p w14:paraId="5EFF5EDF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Operation phase with Tailing Pond Outburst</w:t>
            </w:r>
          </w:p>
        </w:tc>
        <w:tc>
          <w:tcPr>
            <w:tcW w:w="799" w:type="pct"/>
            <w:tcBorders>
              <w:right w:val="single" w:sz="4" w:space="0" w:color="auto"/>
            </w:tcBorders>
            <w:shd w:val="clear" w:color="auto" w:fill="auto"/>
          </w:tcPr>
          <w:p w14:paraId="05E7859B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Operation phase with Tailing Pond Overflow</w:t>
            </w:r>
          </w:p>
        </w:tc>
        <w:tc>
          <w:tcPr>
            <w:tcW w:w="798" w:type="pct"/>
            <w:tcBorders>
              <w:left w:val="single" w:sz="4" w:space="0" w:color="auto"/>
            </w:tcBorders>
            <w:shd w:val="clear" w:color="auto" w:fill="auto"/>
          </w:tcPr>
          <w:p w14:paraId="1DFD30B3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Existing condition</w:t>
            </w:r>
          </w:p>
        </w:tc>
        <w:tc>
          <w:tcPr>
            <w:tcW w:w="649" w:type="pct"/>
            <w:shd w:val="clear" w:color="auto" w:fill="auto"/>
          </w:tcPr>
          <w:p w14:paraId="15420F02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Operation phase with Tailing Pond Outburst</w:t>
            </w:r>
          </w:p>
        </w:tc>
        <w:tc>
          <w:tcPr>
            <w:tcW w:w="659" w:type="pct"/>
            <w:shd w:val="clear" w:color="auto" w:fill="auto"/>
          </w:tcPr>
          <w:p w14:paraId="22467A3F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Operation phase with Tailing Pond Overflow</w:t>
            </w:r>
          </w:p>
        </w:tc>
      </w:tr>
      <w:tr w:rsidR="005852A5" w:rsidRPr="00772D0C" w14:paraId="4622F3A5" w14:textId="77777777" w:rsidTr="00A53C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" w:type="pct"/>
          </w:tcPr>
          <w:p w14:paraId="37D9466D" w14:textId="77777777" w:rsidR="005852A5" w:rsidRPr="00772D0C" w:rsidRDefault="005852A5" w:rsidP="00A53C89">
            <w:pPr>
              <w:spacing w:line="360" w:lineRule="auto"/>
              <w:jc w:val="center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pH</w:t>
            </w:r>
          </w:p>
        </w:tc>
        <w:tc>
          <w:tcPr>
            <w:tcW w:w="703" w:type="pct"/>
          </w:tcPr>
          <w:p w14:paraId="256F8EAE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7.65</w:t>
            </w:r>
          </w:p>
        </w:tc>
        <w:tc>
          <w:tcPr>
            <w:tcW w:w="798" w:type="pct"/>
          </w:tcPr>
          <w:p w14:paraId="43C15CD6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6.08</w:t>
            </w:r>
          </w:p>
        </w:tc>
        <w:tc>
          <w:tcPr>
            <w:tcW w:w="799" w:type="pct"/>
            <w:tcBorders>
              <w:right w:val="single" w:sz="4" w:space="0" w:color="auto"/>
            </w:tcBorders>
          </w:tcPr>
          <w:p w14:paraId="6C135D59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6.69</w:t>
            </w:r>
          </w:p>
        </w:tc>
        <w:tc>
          <w:tcPr>
            <w:tcW w:w="798" w:type="pct"/>
            <w:tcBorders>
              <w:left w:val="single" w:sz="4" w:space="0" w:color="auto"/>
            </w:tcBorders>
          </w:tcPr>
          <w:p w14:paraId="3DF116D8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7.60</w:t>
            </w:r>
          </w:p>
        </w:tc>
        <w:tc>
          <w:tcPr>
            <w:tcW w:w="649" w:type="pct"/>
          </w:tcPr>
          <w:p w14:paraId="65062B84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6.26</w:t>
            </w:r>
          </w:p>
        </w:tc>
        <w:tc>
          <w:tcPr>
            <w:tcW w:w="659" w:type="pct"/>
          </w:tcPr>
          <w:p w14:paraId="38C058FF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7.17</w:t>
            </w:r>
          </w:p>
        </w:tc>
      </w:tr>
      <w:tr w:rsidR="005852A5" w:rsidRPr="00772D0C" w14:paraId="5CC27D81" w14:textId="77777777" w:rsidTr="00A53C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" w:type="pct"/>
            <w:shd w:val="clear" w:color="auto" w:fill="auto"/>
          </w:tcPr>
          <w:p w14:paraId="45E9E5F2" w14:textId="77777777" w:rsidR="005852A5" w:rsidRPr="00772D0C" w:rsidRDefault="005852A5" w:rsidP="00A53C89">
            <w:pPr>
              <w:spacing w:line="360" w:lineRule="auto"/>
              <w:jc w:val="center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BOD</w:t>
            </w:r>
          </w:p>
        </w:tc>
        <w:tc>
          <w:tcPr>
            <w:tcW w:w="703" w:type="pct"/>
            <w:shd w:val="clear" w:color="auto" w:fill="auto"/>
          </w:tcPr>
          <w:p w14:paraId="3927490F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0.08</w:t>
            </w:r>
          </w:p>
        </w:tc>
        <w:tc>
          <w:tcPr>
            <w:tcW w:w="798" w:type="pct"/>
            <w:shd w:val="clear" w:color="auto" w:fill="auto"/>
          </w:tcPr>
          <w:p w14:paraId="332A9D9D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23.29</w:t>
            </w:r>
          </w:p>
        </w:tc>
        <w:tc>
          <w:tcPr>
            <w:tcW w:w="799" w:type="pct"/>
            <w:tcBorders>
              <w:right w:val="single" w:sz="4" w:space="0" w:color="auto"/>
            </w:tcBorders>
            <w:shd w:val="clear" w:color="auto" w:fill="auto"/>
          </w:tcPr>
          <w:p w14:paraId="04ED6FB9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19.09</w:t>
            </w:r>
          </w:p>
        </w:tc>
        <w:tc>
          <w:tcPr>
            <w:tcW w:w="798" w:type="pct"/>
            <w:tcBorders>
              <w:left w:val="single" w:sz="4" w:space="0" w:color="auto"/>
            </w:tcBorders>
            <w:shd w:val="clear" w:color="auto" w:fill="auto"/>
          </w:tcPr>
          <w:p w14:paraId="23E3BDF6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3.00</w:t>
            </w:r>
          </w:p>
        </w:tc>
        <w:tc>
          <w:tcPr>
            <w:tcW w:w="649" w:type="pct"/>
            <w:shd w:val="clear" w:color="auto" w:fill="auto"/>
          </w:tcPr>
          <w:p w14:paraId="72FB5138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18.27</w:t>
            </w:r>
          </w:p>
        </w:tc>
        <w:tc>
          <w:tcPr>
            <w:tcW w:w="659" w:type="pct"/>
            <w:shd w:val="clear" w:color="auto" w:fill="auto"/>
          </w:tcPr>
          <w:p w14:paraId="2E67BCCB" w14:textId="77777777" w:rsidR="005852A5" w:rsidRPr="00772D0C" w:rsidRDefault="005852A5" w:rsidP="00A53C8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rPr>
                <w:rFonts w:eastAsiaTheme="majorEastAsia"/>
                <w:lang w:val="en-US"/>
              </w:rPr>
              <w:t>6.93</w:t>
            </w:r>
          </w:p>
        </w:tc>
      </w:tr>
      <w:tr w:rsidR="005852A5" w:rsidRPr="00772D0C" w14:paraId="352451F1" w14:textId="77777777" w:rsidTr="00A53C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" w:type="pct"/>
          </w:tcPr>
          <w:p w14:paraId="2C559BD3" w14:textId="77777777" w:rsidR="005852A5" w:rsidRPr="00772D0C" w:rsidRDefault="005852A5" w:rsidP="00A53C89">
            <w:pPr>
              <w:spacing w:line="360" w:lineRule="auto"/>
              <w:jc w:val="center"/>
              <w:rPr>
                <w:rFonts w:eastAsiaTheme="majorEastAsia"/>
                <w:lang w:val="en-US"/>
              </w:rPr>
            </w:pPr>
            <w:r w:rsidRPr="00772D0C">
              <w:t>NH</w:t>
            </w:r>
            <w:r w:rsidRPr="00772D0C">
              <w:rPr>
                <w:vertAlign w:val="subscript"/>
              </w:rPr>
              <w:t>3</w:t>
            </w:r>
            <w:r w:rsidRPr="00772D0C">
              <w:t>N</w:t>
            </w:r>
          </w:p>
        </w:tc>
        <w:tc>
          <w:tcPr>
            <w:tcW w:w="703" w:type="pct"/>
          </w:tcPr>
          <w:p w14:paraId="6B47BEF2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t>0.155</w:t>
            </w:r>
          </w:p>
        </w:tc>
        <w:tc>
          <w:tcPr>
            <w:tcW w:w="798" w:type="pct"/>
          </w:tcPr>
          <w:p w14:paraId="3A754D30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t>11.387</w:t>
            </w:r>
          </w:p>
        </w:tc>
        <w:tc>
          <w:tcPr>
            <w:tcW w:w="799" w:type="pct"/>
            <w:tcBorders>
              <w:right w:val="single" w:sz="4" w:space="0" w:color="auto"/>
            </w:tcBorders>
          </w:tcPr>
          <w:p w14:paraId="411F0D45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t>8.975</w:t>
            </w:r>
          </w:p>
        </w:tc>
        <w:tc>
          <w:tcPr>
            <w:tcW w:w="798" w:type="pct"/>
            <w:tcBorders>
              <w:left w:val="single" w:sz="4" w:space="0" w:color="auto"/>
            </w:tcBorders>
          </w:tcPr>
          <w:p w14:paraId="5F4CD9F2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t>0.320</w:t>
            </w:r>
          </w:p>
        </w:tc>
        <w:tc>
          <w:tcPr>
            <w:tcW w:w="649" w:type="pct"/>
          </w:tcPr>
          <w:p w14:paraId="2251F680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t>8.571</w:t>
            </w:r>
          </w:p>
        </w:tc>
        <w:tc>
          <w:tcPr>
            <w:tcW w:w="659" w:type="pct"/>
          </w:tcPr>
          <w:p w14:paraId="3D6A6152" w14:textId="77777777" w:rsidR="005852A5" w:rsidRPr="00772D0C" w:rsidRDefault="005852A5" w:rsidP="00A53C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val="en-US"/>
              </w:rPr>
            </w:pPr>
            <w:r w:rsidRPr="00772D0C">
              <w:t>2.946</w:t>
            </w:r>
          </w:p>
        </w:tc>
      </w:tr>
    </w:tbl>
    <w:p w14:paraId="432C2799" w14:textId="77777777" w:rsidR="005852A5" w:rsidRDefault="005852A5" w:rsidP="00534D48">
      <w:pPr>
        <w:widowControl w:val="0"/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5852A5" w:rsidSect="00FC3CFE">
      <w:headerReference w:type="default" r:id="rId21"/>
      <w:pgSz w:w="11906" w:h="16838" w:code="9"/>
      <w:pgMar w:top="1440" w:right="1440" w:bottom="1440" w:left="1440" w:header="720" w:footer="720" w:gutter="0"/>
      <w:lnNumType w:countBy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351BFB" w14:textId="77777777" w:rsidR="00F731D4" w:rsidRDefault="00F731D4" w:rsidP="000C7B9B">
      <w:pPr>
        <w:spacing w:after="0" w:line="240" w:lineRule="auto"/>
      </w:pPr>
      <w:r>
        <w:separator/>
      </w:r>
    </w:p>
  </w:endnote>
  <w:endnote w:type="continuationSeparator" w:id="0">
    <w:p w14:paraId="3B3BAD8E" w14:textId="77777777" w:rsidR="00F731D4" w:rsidRDefault="00F731D4" w:rsidP="000C7B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95486F" w14:textId="77777777" w:rsidR="00F731D4" w:rsidRDefault="00F731D4" w:rsidP="000C7B9B">
      <w:pPr>
        <w:spacing w:after="0" w:line="240" w:lineRule="auto"/>
      </w:pPr>
      <w:r>
        <w:separator/>
      </w:r>
    </w:p>
  </w:footnote>
  <w:footnote w:type="continuationSeparator" w:id="0">
    <w:p w14:paraId="07328990" w14:textId="77777777" w:rsidR="00F731D4" w:rsidRDefault="00F731D4" w:rsidP="000C7B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9DD259" w14:textId="7DFD89AA" w:rsidR="000C7B9B" w:rsidRPr="000C7B9B" w:rsidRDefault="000C7B9B" w:rsidP="000C7B9B">
    <w:pPr>
      <w:pStyle w:val="Header"/>
      <w:jc w:val="center"/>
      <w:rPr>
        <w:rFonts w:asciiTheme="majorBidi" w:hAnsiTheme="majorBidi" w:cstheme="majorBidi"/>
        <w:i/>
        <w:iCs/>
        <w:sz w:val="24"/>
        <w:szCs w:val="24"/>
        <w:lang w:val="en-US"/>
      </w:rPr>
    </w:pPr>
    <w:r w:rsidRPr="000C7B9B">
      <w:rPr>
        <w:rFonts w:asciiTheme="majorBidi" w:hAnsiTheme="majorBidi" w:cstheme="majorBidi"/>
        <w:i/>
        <w:iCs/>
        <w:sz w:val="24"/>
        <w:szCs w:val="24"/>
        <w:lang w:val="en-US"/>
      </w:rPr>
      <w:t>Journal of Multidisciplinary Applied Natural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A982809"/>
    <w:multiLevelType w:val="hybridMultilevel"/>
    <w:tmpl w:val="A69A0D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8F6570"/>
    <w:multiLevelType w:val="hybridMultilevel"/>
    <w:tmpl w:val="943C5936"/>
    <w:lvl w:ilvl="0" w:tplc="4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895D7A"/>
    <w:multiLevelType w:val="hybridMultilevel"/>
    <w:tmpl w:val="320EC1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DE50BF"/>
    <w:multiLevelType w:val="hybridMultilevel"/>
    <w:tmpl w:val="9CAC12F6"/>
    <w:lvl w:ilvl="0" w:tplc="4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9906994">
    <w:abstractNumId w:val="0"/>
  </w:num>
  <w:num w:numId="2" w16cid:durableId="119109248">
    <w:abstractNumId w:val="2"/>
  </w:num>
  <w:num w:numId="3" w16cid:durableId="1009021641">
    <w:abstractNumId w:val="3"/>
  </w:num>
  <w:num w:numId="4" w16cid:durableId="13637050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MzS1NDY3MDExNzdQ0lEKTi0uzszPAykwNKkFACuK2q0tAAAA"/>
  </w:docVars>
  <w:rsids>
    <w:rsidRoot w:val="00067F52"/>
    <w:rsid w:val="0000237A"/>
    <w:rsid w:val="00013431"/>
    <w:rsid w:val="00013C40"/>
    <w:rsid w:val="00014B0F"/>
    <w:rsid w:val="000171D9"/>
    <w:rsid w:val="00021599"/>
    <w:rsid w:val="000313EF"/>
    <w:rsid w:val="0003207E"/>
    <w:rsid w:val="00033F40"/>
    <w:rsid w:val="00050DDF"/>
    <w:rsid w:val="00051DD6"/>
    <w:rsid w:val="00051EA6"/>
    <w:rsid w:val="000525F5"/>
    <w:rsid w:val="00052AAF"/>
    <w:rsid w:val="00054D16"/>
    <w:rsid w:val="00055BCC"/>
    <w:rsid w:val="000567DF"/>
    <w:rsid w:val="000614D7"/>
    <w:rsid w:val="000644DC"/>
    <w:rsid w:val="00067F52"/>
    <w:rsid w:val="0007208D"/>
    <w:rsid w:val="0007375C"/>
    <w:rsid w:val="0007558C"/>
    <w:rsid w:val="000755B1"/>
    <w:rsid w:val="0007561F"/>
    <w:rsid w:val="0007766E"/>
    <w:rsid w:val="000803F7"/>
    <w:rsid w:val="0008181C"/>
    <w:rsid w:val="00083EA9"/>
    <w:rsid w:val="000870D9"/>
    <w:rsid w:val="00087439"/>
    <w:rsid w:val="00090F64"/>
    <w:rsid w:val="0009649F"/>
    <w:rsid w:val="000A0A45"/>
    <w:rsid w:val="000A10BD"/>
    <w:rsid w:val="000A2597"/>
    <w:rsid w:val="000A3395"/>
    <w:rsid w:val="000A64B5"/>
    <w:rsid w:val="000B20DC"/>
    <w:rsid w:val="000B62C5"/>
    <w:rsid w:val="000B7144"/>
    <w:rsid w:val="000C1397"/>
    <w:rsid w:val="000C1F71"/>
    <w:rsid w:val="000C211D"/>
    <w:rsid w:val="000C796C"/>
    <w:rsid w:val="000C7B9B"/>
    <w:rsid w:val="000D12CE"/>
    <w:rsid w:val="000D371F"/>
    <w:rsid w:val="000D6BF0"/>
    <w:rsid w:val="000D736A"/>
    <w:rsid w:val="000E13B8"/>
    <w:rsid w:val="000E16F0"/>
    <w:rsid w:val="000E2A58"/>
    <w:rsid w:val="000E5794"/>
    <w:rsid w:val="000F23C6"/>
    <w:rsid w:val="000F7502"/>
    <w:rsid w:val="00102FC7"/>
    <w:rsid w:val="00110830"/>
    <w:rsid w:val="00122E04"/>
    <w:rsid w:val="0012370F"/>
    <w:rsid w:val="001266E7"/>
    <w:rsid w:val="001269D8"/>
    <w:rsid w:val="001350D4"/>
    <w:rsid w:val="001505E5"/>
    <w:rsid w:val="001512FF"/>
    <w:rsid w:val="001522ED"/>
    <w:rsid w:val="0015260C"/>
    <w:rsid w:val="00152756"/>
    <w:rsid w:val="001557DB"/>
    <w:rsid w:val="00155EFE"/>
    <w:rsid w:val="00156351"/>
    <w:rsid w:val="00157FCF"/>
    <w:rsid w:val="0016071E"/>
    <w:rsid w:val="0016147F"/>
    <w:rsid w:val="00163230"/>
    <w:rsid w:val="00163388"/>
    <w:rsid w:val="0016536E"/>
    <w:rsid w:val="001667F0"/>
    <w:rsid w:val="00172D7E"/>
    <w:rsid w:val="00180688"/>
    <w:rsid w:val="00182385"/>
    <w:rsid w:val="00185BA4"/>
    <w:rsid w:val="001918E5"/>
    <w:rsid w:val="00192E94"/>
    <w:rsid w:val="001962B9"/>
    <w:rsid w:val="0019630B"/>
    <w:rsid w:val="001A562D"/>
    <w:rsid w:val="001A7310"/>
    <w:rsid w:val="001A7935"/>
    <w:rsid w:val="001B118D"/>
    <w:rsid w:val="001B2978"/>
    <w:rsid w:val="001B59B7"/>
    <w:rsid w:val="001B62DB"/>
    <w:rsid w:val="001C2B65"/>
    <w:rsid w:val="001C5F83"/>
    <w:rsid w:val="001D3AC5"/>
    <w:rsid w:val="001D4C77"/>
    <w:rsid w:val="001D51AF"/>
    <w:rsid w:val="001D52CA"/>
    <w:rsid w:val="001D6F41"/>
    <w:rsid w:val="001E6730"/>
    <w:rsid w:val="001E75A0"/>
    <w:rsid w:val="001F2CDD"/>
    <w:rsid w:val="00204EB9"/>
    <w:rsid w:val="00210DAF"/>
    <w:rsid w:val="002132F7"/>
    <w:rsid w:val="00213F31"/>
    <w:rsid w:val="0021487A"/>
    <w:rsid w:val="00220098"/>
    <w:rsid w:val="00223639"/>
    <w:rsid w:val="00225D11"/>
    <w:rsid w:val="00226449"/>
    <w:rsid w:val="00227867"/>
    <w:rsid w:val="00231AB0"/>
    <w:rsid w:val="00237EDD"/>
    <w:rsid w:val="00242FF8"/>
    <w:rsid w:val="00244C3E"/>
    <w:rsid w:val="00246053"/>
    <w:rsid w:val="002460A3"/>
    <w:rsid w:val="002471C2"/>
    <w:rsid w:val="00247816"/>
    <w:rsid w:val="0025130D"/>
    <w:rsid w:val="002515E5"/>
    <w:rsid w:val="00251FA2"/>
    <w:rsid w:val="00260ED2"/>
    <w:rsid w:val="002623AA"/>
    <w:rsid w:val="00262730"/>
    <w:rsid w:val="00264805"/>
    <w:rsid w:val="00265E6E"/>
    <w:rsid w:val="0026786E"/>
    <w:rsid w:val="00270F5C"/>
    <w:rsid w:val="00271B47"/>
    <w:rsid w:val="00276343"/>
    <w:rsid w:val="0028357F"/>
    <w:rsid w:val="00283753"/>
    <w:rsid w:val="00285384"/>
    <w:rsid w:val="002870AA"/>
    <w:rsid w:val="0029632C"/>
    <w:rsid w:val="002A045B"/>
    <w:rsid w:val="002A39BB"/>
    <w:rsid w:val="002A4274"/>
    <w:rsid w:val="002A7F8C"/>
    <w:rsid w:val="002B4C46"/>
    <w:rsid w:val="002B678D"/>
    <w:rsid w:val="002B69B5"/>
    <w:rsid w:val="002B6D06"/>
    <w:rsid w:val="002B78F8"/>
    <w:rsid w:val="002C0008"/>
    <w:rsid w:val="002C54DA"/>
    <w:rsid w:val="002C6BF9"/>
    <w:rsid w:val="002D4577"/>
    <w:rsid w:val="002D4E6D"/>
    <w:rsid w:val="002E2452"/>
    <w:rsid w:val="002F189E"/>
    <w:rsid w:val="002F29F7"/>
    <w:rsid w:val="002F57E5"/>
    <w:rsid w:val="00305044"/>
    <w:rsid w:val="003062D2"/>
    <w:rsid w:val="00310A7D"/>
    <w:rsid w:val="003211A5"/>
    <w:rsid w:val="0032140F"/>
    <w:rsid w:val="0032203D"/>
    <w:rsid w:val="00322F33"/>
    <w:rsid w:val="00323FF5"/>
    <w:rsid w:val="003262C8"/>
    <w:rsid w:val="00330F04"/>
    <w:rsid w:val="00332FA3"/>
    <w:rsid w:val="0033577C"/>
    <w:rsid w:val="003362CB"/>
    <w:rsid w:val="003406F3"/>
    <w:rsid w:val="00340D26"/>
    <w:rsid w:val="00341F88"/>
    <w:rsid w:val="00343558"/>
    <w:rsid w:val="00345DB2"/>
    <w:rsid w:val="00346380"/>
    <w:rsid w:val="00346C15"/>
    <w:rsid w:val="00346E26"/>
    <w:rsid w:val="00347AC8"/>
    <w:rsid w:val="00351D77"/>
    <w:rsid w:val="00351E2E"/>
    <w:rsid w:val="0035516B"/>
    <w:rsid w:val="003602F3"/>
    <w:rsid w:val="00361618"/>
    <w:rsid w:val="00362050"/>
    <w:rsid w:val="00364E86"/>
    <w:rsid w:val="00365B0F"/>
    <w:rsid w:val="00371C93"/>
    <w:rsid w:val="003807D7"/>
    <w:rsid w:val="00381989"/>
    <w:rsid w:val="00390C0F"/>
    <w:rsid w:val="00392467"/>
    <w:rsid w:val="0039508F"/>
    <w:rsid w:val="003A3CBB"/>
    <w:rsid w:val="003A51B6"/>
    <w:rsid w:val="003A7DF1"/>
    <w:rsid w:val="003B1011"/>
    <w:rsid w:val="003B5AB0"/>
    <w:rsid w:val="003B6A3D"/>
    <w:rsid w:val="003C1EF3"/>
    <w:rsid w:val="003C3A50"/>
    <w:rsid w:val="003C5C58"/>
    <w:rsid w:val="003D1FD6"/>
    <w:rsid w:val="003D49AD"/>
    <w:rsid w:val="003D4DAE"/>
    <w:rsid w:val="003D77F3"/>
    <w:rsid w:val="003D7E28"/>
    <w:rsid w:val="003E265F"/>
    <w:rsid w:val="003F0058"/>
    <w:rsid w:val="003F00E1"/>
    <w:rsid w:val="003F2B7B"/>
    <w:rsid w:val="003F5FD2"/>
    <w:rsid w:val="003F765C"/>
    <w:rsid w:val="00400F45"/>
    <w:rsid w:val="004039C8"/>
    <w:rsid w:val="00404451"/>
    <w:rsid w:val="004054E5"/>
    <w:rsid w:val="0040649D"/>
    <w:rsid w:val="00415C94"/>
    <w:rsid w:val="004162E4"/>
    <w:rsid w:val="00421CF5"/>
    <w:rsid w:val="004236F6"/>
    <w:rsid w:val="004266F9"/>
    <w:rsid w:val="00427961"/>
    <w:rsid w:val="004279FD"/>
    <w:rsid w:val="00430EFB"/>
    <w:rsid w:val="004334D1"/>
    <w:rsid w:val="00434B12"/>
    <w:rsid w:val="0043748C"/>
    <w:rsid w:val="0044044B"/>
    <w:rsid w:val="00440FE5"/>
    <w:rsid w:val="00442BDA"/>
    <w:rsid w:val="0044480C"/>
    <w:rsid w:val="00444F39"/>
    <w:rsid w:val="00446DA6"/>
    <w:rsid w:val="0045431D"/>
    <w:rsid w:val="00461708"/>
    <w:rsid w:val="00462E7F"/>
    <w:rsid w:val="0047578B"/>
    <w:rsid w:val="00475EEF"/>
    <w:rsid w:val="0047685C"/>
    <w:rsid w:val="004831B1"/>
    <w:rsid w:val="004855E0"/>
    <w:rsid w:val="0048736C"/>
    <w:rsid w:val="004904C2"/>
    <w:rsid w:val="00492B84"/>
    <w:rsid w:val="00494703"/>
    <w:rsid w:val="004A0CB0"/>
    <w:rsid w:val="004A3DF4"/>
    <w:rsid w:val="004A6E98"/>
    <w:rsid w:val="004B06D3"/>
    <w:rsid w:val="004B27CB"/>
    <w:rsid w:val="004B292A"/>
    <w:rsid w:val="004B36ED"/>
    <w:rsid w:val="004D3934"/>
    <w:rsid w:val="004D625E"/>
    <w:rsid w:val="004E3B3E"/>
    <w:rsid w:val="004F06B4"/>
    <w:rsid w:val="004F25ED"/>
    <w:rsid w:val="004F3F35"/>
    <w:rsid w:val="004F658C"/>
    <w:rsid w:val="005016BE"/>
    <w:rsid w:val="00504085"/>
    <w:rsid w:val="00504493"/>
    <w:rsid w:val="0050791C"/>
    <w:rsid w:val="005107AA"/>
    <w:rsid w:val="00515621"/>
    <w:rsid w:val="00525043"/>
    <w:rsid w:val="00533695"/>
    <w:rsid w:val="00534D48"/>
    <w:rsid w:val="005426E7"/>
    <w:rsid w:val="005428B9"/>
    <w:rsid w:val="00544D94"/>
    <w:rsid w:val="0054608F"/>
    <w:rsid w:val="00547826"/>
    <w:rsid w:val="005514C9"/>
    <w:rsid w:val="005516B0"/>
    <w:rsid w:val="00554322"/>
    <w:rsid w:val="005625A3"/>
    <w:rsid w:val="005643D6"/>
    <w:rsid w:val="00574FBB"/>
    <w:rsid w:val="00577D1F"/>
    <w:rsid w:val="005852A5"/>
    <w:rsid w:val="005857A7"/>
    <w:rsid w:val="0058653B"/>
    <w:rsid w:val="0059488B"/>
    <w:rsid w:val="005A76D5"/>
    <w:rsid w:val="005A7C00"/>
    <w:rsid w:val="005A7CFA"/>
    <w:rsid w:val="005A7E45"/>
    <w:rsid w:val="005B0DB4"/>
    <w:rsid w:val="005B4914"/>
    <w:rsid w:val="005B659E"/>
    <w:rsid w:val="005B7D94"/>
    <w:rsid w:val="005C0F3F"/>
    <w:rsid w:val="005C128F"/>
    <w:rsid w:val="005C1BED"/>
    <w:rsid w:val="005C24A7"/>
    <w:rsid w:val="005C39C6"/>
    <w:rsid w:val="005C6F35"/>
    <w:rsid w:val="005C7F2D"/>
    <w:rsid w:val="005D0E29"/>
    <w:rsid w:val="005D1875"/>
    <w:rsid w:val="005D48A8"/>
    <w:rsid w:val="005E2D53"/>
    <w:rsid w:val="005E3239"/>
    <w:rsid w:val="005F21EA"/>
    <w:rsid w:val="005F27E6"/>
    <w:rsid w:val="005F5EAB"/>
    <w:rsid w:val="00601B48"/>
    <w:rsid w:val="00602184"/>
    <w:rsid w:val="0060234A"/>
    <w:rsid w:val="0060253E"/>
    <w:rsid w:val="00604F84"/>
    <w:rsid w:val="00607F7A"/>
    <w:rsid w:val="00610FF1"/>
    <w:rsid w:val="00612004"/>
    <w:rsid w:val="006127E0"/>
    <w:rsid w:val="00612A3A"/>
    <w:rsid w:val="00613EAC"/>
    <w:rsid w:val="00614C7B"/>
    <w:rsid w:val="00616D1F"/>
    <w:rsid w:val="00617F61"/>
    <w:rsid w:val="00621A2C"/>
    <w:rsid w:val="00631220"/>
    <w:rsid w:val="00632066"/>
    <w:rsid w:val="00632DBD"/>
    <w:rsid w:val="00634276"/>
    <w:rsid w:val="00634BFF"/>
    <w:rsid w:val="00636A8C"/>
    <w:rsid w:val="00636F95"/>
    <w:rsid w:val="006427A6"/>
    <w:rsid w:val="00644780"/>
    <w:rsid w:val="00651EA3"/>
    <w:rsid w:val="00654950"/>
    <w:rsid w:val="00656834"/>
    <w:rsid w:val="006613ED"/>
    <w:rsid w:val="006614B3"/>
    <w:rsid w:val="00670AAC"/>
    <w:rsid w:val="0067196B"/>
    <w:rsid w:val="00682806"/>
    <w:rsid w:val="00685164"/>
    <w:rsid w:val="006901BA"/>
    <w:rsid w:val="0069749E"/>
    <w:rsid w:val="006976D7"/>
    <w:rsid w:val="006A0FDE"/>
    <w:rsid w:val="006A18D3"/>
    <w:rsid w:val="006A3107"/>
    <w:rsid w:val="006A5457"/>
    <w:rsid w:val="006B26DF"/>
    <w:rsid w:val="006B30DC"/>
    <w:rsid w:val="006C457C"/>
    <w:rsid w:val="006C644A"/>
    <w:rsid w:val="006C6ECA"/>
    <w:rsid w:val="006C771A"/>
    <w:rsid w:val="006C7A60"/>
    <w:rsid w:val="006D229C"/>
    <w:rsid w:val="006D2435"/>
    <w:rsid w:val="006D3CDC"/>
    <w:rsid w:val="006D4F41"/>
    <w:rsid w:val="006D5263"/>
    <w:rsid w:val="006E0939"/>
    <w:rsid w:val="006E0CB0"/>
    <w:rsid w:val="006E18A3"/>
    <w:rsid w:val="006E2C40"/>
    <w:rsid w:val="006E3349"/>
    <w:rsid w:val="006E3825"/>
    <w:rsid w:val="006E5167"/>
    <w:rsid w:val="006E5238"/>
    <w:rsid w:val="006E5BCF"/>
    <w:rsid w:val="006E5CE1"/>
    <w:rsid w:val="006E6EA2"/>
    <w:rsid w:val="006F36F0"/>
    <w:rsid w:val="006F6473"/>
    <w:rsid w:val="00701D85"/>
    <w:rsid w:val="00711F8B"/>
    <w:rsid w:val="0071288E"/>
    <w:rsid w:val="00713C70"/>
    <w:rsid w:val="00715E75"/>
    <w:rsid w:val="00725697"/>
    <w:rsid w:val="00725C39"/>
    <w:rsid w:val="007270B0"/>
    <w:rsid w:val="0072724C"/>
    <w:rsid w:val="007356D3"/>
    <w:rsid w:val="007359A1"/>
    <w:rsid w:val="00740BA5"/>
    <w:rsid w:val="00744125"/>
    <w:rsid w:val="00744D3B"/>
    <w:rsid w:val="007453A6"/>
    <w:rsid w:val="00750578"/>
    <w:rsid w:val="007520EA"/>
    <w:rsid w:val="007543D4"/>
    <w:rsid w:val="00756C3F"/>
    <w:rsid w:val="00761DF2"/>
    <w:rsid w:val="00765467"/>
    <w:rsid w:val="007665D8"/>
    <w:rsid w:val="00775449"/>
    <w:rsid w:val="00775ED9"/>
    <w:rsid w:val="00780061"/>
    <w:rsid w:val="007817F2"/>
    <w:rsid w:val="007849D6"/>
    <w:rsid w:val="0078627A"/>
    <w:rsid w:val="0079522E"/>
    <w:rsid w:val="007956F9"/>
    <w:rsid w:val="00797A89"/>
    <w:rsid w:val="007A5C2C"/>
    <w:rsid w:val="007A787A"/>
    <w:rsid w:val="007B01F7"/>
    <w:rsid w:val="007B31BC"/>
    <w:rsid w:val="007C5D6C"/>
    <w:rsid w:val="007D1907"/>
    <w:rsid w:val="007D358E"/>
    <w:rsid w:val="007D5A1B"/>
    <w:rsid w:val="007E10A8"/>
    <w:rsid w:val="007E234F"/>
    <w:rsid w:val="007E4A60"/>
    <w:rsid w:val="007E57C3"/>
    <w:rsid w:val="007E5A2D"/>
    <w:rsid w:val="007F38A6"/>
    <w:rsid w:val="008015C6"/>
    <w:rsid w:val="008022B2"/>
    <w:rsid w:val="008044C1"/>
    <w:rsid w:val="0080700D"/>
    <w:rsid w:val="008112BC"/>
    <w:rsid w:val="00811D7A"/>
    <w:rsid w:val="00815886"/>
    <w:rsid w:val="008204B5"/>
    <w:rsid w:val="00822D14"/>
    <w:rsid w:val="0082388F"/>
    <w:rsid w:val="008277F5"/>
    <w:rsid w:val="00833604"/>
    <w:rsid w:val="00836089"/>
    <w:rsid w:val="00840CDB"/>
    <w:rsid w:val="00840D3C"/>
    <w:rsid w:val="008424B3"/>
    <w:rsid w:val="008437BD"/>
    <w:rsid w:val="008458E3"/>
    <w:rsid w:val="00846BDC"/>
    <w:rsid w:val="00851589"/>
    <w:rsid w:val="0085170E"/>
    <w:rsid w:val="00857142"/>
    <w:rsid w:val="00861373"/>
    <w:rsid w:val="008679A3"/>
    <w:rsid w:val="00872DFB"/>
    <w:rsid w:val="008769AF"/>
    <w:rsid w:val="00876A69"/>
    <w:rsid w:val="00881847"/>
    <w:rsid w:val="008872B1"/>
    <w:rsid w:val="00892246"/>
    <w:rsid w:val="00896984"/>
    <w:rsid w:val="00896D9C"/>
    <w:rsid w:val="008A1E41"/>
    <w:rsid w:val="008A2037"/>
    <w:rsid w:val="008B005F"/>
    <w:rsid w:val="008B360C"/>
    <w:rsid w:val="008B3B93"/>
    <w:rsid w:val="008B4E95"/>
    <w:rsid w:val="008B5E1D"/>
    <w:rsid w:val="008C2C20"/>
    <w:rsid w:val="008C512C"/>
    <w:rsid w:val="008C681F"/>
    <w:rsid w:val="008C6D35"/>
    <w:rsid w:val="008C7CDE"/>
    <w:rsid w:val="008D1083"/>
    <w:rsid w:val="008D1F31"/>
    <w:rsid w:val="008D35FE"/>
    <w:rsid w:val="008D700B"/>
    <w:rsid w:val="008D7BC6"/>
    <w:rsid w:val="008E27A2"/>
    <w:rsid w:val="008E2E09"/>
    <w:rsid w:val="008E384F"/>
    <w:rsid w:val="008E50A5"/>
    <w:rsid w:val="008F3D04"/>
    <w:rsid w:val="00902B9D"/>
    <w:rsid w:val="00902D3A"/>
    <w:rsid w:val="0090698A"/>
    <w:rsid w:val="00913538"/>
    <w:rsid w:val="0091456B"/>
    <w:rsid w:val="00915D1F"/>
    <w:rsid w:val="00931C39"/>
    <w:rsid w:val="0093535C"/>
    <w:rsid w:val="009402FD"/>
    <w:rsid w:val="009417AF"/>
    <w:rsid w:val="00941A32"/>
    <w:rsid w:val="00942894"/>
    <w:rsid w:val="00943397"/>
    <w:rsid w:val="00943D29"/>
    <w:rsid w:val="00946F9B"/>
    <w:rsid w:val="00951404"/>
    <w:rsid w:val="00952743"/>
    <w:rsid w:val="009532F2"/>
    <w:rsid w:val="0095359E"/>
    <w:rsid w:val="009556DA"/>
    <w:rsid w:val="00955B86"/>
    <w:rsid w:val="009560C7"/>
    <w:rsid w:val="00961820"/>
    <w:rsid w:val="00962343"/>
    <w:rsid w:val="00964ECD"/>
    <w:rsid w:val="0096619C"/>
    <w:rsid w:val="00972EF2"/>
    <w:rsid w:val="009732D0"/>
    <w:rsid w:val="00973F22"/>
    <w:rsid w:val="009765A8"/>
    <w:rsid w:val="00981E06"/>
    <w:rsid w:val="00991732"/>
    <w:rsid w:val="00994708"/>
    <w:rsid w:val="00995378"/>
    <w:rsid w:val="00995C59"/>
    <w:rsid w:val="009A19E6"/>
    <w:rsid w:val="009A27B1"/>
    <w:rsid w:val="009B0972"/>
    <w:rsid w:val="009B49CA"/>
    <w:rsid w:val="009B532F"/>
    <w:rsid w:val="009B713B"/>
    <w:rsid w:val="009C12D7"/>
    <w:rsid w:val="009C2C88"/>
    <w:rsid w:val="009C340C"/>
    <w:rsid w:val="009C68D5"/>
    <w:rsid w:val="009C6F38"/>
    <w:rsid w:val="009D0BE1"/>
    <w:rsid w:val="009D0C57"/>
    <w:rsid w:val="009D10F4"/>
    <w:rsid w:val="009D403A"/>
    <w:rsid w:val="009E0A7C"/>
    <w:rsid w:val="009E0FF4"/>
    <w:rsid w:val="009E17F6"/>
    <w:rsid w:val="009E3444"/>
    <w:rsid w:val="009E3A72"/>
    <w:rsid w:val="009E4D01"/>
    <w:rsid w:val="009E5147"/>
    <w:rsid w:val="009F04DF"/>
    <w:rsid w:val="009F1157"/>
    <w:rsid w:val="009F11A8"/>
    <w:rsid w:val="009F4D26"/>
    <w:rsid w:val="009F54AB"/>
    <w:rsid w:val="009F7145"/>
    <w:rsid w:val="00A04303"/>
    <w:rsid w:val="00A05925"/>
    <w:rsid w:val="00A06A9C"/>
    <w:rsid w:val="00A12CC6"/>
    <w:rsid w:val="00A21BC0"/>
    <w:rsid w:val="00A21EF0"/>
    <w:rsid w:val="00A23483"/>
    <w:rsid w:val="00A239FF"/>
    <w:rsid w:val="00A2737D"/>
    <w:rsid w:val="00A3106A"/>
    <w:rsid w:val="00A32068"/>
    <w:rsid w:val="00A343D9"/>
    <w:rsid w:val="00A37221"/>
    <w:rsid w:val="00A41B45"/>
    <w:rsid w:val="00A41F07"/>
    <w:rsid w:val="00A421D8"/>
    <w:rsid w:val="00A436C6"/>
    <w:rsid w:val="00A43F62"/>
    <w:rsid w:val="00A45FD6"/>
    <w:rsid w:val="00A51525"/>
    <w:rsid w:val="00A562FC"/>
    <w:rsid w:val="00A65426"/>
    <w:rsid w:val="00A665C1"/>
    <w:rsid w:val="00A700C9"/>
    <w:rsid w:val="00A7074A"/>
    <w:rsid w:val="00A76BCB"/>
    <w:rsid w:val="00A80A62"/>
    <w:rsid w:val="00A85AA9"/>
    <w:rsid w:val="00A86705"/>
    <w:rsid w:val="00A91B99"/>
    <w:rsid w:val="00A91D02"/>
    <w:rsid w:val="00A979D1"/>
    <w:rsid w:val="00AA0CF5"/>
    <w:rsid w:val="00AA1B64"/>
    <w:rsid w:val="00AA231E"/>
    <w:rsid w:val="00AA240B"/>
    <w:rsid w:val="00AA368D"/>
    <w:rsid w:val="00AA45C7"/>
    <w:rsid w:val="00AA7A7A"/>
    <w:rsid w:val="00AB00ED"/>
    <w:rsid w:val="00AB2362"/>
    <w:rsid w:val="00AB41CF"/>
    <w:rsid w:val="00AB77AF"/>
    <w:rsid w:val="00AC1601"/>
    <w:rsid w:val="00AC31F0"/>
    <w:rsid w:val="00AC3FFD"/>
    <w:rsid w:val="00AD2398"/>
    <w:rsid w:val="00AD3039"/>
    <w:rsid w:val="00AD445E"/>
    <w:rsid w:val="00AD7CB2"/>
    <w:rsid w:val="00AE20CD"/>
    <w:rsid w:val="00AE535B"/>
    <w:rsid w:val="00AF152A"/>
    <w:rsid w:val="00AF4040"/>
    <w:rsid w:val="00AF4D6E"/>
    <w:rsid w:val="00AF7388"/>
    <w:rsid w:val="00B0095E"/>
    <w:rsid w:val="00B03D9B"/>
    <w:rsid w:val="00B05E65"/>
    <w:rsid w:val="00B0603F"/>
    <w:rsid w:val="00B12946"/>
    <w:rsid w:val="00B2040B"/>
    <w:rsid w:val="00B218D5"/>
    <w:rsid w:val="00B26F61"/>
    <w:rsid w:val="00B2793E"/>
    <w:rsid w:val="00B3004F"/>
    <w:rsid w:val="00B342FE"/>
    <w:rsid w:val="00B34DD5"/>
    <w:rsid w:val="00B36382"/>
    <w:rsid w:val="00B403A7"/>
    <w:rsid w:val="00B413DC"/>
    <w:rsid w:val="00B418E4"/>
    <w:rsid w:val="00B45DF0"/>
    <w:rsid w:val="00B45F1E"/>
    <w:rsid w:val="00B466E5"/>
    <w:rsid w:val="00B4723F"/>
    <w:rsid w:val="00B47F71"/>
    <w:rsid w:val="00B52BBC"/>
    <w:rsid w:val="00B52C22"/>
    <w:rsid w:val="00B56A4D"/>
    <w:rsid w:val="00B63004"/>
    <w:rsid w:val="00B659ED"/>
    <w:rsid w:val="00B67513"/>
    <w:rsid w:val="00B71989"/>
    <w:rsid w:val="00B71D7F"/>
    <w:rsid w:val="00B74D6E"/>
    <w:rsid w:val="00B76C65"/>
    <w:rsid w:val="00B80731"/>
    <w:rsid w:val="00B80D21"/>
    <w:rsid w:val="00B813B7"/>
    <w:rsid w:val="00B82A19"/>
    <w:rsid w:val="00B87C83"/>
    <w:rsid w:val="00B90C10"/>
    <w:rsid w:val="00B949C2"/>
    <w:rsid w:val="00B9746E"/>
    <w:rsid w:val="00BA078E"/>
    <w:rsid w:val="00BA0A0E"/>
    <w:rsid w:val="00BA48E2"/>
    <w:rsid w:val="00BA7409"/>
    <w:rsid w:val="00BA78A5"/>
    <w:rsid w:val="00BA7943"/>
    <w:rsid w:val="00BB3138"/>
    <w:rsid w:val="00BC39A6"/>
    <w:rsid w:val="00BC3B2F"/>
    <w:rsid w:val="00BC41B4"/>
    <w:rsid w:val="00BC4A57"/>
    <w:rsid w:val="00BD2D24"/>
    <w:rsid w:val="00BF0375"/>
    <w:rsid w:val="00BF197B"/>
    <w:rsid w:val="00BF1B7A"/>
    <w:rsid w:val="00BF2721"/>
    <w:rsid w:val="00BF4114"/>
    <w:rsid w:val="00BF7020"/>
    <w:rsid w:val="00C01007"/>
    <w:rsid w:val="00C05F11"/>
    <w:rsid w:val="00C1267E"/>
    <w:rsid w:val="00C13330"/>
    <w:rsid w:val="00C15C88"/>
    <w:rsid w:val="00C2191A"/>
    <w:rsid w:val="00C21A89"/>
    <w:rsid w:val="00C2590B"/>
    <w:rsid w:val="00C269B8"/>
    <w:rsid w:val="00C362E7"/>
    <w:rsid w:val="00C41ABA"/>
    <w:rsid w:val="00C5028D"/>
    <w:rsid w:val="00C52464"/>
    <w:rsid w:val="00C52A05"/>
    <w:rsid w:val="00C52B43"/>
    <w:rsid w:val="00C53435"/>
    <w:rsid w:val="00C56953"/>
    <w:rsid w:val="00C62257"/>
    <w:rsid w:val="00C67F01"/>
    <w:rsid w:val="00C726C7"/>
    <w:rsid w:val="00C736E3"/>
    <w:rsid w:val="00C73EF3"/>
    <w:rsid w:val="00C75019"/>
    <w:rsid w:val="00C8172D"/>
    <w:rsid w:val="00C827BE"/>
    <w:rsid w:val="00C834E1"/>
    <w:rsid w:val="00C83A12"/>
    <w:rsid w:val="00C90701"/>
    <w:rsid w:val="00C95961"/>
    <w:rsid w:val="00C9654D"/>
    <w:rsid w:val="00CA1562"/>
    <w:rsid w:val="00CA674E"/>
    <w:rsid w:val="00CB4359"/>
    <w:rsid w:val="00CB4E36"/>
    <w:rsid w:val="00CC2E3D"/>
    <w:rsid w:val="00CD25D7"/>
    <w:rsid w:val="00CD2A4D"/>
    <w:rsid w:val="00CD5CD0"/>
    <w:rsid w:val="00CE60D5"/>
    <w:rsid w:val="00CE715E"/>
    <w:rsid w:val="00CE76D3"/>
    <w:rsid w:val="00CE783C"/>
    <w:rsid w:val="00CE79C2"/>
    <w:rsid w:val="00CF2475"/>
    <w:rsid w:val="00CF2BC9"/>
    <w:rsid w:val="00CF5328"/>
    <w:rsid w:val="00D007E3"/>
    <w:rsid w:val="00D009D6"/>
    <w:rsid w:val="00D06CB0"/>
    <w:rsid w:val="00D1332B"/>
    <w:rsid w:val="00D153FB"/>
    <w:rsid w:val="00D21583"/>
    <w:rsid w:val="00D2239E"/>
    <w:rsid w:val="00D26220"/>
    <w:rsid w:val="00D32C68"/>
    <w:rsid w:val="00D33902"/>
    <w:rsid w:val="00D35BBB"/>
    <w:rsid w:val="00D44828"/>
    <w:rsid w:val="00D478A0"/>
    <w:rsid w:val="00D5017C"/>
    <w:rsid w:val="00D50DDC"/>
    <w:rsid w:val="00D56160"/>
    <w:rsid w:val="00D570A1"/>
    <w:rsid w:val="00D574B0"/>
    <w:rsid w:val="00D61A80"/>
    <w:rsid w:val="00D63C64"/>
    <w:rsid w:val="00D64064"/>
    <w:rsid w:val="00D64B14"/>
    <w:rsid w:val="00D70E90"/>
    <w:rsid w:val="00D714BA"/>
    <w:rsid w:val="00D74BF9"/>
    <w:rsid w:val="00D77701"/>
    <w:rsid w:val="00D77C04"/>
    <w:rsid w:val="00D8108D"/>
    <w:rsid w:val="00D86EE2"/>
    <w:rsid w:val="00D90374"/>
    <w:rsid w:val="00D91D0F"/>
    <w:rsid w:val="00D91DA9"/>
    <w:rsid w:val="00D96F33"/>
    <w:rsid w:val="00D975E0"/>
    <w:rsid w:val="00DA16D7"/>
    <w:rsid w:val="00DA2616"/>
    <w:rsid w:val="00DB5098"/>
    <w:rsid w:val="00DB5EB0"/>
    <w:rsid w:val="00DB6CDE"/>
    <w:rsid w:val="00DC5991"/>
    <w:rsid w:val="00DC63A4"/>
    <w:rsid w:val="00DC74CA"/>
    <w:rsid w:val="00DD0D84"/>
    <w:rsid w:val="00DD4296"/>
    <w:rsid w:val="00DD5F43"/>
    <w:rsid w:val="00DE2F64"/>
    <w:rsid w:val="00DE4AD4"/>
    <w:rsid w:val="00DE597F"/>
    <w:rsid w:val="00DE6176"/>
    <w:rsid w:val="00DE7701"/>
    <w:rsid w:val="00DF23CE"/>
    <w:rsid w:val="00DF3150"/>
    <w:rsid w:val="00DF3ED7"/>
    <w:rsid w:val="00DF5290"/>
    <w:rsid w:val="00DF5957"/>
    <w:rsid w:val="00E031C8"/>
    <w:rsid w:val="00E04D9C"/>
    <w:rsid w:val="00E14246"/>
    <w:rsid w:val="00E20147"/>
    <w:rsid w:val="00E2139A"/>
    <w:rsid w:val="00E22274"/>
    <w:rsid w:val="00E22A66"/>
    <w:rsid w:val="00E26C84"/>
    <w:rsid w:val="00E33442"/>
    <w:rsid w:val="00E359FE"/>
    <w:rsid w:val="00E37CAC"/>
    <w:rsid w:val="00E4151D"/>
    <w:rsid w:val="00E42C4F"/>
    <w:rsid w:val="00E42F38"/>
    <w:rsid w:val="00E444DF"/>
    <w:rsid w:val="00E46321"/>
    <w:rsid w:val="00E46415"/>
    <w:rsid w:val="00E47236"/>
    <w:rsid w:val="00E54EBE"/>
    <w:rsid w:val="00E551AD"/>
    <w:rsid w:val="00E55425"/>
    <w:rsid w:val="00E60717"/>
    <w:rsid w:val="00E61836"/>
    <w:rsid w:val="00E61F54"/>
    <w:rsid w:val="00E66BDF"/>
    <w:rsid w:val="00E738C9"/>
    <w:rsid w:val="00E74A77"/>
    <w:rsid w:val="00E807DD"/>
    <w:rsid w:val="00E81D73"/>
    <w:rsid w:val="00E81EA2"/>
    <w:rsid w:val="00E824AF"/>
    <w:rsid w:val="00E84940"/>
    <w:rsid w:val="00E87576"/>
    <w:rsid w:val="00E90BC4"/>
    <w:rsid w:val="00E91F60"/>
    <w:rsid w:val="00E9319B"/>
    <w:rsid w:val="00E94987"/>
    <w:rsid w:val="00E94AA5"/>
    <w:rsid w:val="00E95162"/>
    <w:rsid w:val="00E95975"/>
    <w:rsid w:val="00EA1C24"/>
    <w:rsid w:val="00EA2F74"/>
    <w:rsid w:val="00EA51BD"/>
    <w:rsid w:val="00EA5A4B"/>
    <w:rsid w:val="00EA5CF9"/>
    <w:rsid w:val="00EA727F"/>
    <w:rsid w:val="00EB238C"/>
    <w:rsid w:val="00EB74FD"/>
    <w:rsid w:val="00EC50EB"/>
    <w:rsid w:val="00EC536D"/>
    <w:rsid w:val="00EC679B"/>
    <w:rsid w:val="00EC7239"/>
    <w:rsid w:val="00ED05C1"/>
    <w:rsid w:val="00ED4144"/>
    <w:rsid w:val="00ED52E2"/>
    <w:rsid w:val="00ED6C01"/>
    <w:rsid w:val="00EE1618"/>
    <w:rsid w:val="00EE188F"/>
    <w:rsid w:val="00EE1B27"/>
    <w:rsid w:val="00EE355A"/>
    <w:rsid w:val="00EE42D1"/>
    <w:rsid w:val="00EE486E"/>
    <w:rsid w:val="00EE5ED6"/>
    <w:rsid w:val="00EF08C7"/>
    <w:rsid w:val="00EF22FB"/>
    <w:rsid w:val="00EF4534"/>
    <w:rsid w:val="00EF66E0"/>
    <w:rsid w:val="00EF6D1E"/>
    <w:rsid w:val="00EF6E07"/>
    <w:rsid w:val="00EF7A79"/>
    <w:rsid w:val="00F00E4B"/>
    <w:rsid w:val="00F01D9E"/>
    <w:rsid w:val="00F02B60"/>
    <w:rsid w:val="00F045E6"/>
    <w:rsid w:val="00F04C36"/>
    <w:rsid w:val="00F0797A"/>
    <w:rsid w:val="00F11583"/>
    <w:rsid w:val="00F117A5"/>
    <w:rsid w:val="00F11A2F"/>
    <w:rsid w:val="00F12238"/>
    <w:rsid w:val="00F12C2C"/>
    <w:rsid w:val="00F14C2B"/>
    <w:rsid w:val="00F152DB"/>
    <w:rsid w:val="00F15343"/>
    <w:rsid w:val="00F17112"/>
    <w:rsid w:val="00F1750F"/>
    <w:rsid w:val="00F22877"/>
    <w:rsid w:val="00F23558"/>
    <w:rsid w:val="00F25F1F"/>
    <w:rsid w:val="00F26DF3"/>
    <w:rsid w:val="00F31691"/>
    <w:rsid w:val="00F35EFB"/>
    <w:rsid w:val="00F41A44"/>
    <w:rsid w:val="00F41A6C"/>
    <w:rsid w:val="00F46AF2"/>
    <w:rsid w:val="00F514EA"/>
    <w:rsid w:val="00F53BD9"/>
    <w:rsid w:val="00F54814"/>
    <w:rsid w:val="00F55AB5"/>
    <w:rsid w:val="00F5677C"/>
    <w:rsid w:val="00F569DD"/>
    <w:rsid w:val="00F5773A"/>
    <w:rsid w:val="00F62AD5"/>
    <w:rsid w:val="00F731D4"/>
    <w:rsid w:val="00F74E09"/>
    <w:rsid w:val="00F762EB"/>
    <w:rsid w:val="00F82988"/>
    <w:rsid w:val="00F867EA"/>
    <w:rsid w:val="00F87B85"/>
    <w:rsid w:val="00F90130"/>
    <w:rsid w:val="00F90DFF"/>
    <w:rsid w:val="00F920E7"/>
    <w:rsid w:val="00F9289E"/>
    <w:rsid w:val="00F9404A"/>
    <w:rsid w:val="00F94979"/>
    <w:rsid w:val="00F971E2"/>
    <w:rsid w:val="00FA15BE"/>
    <w:rsid w:val="00FA5BC2"/>
    <w:rsid w:val="00FB1779"/>
    <w:rsid w:val="00FB2DE0"/>
    <w:rsid w:val="00FC0DB1"/>
    <w:rsid w:val="00FC3CFE"/>
    <w:rsid w:val="00FC3E2F"/>
    <w:rsid w:val="00FC4F6B"/>
    <w:rsid w:val="00FC5D85"/>
    <w:rsid w:val="00FC6BDD"/>
    <w:rsid w:val="00FD262F"/>
    <w:rsid w:val="00FD2D11"/>
    <w:rsid w:val="00FD701A"/>
    <w:rsid w:val="00FE36BB"/>
    <w:rsid w:val="00FF1E96"/>
    <w:rsid w:val="00FF23C2"/>
    <w:rsid w:val="00FF3F37"/>
    <w:rsid w:val="00FF4638"/>
    <w:rsid w:val="00FF5114"/>
    <w:rsid w:val="00FF6F68"/>
    <w:rsid w:val="00FF722F"/>
    <w:rsid w:val="00FF7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831DC2"/>
  <w15:docId w15:val="{7D99AC7F-233A-3743-8A2C-8DFC9D560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2C22"/>
    <w:rPr>
      <w:lang w:val="id-ID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A15BE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b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FA15BE"/>
    <w:rPr>
      <w:rFonts w:ascii="Times New Roman" w:eastAsiaTheme="majorEastAsia" w:hAnsi="Times New Roman" w:cstheme="majorBidi"/>
      <w:b/>
      <w:sz w:val="24"/>
      <w:szCs w:val="26"/>
    </w:rPr>
  </w:style>
  <w:style w:type="character" w:styleId="Hyperlink">
    <w:name w:val="Hyperlink"/>
    <w:basedOn w:val="DefaultParagraphFont"/>
    <w:uiPriority w:val="99"/>
    <w:unhideWhenUsed/>
    <w:rsid w:val="0039246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92467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444F3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paragraph" w:styleId="ListParagraph">
    <w:name w:val="List Paragraph"/>
    <w:aliases w:val="List,List P1,List Paragraph1,Body 1,Bullets H1/2,Figure_name,Beran Bullets,List Paragraph Char Char,numbered,Number_1,new,List Paragraph2,SGLText List Paragraph,Heading PA,Liste à puce - Normal,lp1,Bullet List,FooterText,List Paragraph11"/>
    <w:basedOn w:val="Normal"/>
    <w:link w:val="ListParagraphChar"/>
    <w:uiPriority w:val="99"/>
    <w:qFormat/>
    <w:rsid w:val="001512FF"/>
    <w:pPr>
      <w:spacing w:before="100" w:after="200" w:line="276" w:lineRule="auto"/>
      <w:ind w:left="720"/>
      <w:contextualSpacing/>
    </w:pPr>
    <w:rPr>
      <w:rFonts w:eastAsiaTheme="minorEastAsia"/>
      <w:sz w:val="20"/>
      <w:szCs w:val="20"/>
      <w:lang w:val="en-US"/>
    </w:rPr>
  </w:style>
  <w:style w:type="table" w:styleId="TableGrid">
    <w:name w:val="Table Grid"/>
    <w:basedOn w:val="TableNormal"/>
    <w:uiPriority w:val="59"/>
    <w:rsid w:val="001512FF"/>
    <w:pPr>
      <w:spacing w:before="100" w:after="0" w:line="240" w:lineRule="auto"/>
      <w:ind w:left="425" w:hanging="425"/>
    </w:pPr>
    <w:rPr>
      <w:rFonts w:eastAsiaTheme="minorEastAsia"/>
      <w:sz w:val="20"/>
      <w:szCs w:val="20"/>
      <w:lang w:val="id-ID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BodytextIndented">
    <w:name w:val="BodytextIndented"/>
    <w:basedOn w:val="Normal"/>
    <w:rsid w:val="000755B1"/>
    <w:pPr>
      <w:spacing w:after="0" w:line="240" w:lineRule="auto"/>
      <w:ind w:firstLine="284"/>
      <w:jc w:val="both"/>
    </w:pPr>
    <w:rPr>
      <w:rFonts w:ascii="Times" w:eastAsiaTheme="minorEastAsia" w:hAnsi="Times" w:cs="Times New Roman"/>
      <w:iCs/>
      <w:color w:val="00000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3D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3D04"/>
    <w:rPr>
      <w:rFonts w:ascii="Tahoma" w:hAnsi="Tahoma" w:cs="Tahoma"/>
      <w:sz w:val="16"/>
      <w:szCs w:val="16"/>
      <w:lang w:val="id-ID"/>
    </w:rPr>
  </w:style>
  <w:style w:type="character" w:styleId="UnresolvedMention">
    <w:name w:val="Unresolved Mention"/>
    <w:basedOn w:val="DefaultParagraphFont"/>
    <w:uiPriority w:val="99"/>
    <w:semiHidden/>
    <w:unhideWhenUsed/>
    <w:rsid w:val="00B71989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FC3CFE"/>
  </w:style>
  <w:style w:type="paragraph" w:styleId="Header">
    <w:name w:val="header"/>
    <w:basedOn w:val="Normal"/>
    <w:link w:val="HeaderChar"/>
    <w:uiPriority w:val="99"/>
    <w:unhideWhenUsed/>
    <w:rsid w:val="000C7B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7B9B"/>
    <w:rPr>
      <w:lang w:val="id-ID"/>
    </w:rPr>
  </w:style>
  <w:style w:type="paragraph" w:styleId="Footer">
    <w:name w:val="footer"/>
    <w:basedOn w:val="Normal"/>
    <w:link w:val="FooterChar"/>
    <w:uiPriority w:val="99"/>
    <w:unhideWhenUsed/>
    <w:rsid w:val="000C7B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7B9B"/>
    <w:rPr>
      <w:lang w:val="id-ID"/>
    </w:rPr>
  </w:style>
  <w:style w:type="table" w:customStyle="1" w:styleId="TableGrid1">
    <w:name w:val="Table Grid1"/>
    <w:basedOn w:val="TableNormal"/>
    <w:next w:val="TableGrid"/>
    <w:uiPriority w:val="39"/>
    <w:rsid w:val="00AB41CF"/>
    <w:pPr>
      <w:spacing w:after="0" w:line="240" w:lineRule="auto"/>
    </w:pPr>
    <w:rPr>
      <w:rFonts w:ascii="Times New Roman" w:hAnsi="Times New Roman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B41CF"/>
    <w:pPr>
      <w:spacing w:after="0" w:line="240" w:lineRule="auto"/>
    </w:pPr>
    <w:rPr>
      <w:rFonts w:ascii="Times New Roman" w:hAnsi="Times New Roman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B0603F"/>
    <w:pPr>
      <w:spacing w:after="0" w:line="240" w:lineRule="auto"/>
    </w:pPr>
    <w:rPr>
      <w:rFonts w:ascii="Times New Roman" w:hAnsi="Times New Roman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D91D0F"/>
    <w:pPr>
      <w:spacing w:after="0" w:line="240" w:lineRule="auto"/>
    </w:pPr>
    <w:rPr>
      <w:rFonts w:ascii="Times New Roman" w:hAnsi="Times New Roman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DE4AD4"/>
    <w:pPr>
      <w:spacing w:after="0" w:line="240" w:lineRule="auto"/>
    </w:pPr>
    <w:rPr>
      <w:rFonts w:ascii="Times New Roman" w:hAnsi="Times New Roman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4F658C"/>
    <w:pPr>
      <w:spacing w:after="0" w:line="240" w:lineRule="auto"/>
    </w:pPr>
    <w:rPr>
      <w:rFonts w:ascii="Times New Roman" w:hAnsi="Times New Roman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C269B8"/>
    <w:pPr>
      <w:spacing w:after="0" w:line="240" w:lineRule="auto"/>
    </w:pPr>
    <w:rPr>
      <w:rFonts w:ascii="Times New Roman" w:hAnsi="Times New Roman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C269B8"/>
    <w:pPr>
      <w:spacing w:after="0" w:line="240" w:lineRule="auto"/>
    </w:pPr>
    <w:rPr>
      <w:rFonts w:ascii="Times New Roman" w:hAnsi="Times New Roman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AB00ED"/>
    <w:pPr>
      <w:spacing w:after="0" w:line="240" w:lineRule="auto"/>
    </w:pPr>
    <w:rPr>
      <w:rFonts w:ascii="Times New Roman" w:hAnsi="Times New Roman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39"/>
    <w:rsid w:val="00B03D9B"/>
    <w:pPr>
      <w:spacing w:after="0" w:line="240" w:lineRule="auto"/>
    </w:pPr>
    <w:rPr>
      <w:rFonts w:ascii="Times New Roman" w:hAnsi="Times New Roman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0313EF"/>
    <w:pPr>
      <w:spacing w:after="0" w:line="240" w:lineRule="auto"/>
    </w:pPr>
    <w:rPr>
      <w:rFonts w:ascii="Times New Roman" w:hAnsi="Times New Roman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3406F3"/>
    <w:pPr>
      <w:spacing w:after="0" w:line="240" w:lineRule="auto"/>
    </w:pPr>
    <w:rPr>
      <w:rFonts w:ascii="Times New Roman" w:hAnsi="Times New Roman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59"/>
    <w:rsid w:val="001B62DB"/>
    <w:pPr>
      <w:spacing w:after="0" w:line="240" w:lineRule="auto"/>
      <w:jc w:val="both"/>
    </w:pPr>
    <w:rPr>
      <w:lang w:val="en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1750F"/>
    <w:pPr>
      <w:spacing w:after="0" w:line="240" w:lineRule="auto"/>
    </w:pPr>
    <w:rPr>
      <w:lang w:val="id-ID"/>
    </w:rPr>
  </w:style>
  <w:style w:type="character" w:styleId="CommentReference">
    <w:name w:val="annotation reference"/>
    <w:basedOn w:val="DefaultParagraphFont"/>
    <w:uiPriority w:val="99"/>
    <w:semiHidden/>
    <w:unhideWhenUsed/>
    <w:rsid w:val="00F175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75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750F"/>
    <w:rPr>
      <w:sz w:val="20"/>
      <w:szCs w:val="20"/>
      <w:lang w:val="id-I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75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750F"/>
    <w:rPr>
      <w:b/>
      <w:bCs/>
      <w:sz w:val="20"/>
      <w:szCs w:val="20"/>
      <w:lang w:val="id-ID"/>
    </w:rPr>
  </w:style>
  <w:style w:type="table" w:customStyle="1" w:styleId="TableGrid14">
    <w:name w:val="Table Grid14"/>
    <w:basedOn w:val="TableNormal"/>
    <w:next w:val="TableGrid"/>
    <w:uiPriority w:val="59"/>
    <w:rsid w:val="00B813B7"/>
    <w:pPr>
      <w:spacing w:after="0" w:line="240" w:lineRule="auto"/>
      <w:jc w:val="both"/>
    </w:pPr>
    <w:rPr>
      <w:lang w:val="en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59"/>
    <w:rsid w:val="009765A8"/>
    <w:pPr>
      <w:spacing w:after="0" w:line="240" w:lineRule="auto"/>
      <w:jc w:val="both"/>
    </w:pPr>
    <w:rPr>
      <w:lang w:val="en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1">
    <w:name w:val="Table Grid81"/>
    <w:basedOn w:val="TableNormal"/>
    <w:uiPriority w:val="39"/>
    <w:rsid w:val="00EE1B27"/>
    <w:pPr>
      <w:spacing w:after="0" w:line="240" w:lineRule="auto"/>
    </w:pPr>
    <w:rPr>
      <w:rFonts w:ascii="Times New Roman" w:eastAsia="Calibri" w:hAnsi="Times New Roman" w:cs="Arial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5852A5"/>
    <w:pPr>
      <w:spacing w:after="0" w:line="240" w:lineRule="auto"/>
      <w:contextualSpacing/>
      <w:jc w:val="center"/>
    </w:pPr>
    <w:rPr>
      <w:rFonts w:ascii="Times New Roman" w:eastAsiaTheme="majorEastAsia" w:hAnsi="Times New Roman" w:cs="Times New Roman"/>
      <w:b/>
      <w:spacing w:val="-10"/>
      <w:sz w:val="36"/>
      <w:szCs w:val="36"/>
      <w:lang w:val="en-MY" w:eastAsia="en-AU"/>
      <w14:ligatures w14:val="standard"/>
    </w:rPr>
  </w:style>
  <w:style w:type="character" w:customStyle="1" w:styleId="TitleChar">
    <w:name w:val="Title Char"/>
    <w:basedOn w:val="DefaultParagraphFont"/>
    <w:link w:val="Title"/>
    <w:uiPriority w:val="10"/>
    <w:rsid w:val="005852A5"/>
    <w:rPr>
      <w:rFonts w:ascii="Times New Roman" w:eastAsiaTheme="majorEastAsia" w:hAnsi="Times New Roman" w:cs="Times New Roman"/>
      <w:b/>
      <w:spacing w:val="-10"/>
      <w:sz w:val="36"/>
      <w:szCs w:val="36"/>
      <w:lang w:val="en-MY" w:eastAsia="en-AU"/>
      <w14:ligatures w14:val="standard"/>
    </w:rPr>
  </w:style>
  <w:style w:type="paragraph" w:styleId="Caption">
    <w:name w:val="caption"/>
    <w:basedOn w:val="Normal"/>
    <w:next w:val="Normal"/>
    <w:uiPriority w:val="35"/>
    <w:unhideWhenUsed/>
    <w:qFormat/>
    <w:rsid w:val="005852A5"/>
    <w:pPr>
      <w:spacing w:after="0" w:line="240" w:lineRule="auto"/>
      <w:jc w:val="center"/>
    </w:pPr>
    <w:rPr>
      <w:rFonts w:ascii="Times New Roman" w:eastAsiaTheme="minorEastAsia" w:hAnsi="Times New Roman" w:cs="Times New Roman"/>
      <w:iCs/>
      <w:spacing w:val="6"/>
      <w:sz w:val="24"/>
      <w:szCs w:val="24"/>
      <w:lang w:val="en-US" w:eastAsia="en-AU"/>
      <w14:ligatures w14:val="standard"/>
    </w:rPr>
  </w:style>
  <w:style w:type="character" w:customStyle="1" w:styleId="ListParagraphChar">
    <w:name w:val="List Paragraph Char"/>
    <w:aliases w:val="List Char,List P1 Char,List Paragraph1 Char,Body 1 Char,Bullets H1/2 Char,Figure_name Char,Beran Bullets Char,List Paragraph Char Char Char,numbered Char,Number_1 Char,new Char,List Paragraph2 Char,SGLText List Paragraph Char"/>
    <w:link w:val="ListParagraph"/>
    <w:uiPriority w:val="99"/>
    <w:qFormat/>
    <w:rsid w:val="005852A5"/>
    <w:rPr>
      <w:rFonts w:eastAsiaTheme="minorEastAsia"/>
      <w:sz w:val="20"/>
      <w:szCs w:val="20"/>
    </w:rPr>
  </w:style>
  <w:style w:type="table" w:customStyle="1" w:styleId="ListTable6Colorful1">
    <w:name w:val="List Table 6 Colorful1"/>
    <w:basedOn w:val="TableNormal"/>
    <w:uiPriority w:val="51"/>
    <w:rsid w:val="005852A5"/>
    <w:pPr>
      <w:spacing w:after="0" w:line="240" w:lineRule="auto"/>
    </w:pPr>
    <w:rPr>
      <w:rFonts w:eastAsiaTheme="minorEastAsia"/>
      <w:color w:val="000000" w:themeColor="text1"/>
      <w:lang w:val="en-AU" w:eastAsia="en-AU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81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4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9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0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3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asihah.mohd.yusof@gmail.com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rcid.org/0000-0001-5004-3891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hyperlink" Target="https://orcid.org/0009-0005-2300-1991" TargetMode="Externa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mailto:norohaizah@upm.edu.my" TargetMode="Externa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D5DD5E-6600-4523-8DBB-66983BE511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5</TotalTime>
  <Pages>5</Pages>
  <Words>494</Words>
  <Characters>282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nif Amrulloh ZA, M.Si.</dc:creator>
  <cp:lastModifiedBy>Hanif Amrulloh</cp:lastModifiedBy>
  <cp:revision>408</cp:revision>
  <cp:lastPrinted>2025-02-09T09:20:00Z</cp:lastPrinted>
  <dcterms:created xsi:type="dcterms:W3CDTF">2025-02-10T15:30:00Z</dcterms:created>
  <dcterms:modified xsi:type="dcterms:W3CDTF">2025-08-19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/7th edition</vt:lpwstr>
  </property>
  <property fmtid="{D5CDD505-2E9C-101B-9397-08002B2CF9AE}" pid="10" name="Mendeley Recent Style Id 4_1">
    <vt:lpwstr>http://csl.mendeley.com/styles/120778631/Chemistry-UGM</vt:lpwstr>
  </property>
  <property fmtid="{D5CDD505-2E9C-101B-9397-08002B2CF9AE}" pid="11" name="Mendeley Recent Style Name 4_1">
    <vt:lpwstr>Chemistry UGM - Dwi Siswanta</vt:lpwstr>
  </property>
  <property fmtid="{D5CDD505-2E9C-101B-9397-08002B2CF9AE}" pid="12" name="Mendeley Recent Style Id 5_1">
    <vt:lpwstr>http://www.zotero.org/styles/chicago-author-date</vt:lpwstr>
  </property>
  <property fmtid="{D5CDD505-2E9C-101B-9397-08002B2CF9AE}" pid="13" name="Mendeley Recent Style Name 5_1">
    <vt:lpwstr>Chicago Manual of Style 17th edition (author-date)</vt:lpwstr>
  </property>
  <property fmtid="{D5CDD505-2E9C-101B-9397-08002B2CF9AE}" pid="14" name="Mendeley Recent Style Id 6_1">
    <vt:lpwstr>http://www.zotero.org/styles/harvard-cite-them-right</vt:lpwstr>
  </property>
  <property fmtid="{D5CDD505-2E9C-101B-9397-08002B2CF9AE}" pid="15" name="Mendeley Recent Style Name 6_1">
    <vt:lpwstr>Cite Them Right 12th edition - Harvard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csl.mendeley.com/styles/334987221/cell-numeric-4</vt:lpwstr>
  </property>
  <property fmtid="{D5CDD505-2E9C-101B-9397-08002B2CF9AE}" pid="19" name="Mendeley Recent Style Name 8_1">
    <vt:lpwstr>Indones. J. Chem. - 2018 - Aulia Sukma Hutama</vt:lpwstr>
  </property>
  <property fmtid="{D5CDD505-2E9C-101B-9397-08002B2CF9AE}" pid="20" name="Mendeley Recent Style Id 9_1">
    <vt:lpwstr>https://csl.mendeley.com/styles/578303501/jmans</vt:lpwstr>
  </property>
  <property fmtid="{D5CDD505-2E9C-101B-9397-08002B2CF9AE}" pid="21" name="Mendeley Recent Style Name 9_1">
    <vt:lpwstr>Journal of Multidisciplinary Applied Natural Scienc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05daad2f-a211-3adf-9f49-dd1e504d9c9b</vt:lpwstr>
  </property>
  <property fmtid="{D5CDD505-2E9C-101B-9397-08002B2CF9AE}" pid="24" name="Mendeley Citation Style_1">
    <vt:lpwstr>https://csl.mendeley.com/styles/578303501/jmans</vt:lpwstr>
  </property>
</Properties>
</file>